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E2D08" w14:textId="17DCD87F" w:rsidR="00D37989" w:rsidRPr="00D37989" w:rsidRDefault="0014544F" w:rsidP="00591363">
      <w:pPr>
        <w:spacing w:before="360" w:after="720" w:line="276" w:lineRule="auto"/>
        <w:rPr>
          <w:rStyle w:val="Hyperlink"/>
          <w:b/>
          <w:bCs/>
          <w:i/>
          <w:iCs/>
          <w:color w:val="114460" w:themeColor="text1"/>
          <w:u w:val="none"/>
        </w:rPr>
      </w:pPr>
      <w:r>
        <w:rPr>
          <w:rFonts w:cs="Calibri"/>
          <w:b/>
          <w:bCs/>
          <w:noProof/>
          <w:color w:val="D2232A" w:themeColor="accent3"/>
          <w:sz w:val="36"/>
          <w:szCs w:val="36"/>
        </w:rPr>
        <mc:AlternateContent>
          <mc:Choice Requires="wps">
            <w:drawing>
              <wp:anchor distT="0" distB="0" distL="114300" distR="114300" simplePos="0" relativeHeight="251658239" behindDoc="1" locked="0" layoutInCell="1" allowOverlap="1" wp14:anchorId="1E55C336" wp14:editId="4D9AE474">
                <wp:simplePos x="0" y="0"/>
                <wp:positionH relativeFrom="column">
                  <wp:posOffset>-143827</wp:posOffset>
                </wp:positionH>
                <wp:positionV relativeFrom="paragraph">
                  <wp:posOffset>114300</wp:posOffset>
                </wp:positionV>
                <wp:extent cx="6400800" cy="781050"/>
                <wp:effectExtent l="0" t="0" r="0" b="0"/>
                <wp:wrapNone/>
                <wp:docPr id="1" name="Rectangle 1"/>
                <wp:cNvGraphicFramePr/>
                <a:graphic xmlns:a="http://schemas.openxmlformats.org/drawingml/2006/main">
                  <a:graphicData uri="http://schemas.microsoft.com/office/word/2010/wordprocessingShape">
                    <wps:wsp>
                      <wps:cNvSpPr/>
                      <wps:spPr>
                        <a:xfrm>
                          <a:off x="0" y="0"/>
                          <a:ext cx="6400800" cy="7810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C6F1C7" id="Rectangle 1" o:spid="_x0000_s1026" style="position:absolute;margin-left:-11.3pt;margin-top:9pt;width:7in;height:61.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" fillcolor="#cee8f6 [3214]" stroked="f" strokeweight="1pt"/>
            </w:pict>
          </mc:Fallback>
        </mc:AlternateContent>
      </w:r>
      <w:r w:rsidR="00D37989" w:rsidRPr="00D37989">
        <w:rPr>
          <w:rStyle w:val="Hyperlink"/>
          <w:b/>
          <w:bCs/>
          <w:i/>
          <w:iCs/>
          <w:color w:val="114460" w:themeColor="text1"/>
          <w:u w:val="none"/>
        </w:rPr>
        <w:t xml:space="preserve">THIS FORM IS ONLY FOR THE USE OF THOSE PEOPLE WHO </w:t>
      </w:r>
      <w:r w:rsidR="00D37989" w:rsidRPr="00D37989">
        <w:rPr>
          <w:rStyle w:val="Hyperlink"/>
          <w:b/>
          <w:bCs/>
          <w:i/>
          <w:iCs/>
          <w:color w:val="114460" w:themeColor="text1"/>
        </w:rPr>
        <w:t>DO NOT</w:t>
      </w:r>
      <w:r w:rsidR="00D37989" w:rsidRPr="00D37989">
        <w:rPr>
          <w:rStyle w:val="Hyperlink"/>
          <w:b/>
          <w:bCs/>
          <w:i/>
          <w:iCs/>
          <w:color w:val="114460" w:themeColor="text1"/>
          <w:u w:val="none"/>
        </w:rPr>
        <w:t xml:space="preserve"> HAVE ACCESS TO LIFEGUARD.</w:t>
      </w:r>
      <w:r w:rsidR="00D92787" w:rsidRPr="00D37989">
        <w:rPr>
          <w:rStyle w:val="Hyperlink"/>
          <w:b/>
          <w:bCs/>
          <w:i/>
          <w:iCs/>
          <w:color w:val="114460" w:themeColor="text1"/>
          <w:u w:val="none"/>
        </w:rPr>
        <w:t xml:space="preserve"> </w:t>
      </w:r>
      <w:r w:rsidR="00D37989" w:rsidRPr="00D37989">
        <w:rPr>
          <w:rStyle w:val="Hyperlink"/>
          <w:b/>
          <w:bCs/>
          <w:i/>
          <w:iCs/>
          <w:color w:val="114460" w:themeColor="text1"/>
          <w:u w:val="none"/>
        </w:rPr>
        <w:t xml:space="preserve">If you have access to LifeGuard, please go to the COVID-19 tab on your homepage and record this data directly; no form </w:t>
      </w:r>
      <w:r w:rsidR="00DF0BE4">
        <w:rPr>
          <w:rStyle w:val="Hyperlink"/>
          <w:b/>
          <w:bCs/>
          <w:i/>
          <w:iCs/>
          <w:color w:val="114460" w:themeColor="text1"/>
          <w:u w:val="none"/>
        </w:rPr>
        <w:t xml:space="preserve">is </w:t>
      </w:r>
      <w:r w:rsidR="00D37989" w:rsidRPr="00D37989">
        <w:rPr>
          <w:rStyle w:val="Hyperlink"/>
          <w:b/>
          <w:bCs/>
          <w:i/>
          <w:iCs/>
          <w:color w:val="114460" w:themeColor="text1"/>
          <w:u w:val="none"/>
        </w:rPr>
        <w:t xml:space="preserve">required </w:t>
      </w:r>
      <w:r>
        <w:rPr>
          <w:rStyle w:val="Hyperlink"/>
          <w:b/>
          <w:bCs/>
          <w:i/>
          <w:iCs/>
          <w:color w:val="114460" w:themeColor="text1"/>
          <w:u w:val="none"/>
        </w:rPr>
        <w:br/>
      </w:r>
      <w:r w:rsidR="00D37989" w:rsidRPr="00D37989">
        <w:rPr>
          <w:rStyle w:val="Hyperlink"/>
          <w:b/>
          <w:bCs/>
          <w:i/>
          <w:iCs/>
          <w:color w:val="114460" w:themeColor="text1"/>
          <w:u w:val="none"/>
        </w:rPr>
        <w:t>(QRG on LifeGuard homepage).</w:t>
      </w:r>
    </w:p>
    <w:p w14:paraId="2EB0D18B" w14:textId="1614BD65" w:rsidR="0014544F" w:rsidRDefault="0014544F" w:rsidP="00591363">
      <w:pPr>
        <w:spacing w:before="240" w:line="276" w:lineRule="auto"/>
        <w:rPr>
          <w:rStyle w:val="Hyperlink"/>
          <w:color w:val="114460" w:themeColor="text1"/>
          <w:u w:val="none"/>
        </w:rPr>
      </w:pPr>
      <w:r w:rsidRPr="00807EAF">
        <w:rPr>
          <w:rFonts w:cs="Calibri"/>
          <w:b/>
          <w:bCs/>
          <w:color w:val="D2232A" w:themeColor="accent3"/>
          <w:sz w:val="36"/>
          <w:szCs w:val="36"/>
        </w:rPr>
        <w:t>CONFIDENTIA</w:t>
      </w:r>
      <w:r>
        <w:rPr>
          <w:rFonts w:cs="Calibri"/>
          <w:b/>
          <w:bCs/>
          <w:color w:val="D2232A" w:themeColor="accent3"/>
          <w:sz w:val="36"/>
          <w:szCs w:val="36"/>
        </w:rPr>
        <w:t>L</w:t>
      </w:r>
    </w:p>
    <w:p w14:paraId="42715486" w14:textId="7C501E02" w:rsidR="00D37989" w:rsidRPr="00BB3B62" w:rsidRDefault="00D92787" w:rsidP="00D37989">
      <w:pPr>
        <w:spacing w:line="276" w:lineRule="auto"/>
        <w:rPr>
          <w:rStyle w:val="Hyperlink"/>
          <w:rFonts w:cs="Calibri"/>
          <w:color w:val="114460" w:themeColor="text1"/>
          <w:u w:val="none"/>
        </w:rPr>
      </w:pPr>
      <w:r w:rsidRPr="00BB3B62">
        <w:rPr>
          <w:rStyle w:val="Hyperlink"/>
          <w:color w:val="114460" w:themeColor="text1"/>
          <w:u w:val="none"/>
        </w:rPr>
        <w:t>Th</w:t>
      </w:r>
      <w:r w:rsidR="0014544F">
        <w:rPr>
          <w:rStyle w:val="Hyperlink"/>
          <w:color w:val="114460" w:themeColor="text1"/>
          <w:u w:val="none"/>
        </w:rPr>
        <w:t>is</w:t>
      </w:r>
      <w:r w:rsidRPr="00BB3B62">
        <w:rPr>
          <w:rStyle w:val="Hyperlink"/>
          <w:color w:val="114460" w:themeColor="text1"/>
          <w:u w:val="none"/>
        </w:rPr>
        <w:t xml:space="preserve"> form and supporting evidence of vaccination is to be provided to your supervisor </w:t>
      </w:r>
      <w:r w:rsidR="00CC1FB1">
        <w:rPr>
          <w:rStyle w:val="Hyperlink"/>
          <w:color w:val="114460" w:themeColor="text1"/>
          <w:u w:val="none"/>
        </w:rPr>
        <w:t>(</w:t>
      </w:r>
      <w:r w:rsidRPr="00BB3B62">
        <w:rPr>
          <w:rStyle w:val="Hyperlink"/>
          <w:color w:val="114460" w:themeColor="text1"/>
          <w:u w:val="none"/>
        </w:rPr>
        <w:t>for LifeGuard entry</w:t>
      </w:r>
      <w:r w:rsidR="00CC1FB1">
        <w:rPr>
          <w:rStyle w:val="Hyperlink"/>
          <w:color w:val="114460" w:themeColor="text1"/>
          <w:u w:val="none"/>
        </w:rPr>
        <w:t>)</w:t>
      </w:r>
      <w:r w:rsidRPr="00BB3B62">
        <w:rPr>
          <w:rStyle w:val="Hyperlink"/>
          <w:color w:val="114460" w:themeColor="text1"/>
          <w:u w:val="none"/>
        </w:rPr>
        <w:t xml:space="preserve"> </w:t>
      </w:r>
      <w:r w:rsidR="00CC1FB1">
        <w:rPr>
          <w:rStyle w:val="Hyperlink"/>
          <w:color w:val="114460" w:themeColor="text1"/>
          <w:u w:val="none"/>
        </w:rPr>
        <w:br/>
      </w:r>
      <w:r w:rsidRPr="00BB3B62">
        <w:rPr>
          <w:rStyle w:val="Hyperlink"/>
          <w:color w:val="114460" w:themeColor="text1"/>
          <w:u w:val="none"/>
        </w:rPr>
        <w:t xml:space="preserve">or emailed along with supporting evidence to </w:t>
      </w:r>
      <w:hyperlink r:id="rId11" w:history="1">
        <w:r w:rsidRPr="00BB3B62">
          <w:rPr>
            <w:rStyle w:val="Hyperlink"/>
            <w:rFonts w:cs="Calibri"/>
            <w:color w:val="114460" w:themeColor="text1"/>
          </w:rPr>
          <w:t>HSECovid19@linxcc.com.au</w:t>
        </w:r>
      </w:hyperlink>
      <w:r w:rsidRPr="00BB3B62">
        <w:rPr>
          <w:rStyle w:val="Hyperlink"/>
          <w:rFonts w:cs="Calibri"/>
          <w:color w:val="114460" w:themeColor="text1"/>
        </w:rPr>
        <w:t>.</w:t>
      </w:r>
      <w:r w:rsidRPr="00BB3B62">
        <w:rPr>
          <w:rStyle w:val="Hyperlink"/>
          <w:rFonts w:cs="Calibri"/>
          <w:color w:val="114460" w:themeColor="text1"/>
          <w:u w:val="none"/>
        </w:rPr>
        <w:t xml:space="preserve"> </w:t>
      </w:r>
    </w:p>
    <w:p w14:paraId="0B195A35" w14:textId="77777777" w:rsidR="00BB3B62" w:rsidRPr="00D37989" w:rsidRDefault="00BB3B62" w:rsidP="00496340">
      <w:pPr>
        <w:spacing w:after="0" w:line="276" w:lineRule="auto"/>
        <w:rPr>
          <w:rStyle w:val="Hyperlink"/>
          <w:b/>
          <w:bCs/>
          <w:color w:val="114460" w:themeColor="text1"/>
          <w:u w:val="none"/>
        </w:rPr>
      </w:pPr>
      <w:r w:rsidRPr="00D37989">
        <w:rPr>
          <w:rStyle w:val="Hyperlink"/>
          <w:b/>
          <w:bCs/>
          <w:color w:val="114460" w:themeColor="text1"/>
          <w:u w:val="none"/>
        </w:rPr>
        <w:t>Evidence</w:t>
      </w:r>
      <w:r>
        <w:rPr>
          <w:rStyle w:val="Hyperlink"/>
          <w:b/>
          <w:bCs/>
          <w:color w:val="114460" w:themeColor="text1"/>
          <w:u w:val="none"/>
        </w:rPr>
        <w:t xml:space="preserve"> requirements:</w:t>
      </w:r>
    </w:p>
    <w:p w14:paraId="72C55548" w14:textId="2C1C6A86" w:rsidR="00D92787" w:rsidRPr="00D37989" w:rsidRDefault="00D37989" w:rsidP="00D37989">
      <w:pPr>
        <w:spacing w:before="0" w:after="0" w:line="276" w:lineRule="auto"/>
        <w:rPr>
          <w:rStyle w:val="Hyperlink"/>
          <w:rFonts w:cs="Calibri"/>
          <w:b/>
          <w:bCs/>
          <w:color w:val="114460" w:themeColor="text1"/>
          <w:u w:val="none"/>
        </w:rPr>
      </w:pPr>
      <w:r w:rsidRPr="00D37989">
        <w:rPr>
          <w:rStyle w:val="Hyperlink"/>
          <w:rFonts w:cs="Calibri"/>
          <w:b/>
          <w:bCs/>
          <w:color w:val="114460" w:themeColor="text1"/>
          <w:u w:val="none"/>
        </w:rPr>
        <w:t>Dose 1</w:t>
      </w:r>
      <w:r w:rsidR="00D92787" w:rsidRPr="00D37989">
        <w:rPr>
          <w:rStyle w:val="Hyperlink"/>
          <w:rFonts w:cs="Calibri"/>
          <w:b/>
          <w:bCs/>
          <w:color w:val="114460" w:themeColor="text1"/>
          <w:u w:val="none"/>
        </w:rPr>
        <w:t xml:space="preserve"> </w:t>
      </w:r>
      <w:r w:rsidRPr="00D37989">
        <w:rPr>
          <w:rStyle w:val="Hyperlink"/>
          <w:rFonts w:cs="Calibri"/>
          <w:b/>
          <w:bCs/>
          <w:color w:val="114460" w:themeColor="text1"/>
          <w:u w:val="none"/>
        </w:rPr>
        <w:t>-</w:t>
      </w:r>
      <w:r w:rsidR="00D92787" w:rsidRPr="00D37989">
        <w:rPr>
          <w:rStyle w:val="Hyperlink"/>
          <w:rFonts w:cs="Calibri"/>
          <w:color w:val="114460" w:themeColor="text1"/>
          <w:u w:val="none"/>
        </w:rPr>
        <w:t xml:space="preserve"> </w:t>
      </w:r>
      <w:r w:rsidR="00D92787" w:rsidRPr="00D37989">
        <w:rPr>
          <w:rStyle w:val="Hyperlink"/>
          <w:rFonts w:cs="Calibri"/>
          <w:b/>
          <w:bCs/>
          <w:color w:val="114460" w:themeColor="text1"/>
          <w:u w:val="none"/>
        </w:rPr>
        <w:t xml:space="preserve">text, email, QR code from testing site, vaccination card, </w:t>
      </w:r>
      <w:r w:rsidRPr="00D37989">
        <w:rPr>
          <w:rStyle w:val="Hyperlink"/>
          <w:rFonts w:cs="Calibri"/>
          <w:b/>
          <w:bCs/>
          <w:color w:val="114460" w:themeColor="text1"/>
          <w:u w:val="none"/>
        </w:rPr>
        <w:t xml:space="preserve">or </w:t>
      </w:r>
      <w:r w:rsidR="00D92787" w:rsidRPr="00D37989">
        <w:rPr>
          <w:rStyle w:val="Hyperlink"/>
          <w:rFonts w:cs="Calibri"/>
          <w:b/>
          <w:bCs/>
          <w:color w:val="114460" w:themeColor="text1"/>
          <w:u w:val="none"/>
        </w:rPr>
        <w:t>vaccination certificate.</w:t>
      </w:r>
    </w:p>
    <w:p w14:paraId="365A55AC" w14:textId="25BCB049" w:rsidR="0080295E" w:rsidRPr="00D37989" w:rsidRDefault="00D37989" w:rsidP="00D37989">
      <w:pPr>
        <w:spacing w:before="0" w:after="0" w:line="276" w:lineRule="auto"/>
        <w:rPr>
          <w:rStyle w:val="Hyperlink"/>
          <w:rFonts w:cs="Calibri"/>
          <w:b/>
          <w:bCs/>
          <w:color w:val="114460" w:themeColor="text1"/>
          <w:u w:val="none"/>
        </w:rPr>
      </w:pPr>
      <w:r w:rsidRPr="00D37989">
        <w:rPr>
          <w:rStyle w:val="Hyperlink"/>
          <w:rFonts w:cs="Calibri"/>
          <w:b/>
          <w:bCs/>
          <w:color w:val="114460" w:themeColor="text1"/>
          <w:u w:val="none"/>
        </w:rPr>
        <w:t>Dose 2 - digital vaccination passport.</w:t>
      </w:r>
    </w:p>
    <w:p w14:paraId="52C3A12F" w14:textId="77777777" w:rsidR="00D37989" w:rsidRPr="00D37989" w:rsidRDefault="00D37989" w:rsidP="00D37989">
      <w:pPr>
        <w:spacing w:before="0" w:after="0" w:line="276" w:lineRule="auto"/>
        <w:rPr>
          <w:rStyle w:val="Hyperlink"/>
          <w:rFonts w:cs="Calibri"/>
          <w:color w:val="auto"/>
          <w:u w:val="none"/>
        </w:rPr>
      </w:pPr>
    </w:p>
    <w:tbl>
      <w:tblPr>
        <w:tblStyle w:val="TableGrid1"/>
        <w:tblW w:w="9639" w:type="dxa"/>
        <w:jc w:val="center"/>
        <w:tblBorders>
          <w:top w:val="single" w:sz="4" w:space="0" w:color="A8D6EF" w:themeColor="background2" w:themeShade="E6"/>
          <w:left w:val="single" w:sz="4" w:space="0" w:color="A8D6EF" w:themeColor="background2" w:themeShade="E6"/>
          <w:bottom w:val="single" w:sz="4" w:space="0" w:color="A8D6EF" w:themeColor="background2" w:themeShade="E6"/>
          <w:right w:val="single" w:sz="4" w:space="0" w:color="A8D6EF" w:themeColor="background2" w:themeShade="E6"/>
          <w:insideH w:val="single" w:sz="4" w:space="0" w:color="A8D6EF" w:themeColor="background2" w:themeShade="E6"/>
          <w:insideV w:val="single" w:sz="4" w:space="0" w:color="A8D6EF" w:themeColor="background2" w:themeShade="E6"/>
        </w:tblBorders>
        <w:tblCellMar>
          <w:top w:w="57" w:type="dxa"/>
          <w:left w:w="113" w:type="dxa"/>
          <w:bottom w:w="57" w:type="dxa"/>
          <w:right w:w="113" w:type="dxa"/>
        </w:tblCellMar>
        <w:tblLook w:val="04A0" w:firstRow="1" w:lastRow="0" w:firstColumn="1" w:lastColumn="0" w:noHBand="0" w:noVBand="1"/>
      </w:tblPr>
      <w:tblGrid>
        <w:gridCol w:w="2238"/>
        <w:gridCol w:w="732"/>
        <w:gridCol w:w="284"/>
        <w:gridCol w:w="1275"/>
        <w:gridCol w:w="284"/>
        <w:gridCol w:w="1843"/>
        <w:gridCol w:w="569"/>
        <w:gridCol w:w="990"/>
        <w:gridCol w:w="217"/>
        <w:gridCol w:w="1207"/>
      </w:tblGrid>
      <w:tr w:rsidR="00DD1EBB" w:rsidRPr="005155BE" w14:paraId="6CDE981D" w14:textId="77777777" w:rsidTr="003333C9">
        <w:trPr>
          <w:trHeight w:val="454"/>
          <w:jc w:val="center"/>
        </w:trPr>
        <w:tc>
          <w:tcPr>
            <w:tcW w:w="2238" w:type="dxa"/>
            <w:shd w:val="clear" w:color="auto" w:fill="1B293A" w:themeFill="background1"/>
            <w:vAlign w:val="center"/>
          </w:tcPr>
          <w:p w14:paraId="3E5AA91B" w14:textId="4EE3A777" w:rsidR="005624CE" w:rsidRPr="008B2F21" w:rsidRDefault="008B2F21" w:rsidP="003C55BA">
            <w:pPr>
              <w:spacing w:before="0" w:after="0"/>
              <w:jc w:val="right"/>
              <w:rPr>
                <w:rFonts w:cs="Calibri"/>
                <w:b/>
                <w:bCs/>
                <w:color w:val="FFFFFF"/>
                <w:szCs w:val="20"/>
              </w:rPr>
            </w:pPr>
            <w:bookmarkStart w:id="0" w:name="_Hlk80601585"/>
            <w:r w:rsidRPr="008B2F21">
              <w:rPr>
                <w:rFonts w:cs="Arial"/>
                <w:b/>
                <w:bCs/>
                <w:color w:val="FFFFFF"/>
                <w:szCs w:val="18"/>
              </w:rPr>
              <w:t>Employee name</w:t>
            </w:r>
          </w:p>
        </w:tc>
        <w:tc>
          <w:tcPr>
            <w:tcW w:w="7401" w:type="dxa"/>
            <w:gridSpan w:val="9"/>
            <w:shd w:val="clear" w:color="auto" w:fill="auto"/>
            <w:tcMar>
              <w:top w:w="113" w:type="dxa"/>
              <w:left w:w="0" w:type="dxa"/>
              <w:bottom w:w="113" w:type="dxa"/>
              <w:right w:w="170" w:type="dxa"/>
            </w:tcMar>
            <w:vAlign w:val="center"/>
          </w:tcPr>
          <w:p w14:paraId="37164840" w14:textId="350923B5" w:rsidR="005624CE" w:rsidRPr="00CA6235" w:rsidRDefault="005624CE" w:rsidP="003C55BA">
            <w:pPr>
              <w:pStyle w:val="TableTabbed"/>
              <w:numPr>
                <w:ilvl w:val="0"/>
                <w:numId w:val="0"/>
              </w:numPr>
              <w:tabs>
                <w:tab w:val="left" w:pos="1409"/>
              </w:tabs>
              <w:spacing w:before="0"/>
              <w:ind w:firstLine="244"/>
              <w:rPr>
                <w:rFonts w:cs="Calibri"/>
                <w:color w:val="1B293A" w:themeColor="background1"/>
                <w:sz w:val="18"/>
                <w:szCs w:val="18"/>
              </w:rPr>
            </w:pPr>
          </w:p>
        </w:tc>
      </w:tr>
      <w:tr w:rsidR="00180871" w:rsidRPr="005155BE" w14:paraId="19587B7B" w14:textId="77777777" w:rsidTr="003333C9">
        <w:trPr>
          <w:trHeight w:val="454"/>
          <w:jc w:val="center"/>
        </w:trPr>
        <w:tc>
          <w:tcPr>
            <w:tcW w:w="2238" w:type="dxa"/>
            <w:shd w:val="clear" w:color="auto" w:fill="1B293A" w:themeFill="background1"/>
            <w:vAlign w:val="center"/>
          </w:tcPr>
          <w:p w14:paraId="32758133" w14:textId="4DFC47D9" w:rsidR="00180871" w:rsidRPr="008B2F21" w:rsidRDefault="00180871" w:rsidP="003C55BA">
            <w:pPr>
              <w:spacing w:before="0" w:after="0"/>
              <w:jc w:val="right"/>
              <w:rPr>
                <w:rFonts w:cs="Arial"/>
                <w:b/>
                <w:bCs/>
                <w:color w:val="FFFFFF"/>
                <w:szCs w:val="18"/>
              </w:rPr>
            </w:pPr>
            <w:r>
              <w:rPr>
                <w:rFonts w:cs="Arial"/>
                <w:b/>
                <w:bCs/>
                <w:color w:val="FFFFFF"/>
                <w:szCs w:val="18"/>
              </w:rPr>
              <w:t>Employee ID</w:t>
            </w:r>
          </w:p>
        </w:tc>
        <w:tc>
          <w:tcPr>
            <w:tcW w:w="7401" w:type="dxa"/>
            <w:gridSpan w:val="9"/>
            <w:shd w:val="clear" w:color="auto" w:fill="auto"/>
            <w:tcMar>
              <w:top w:w="113" w:type="dxa"/>
              <w:left w:w="0" w:type="dxa"/>
              <w:bottom w:w="113" w:type="dxa"/>
              <w:right w:w="170" w:type="dxa"/>
            </w:tcMar>
            <w:vAlign w:val="center"/>
          </w:tcPr>
          <w:p w14:paraId="60EA58AB" w14:textId="43058182" w:rsidR="00180871" w:rsidRPr="00CA6235" w:rsidRDefault="00180871" w:rsidP="003C55BA">
            <w:pPr>
              <w:pStyle w:val="TableTabbed"/>
              <w:numPr>
                <w:ilvl w:val="0"/>
                <w:numId w:val="0"/>
              </w:numPr>
              <w:tabs>
                <w:tab w:val="left" w:pos="1409"/>
              </w:tabs>
              <w:spacing w:before="0"/>
              <w:ind w:firstLine="244"/>
              <w:rPr>
                <w:rFonts w:cs="Calibri"/>
                <w:color w:val="1B293A" w:themeColor="background1"/>
                <w:sz w:val="18"/>
                <w:szCs w:val="18"/>
              </w:rPr>
            </w:pPr>
          </w:p>
        </w:tc>
      </w:tr>
      <w:bookmarkEnd w:id="0"/>
      <w:tr w:rsidR="00913D9C" w:rsidRPr="005155BE" w14:paraId="06A87545" w14:textId="77777777" w:rsidTr="003333C9">
        <w:trPr>
          <w:trHeight w:val="454"/>
          <w:jc w:val="center"/>
        </w:trPr>
        <w:tc>
          <w:tcPr>
            <w:tcW w:w="2238" w:type="dxa"/>
            <w:shd w:val="clear" w:color="auto" w:fill="1B293A" w:themeFill="background1"/>
            <w:vAlign w:val="center"/>
          </w:tcPr>
          <w:p w14:paraId="08A91328" w14:textId="2AC1250E" w:rsidR="00913D9C" w:rsidRPr="008B2F21" w:rsidRDefault="008B2F21" w:rsidP="003C55BA">
            <w:pPr>
              <w:spacing w:before="0" w:after="0"/>
              <w:jc w:val="right"/>
              <w:rPr>
                <w:rFonts w:cs="Calibri"/>
                <w:b/>
                <w:bCs/>
                <w:color w:val="FFFFFF"/>
                <w:szCs w:val="20"/>
              </w:rPr>
            </w:pPr>
            <w:r w:rsidRPr="008B2F21">
              <w:rPr>
                <w:rFonts w:cs="Arial"/>
                <w:b/>
                <w:bCs/>
                <w:color w:val="FFFFFF"/>
                <w:szCs w:val="18"/>
              </w:rPr>
              <w:t>Business Unit</w:t>
            </w:r>
          </w:p>
        </w:tc>
        <w:tc>
          <w:tcPr>
            <w:tcW w:w="7401" w:type="dxa"/>
            <w:gridSpan w:val="9"/>
            <w:shd w:val="clear" w:color="auto" w:fill="auto"/>
            <w:tcMar>
              <w:top w:w="113" w:type="dxa"/>
              <w:left w:w="0" w:type="dxa"/>
              <w:bottom w:w="113" w:type="dxa"/>
              <w:right w:w="170" w:type="dxa"/>
            </w:tcMar>
            <w:vAlign w:val="center"/>
          </w:tcPr>
          <w:p w14:paraId="5950AA77" w14:textId="522A7F8B" w:rsidR="00913D9C" w:rsidRPr="00CA6235" w:rsidRDefault="00913D9C" w:rsidP="003C55BA">
            <w:pPr>
              <w:pStyle w:val="TableTabbed"/>
              <w:numPr>
                <w:ilvl w:val="0"/>
                <w:numId w:val="0"/>
              </w:numPr>
              <w:tabs>
                <w:tab w:val="left" w:pos="1409"/>
              </w:tabs>
              <w:spacing w:before="0"/>
              <w:ind w:firstLine="244"/>
              <w:rPr>
                <w:rFonts w:cs="Arial"/>
                <w:sz w:val="18"/>
                <w:szCs w:val="18"/>
              </w:rPr>
            </w:pPr>
          </w:p>
        </w:tc>
      </w:tr>
      <w:tr w:rsidR="00612F66" w:rsidRPr="005155BE" w14:paraId="2E1FC6CC" w14:textId="77777777" w:rsidTr="003333C9">
        <w:trPr>
          <w:trHeight w:val="454"/>
          <w:jc w:val="center"/>
        </w:trPr>
        <w:tc>
          <w:tcPr>
            <w:tcW w:w="2238" w:type="dxa"/>
            <w:shd w:val="clear" w:color="auto" w:fill="1B293A" w:themeFill="background1"/>
            <w:vAlign w:val="center"/>
          </w:tcPr>
          <w:p w14:paraId="3FB34237" w14:textId="722D57B9" w:rsidR="00612F66" w:rsidRPr="00612F66" w:rsidRDefault="00612F66" w:rsidP="003C55BA">
            <w:pPr>
              <w:spacing w:before="0" w:after="0"/>
              <w:jc w:val="right"/>
              <w:rPr>
                <w:rFonts w:cs="Arial"/>
                <w:b/>
                <w:bCs/>
                <w:color w:val="FFFFFF"/>
                <w:szCs w:val="18"/>
              </w:rPr>
            </w:pPr>
            <w:r w:rsidRPr="00612F66">
              <w:rPr>
                <w:rFonts w:cs="Arial"/>
                <w:b/>
                <w:bCs/>
                <w:color w:val="FFFFFF"/>
                <w:szCs w:val="18"/>
              </w:rPr>
              <w:t>Site</w:t>
            </w:r>
          </w:p>
        </w:tc>
        <w:tc>
          <w:tcPr>
            <w:tcW w:w="7401" w:type="dxa"/>
            <w:gridSpan w:val="9"/>
            <w:shd w:val="clear" w:color="auto" w:fill="auto"/>
            <w:tcMar>
              <w:top w:w="113" w:type="dxa"/>
              <w:left w:w="0" w:type="dxa"/>
              <w:bottom w:w="113" w:type="dxa"/>
              <w:right w:w="170" w:type="dxa"/>
            </w:tcMar>
            <w:vAlign w:val="center"/>
          </w:tcPr>
          <w:p w14:paraId="5B001B2F" w14:textId="77777777" w:rsidR="00612F66" w:rsidRPr="00CA6235" w:rsidRDefault="00612F66" w:rsidP="003C55BA">
            <w:pPr>
              <w:pStyle w:val="TableTabbed"/>
              <w:numPr>
                <w:ilvl w:val="0"/>
                <w:numId w:val="0"/>
              </w:numPr>
              <w:tabs>
                <w:tab w:val="left" w:pos="1409"/>
              </w:tabs>
              <w:spacing w:before="0"/>
              <w:ind w:firstLine="244"/>
              <w:rPr>
                <w:rFonts w:cs="Arial"/>
                <w:sz w:val="18"/>
                <w:szCs w:val="18"/>
              </w:rPr>
            </w:pPr>
          </w:p>
        </w:tc>
      </w:tr>
      <w:tr w:rsidR="00506379" w:rsidRPr="005155BE" w14:paraId="29B342D7" w14:textId="77777777" w:rsidTr="003333C9">
        <w:trPr>
          <w:trHeight w:val="1020"/>
          <w:jc w:val="center"/>
        </w:trPr>
        <w:tc>
          <w:tcPr>
            <w:tcW w:w="2238" w:type="dxa"/>
            <w:shd w:val="clear" w:color="auto" w:fill="114460" w:themeFill="text1"/>
            <w:vAlign w:val="center"/>
          </w:tcPr>
          <w:p w14:paraId="68616E10" w14:textId="5BD6843C" w:rsidR="00506379" w:rsidRPr="00612F66" w:rsidRDefault="00506379" w:rsidP="00612F66">
            <w:pPr>
              <w:spacing w:before="0" w:after="0"/>
              <w:jc w:val="right"/>
              <w:rPr>
                <w:rFonts w:cs="Arial"/>
                <w:b/>
                <w:bCs/>
                <w:color w:val="FFFFFF"/>
                <w:szCs w:val="18"/>
              </w:rPr>
            </w:pPr>
            <w:r>
              <w:rPr>
                <w:rFonts w:cs="Arial"/>
                <w:b/>
                <w:bCs/>
                <w:color w:val="FFFFFF"/>
                <w:szCs w:val="18"/>
              </w:rPr>
              <w:t>V</w:t>
            </w:r>
            <w:r w:rsidRPr="00612F66">
              <w:rPr>
                <w:rFonts w:cs="Arial"/>
                <w:b/>
                <w:bCs/>
                <w:color w:val="FFFFFF"/>
                <w:szCs w:val="18"/>
              </w:rPr>
              <w:t>accination Status</w:t>
            </w:r>
          </w:p>
        </w:tc>
        <w:tc>
          <w:tcPr>
            <w:tcW w:w="1016" w:type="dxa"/>
            <w:gridSpan w:val="2"/>
            <w:shd w:val="clear" w:color="auto" w:fill="auto"/>
            <w:tcMar>
              <w:top w:w="57" w:type="dxa"/>
              <w:left w:w="57" w:type="dxa"/>
              <w:bottom w:w="57" w:type="dxa"/>
              <w:right w:w="57" w:type="dxa"/>
            </w:tcMar>
          </w:tcPr>
          <w:p w14:paraId="06C90BD7" w14:textId="77777777" w:rsidR="00506379" w:rsidRPr="00506379" w:rsidRDefault="00DF0BE4" w:rsidP="00506379">
            <w:pPr>
              <w:spacing w:before="60" w:after="0"/>
              <w:jc w:val="center"/>
            </w:pPr>
            <w:sdt>
              <w:sdtPr>
                <w:rPr>
                  <w:rFonts w:ascii="Source Sans Pro" w:hAnsi="Source Sans Pro" w:cs="Calibri"/>
                  <w:color w:val="1B293A" w:themeColor="background1"/>
                  <w:position w:val="-4"/>
                  <w:sz w:val="28"/>
                  <w:szCs w:val="28"/>
                </w:rPr>
                <w:id w:val="1400945960"/>
                <w14:checkbox>
                  <w14:checked w14:val="0"/>
                  <w14:checkedState w14:val="2612" w14:font="MS Gothic"/>
                  <w14:uncheckedState w14:val="2610" w14:font="MS Gothic"/>
                </w14:checkbox>
              </w:sdtPr>
              <w:sdtEndPr/>
              <w:sdtContent>
                <w:r w:rsidR="00506379">
                  <w:rPr>
                    <w:rFonts w:ascii="MS Gothic" w:eastAsia="MS Gothic" w:hAnsi="MS Gothic" w:cs="Calibri" w:hint="eastAsia"/>
                    <w:color w:val="1B293A" w:themeColor="background1"/>
                    <w:position w:val="-4"/>
                    <w:sz w:val="28"/>
                    <w:szCs w:val="28"/>
                  </w:rPr>
                  <w:t>☐</w:t>
                </w:r>
              </w:sdtContent>
            </w:sdt>
          </w:p>
          <w:p w14:paraId="38CE31CF" w14:textId="1DA45B93" w:rsidR="00506379" w:rsidRPr="00506379" w:rsidRDefault="00506379" w:rsidP="00506379">
            <w:pPr>
              <w:spacing w:before="60" w:after="0"/>
              <w:jc w:val="center"/>
            </w:pPr>
            <w:r w:rsidRPr="00807EAF">
              <w:rPr>
                <w:sz w:val="18"/>
                <w:szCs w:val="18"/>
              </w:rPr>
              <w:t>1st Dose</w:t>
            </w:r>
          </w:p>
        </w:tc>
        <w:tc>
          <w:tcPr>
            <w:tcW w:w="1275" w:type="dxa"/>
            <w:shd w:val="clear" w:color="auto" w:fill="auto"/>
            <w:tcMar>
              <w:top w:w="57" w:type="dxa"/>
              <w:left w:w="57" w:type="dxa"/>
              <w:bottom w:w="57" w:type="dxa"/>
              <w:right w:w="57" w:type="dxa"/>
            </w:tcMar>
          </w:tcPr>
          <w:p w14:paraId="382FD252" w14:textId="3ABB198C" w:rsidR="00506379" w:rsidRPr="00506379" w:rsidRDefault="00DF0BE4" w:rsidP="00506379">
            <w:pPr>
              <w:spacing w:before="60" w:after="0"/>
              <w:jc w:val="center"/>
            </w:pPr>
            <w:sdt>
              <w:sdtPr>
                <w:rPr>
                  <w:rFonts w:ascii="Source Sans Pro" w:hAnsi="Source Sans Pro" w:cs="Calibri"/>
                  <w:color w:val="1B293A" w:themeColor="background1"/>
                  <w:position w:val="-4"/>
                  <w:sz w:val="28"/>
                  <w:szCs w:val="28"/>
                </w:rPr>
                <w:id w:val="1334954294"/>
                <w14:checkbox>
                  <w14:checked w14:val="0"/>
                  <w14:checkedState w14:val="2612" w14:font="MS Gothic"/>
                  <w14:uncheckedState w14:val="2610" w14:font="MS Gothic"/>
                </w14:checkbox>
              </w:sdtPr>
              <w:sdtEndPr/>
              <w:sdtContent>
                <w:r w:rsidR="00506379">
                  <w:rPr>
                    <w:rFonts w:ascii="MS Gothic" w:eastAsia="MS Gothic" w:hAnsi="MS Gothic" w:cs="Calibri" w:hint="eastAsia"/>
                    <w:color w:val="1B293A" w:themeColor="background1"/>
                    <w:position w:val="-4"/>
                    <w:sz w:val="28"/>
                    <w:szCs w:val="28"/>
                  </w:rPr>
                  <w:t>☐</w:t>
                </w:r>
              </w:sdtContent>
            </w:sdt>
          </w:p>
          <w:p w14:paraId="5959AC09" w14:textId="3674C17E" w:rsidR="00506379" w:rsidRPr="00807EAF" w:rsidRDefault="00506379" w:rsidP="00506379">
            <w:pPr>
              <w:spacing w:before="60" w:after="0"/>
              <w:jc w:val="center"/>
              <w:rPr>
                <w:sz w:val="18"/>
                <w:szCs w:val="18"/>
              </w:rPr>
            </w:pPr>
            <w:r w:rsidRPr="00807EAF">
              <w:rPr>
                <w:sz w:val="18"/>
                <w:szCs w:val="18"/>
              </w:rPr>
              <w:t>Fully Vaccinated</w:t>
            </w:r>
          </w:p>
        </w:tc>
        <w:tc>
          <w:tcPr>
            <w:tcW w:w="2127" w:type="dxa"/>
            <w:gridSpan w:val="2"/>
            <w:shd w:val="clear" w:color="auto" w:fill="auto"/>
            <w:tcMar>
              <w:top w:w="57" w:type="dxa"/>
              <w:left w:w="57" w:type="dxa"/>
              <w:bottom w:w="57" w:type="dxa"/>
              <w:right w:w="57" w:type="dxa"/>
            </w:tcMar>
          </w:tcPr>
          <w:p w14:paraId="1B2B8BF7" w14:textId="77777777" w:rsidR="00506379" w:rsidRPr="00506379" w:rsidRDefault="00DF0BE4" w:rsidP="00506379">
            <w:pPr>
              <w:spacing w:before="60" w:after="0"/>
              <w:jc w:val="center"/>
            </w:pPr>
            <w:sdt>
              <w:sdtPr>
                <w:rPr>
                  <w:rFonts w:ascii="Source Sans Pro" w:hAnsi="Source Sans Pro" w:cs="Calibri"/>
                  <w:color w:val="1B293A" w:themeColor="background1"/>
                  <w:position w:val="-4"/>
                  <w:sz w:val="28"/>
                  <w:szCs w:val="28"/>
                </w:rPr>
                <w:id w:val="-743491260"/>
                <w14:checkbox>
                  <w14:checked w14:val="0"/>
                  <w14:checkedState w14:val="2612" w14:font="MS Gothic"/>
                  <w14:uncheckedState w14:val="2610" w14:font="MS Gothic"/>
                </w14:checkbox>
              </w:sdtPr>
              <w:sdtEndPr/>
              <w:sdtContent>
                <w:r w:rsidR="00506379">
                  <w:rPr>
                    <w:rFonts w:ascii="MS Gothic" w:eastAsia="MS Gothic" w:hAnsi="MS Gothic" w:cs="Calibri" w:hint="eastAsia"/>
                    <w:color w:val="1B293A" w:themeColor="background1"/>
                    <w:position w:val="-4"/>
                    <w:sz w:val="28"/>
                    <w:szCs w:val="28"/>
                  </w:rPr>
                  <w:t>☐</w:t>
                </w:r>
              </w:sdtContent>
            </w:sdt>
          </w:p>
          <w:p w14:paraId="6029CD4E" w14:textId="5E268DE6" w:rsidR="00506379" w:rsidRPr="00506379" w:rsidRDefault="00506379" w:rsidP="00506379">
            <w:pPr>
              <w:spacing w:before="60" w:after="0"/>
              <w:jc w:val="center"/>
            </w:pPr>
            <w:r w:rsidRPr="00807EAF">
              <w:rPr>
                <w:sz w:val="18"/>
                <w:szCs w:val="18"/>
              </w:rPr>
              <w:t>Unable to be vaccinated for medical reasons</w:t>
            </w:r>
          </w:p>
        </w:tc>
        <w:tc>
          <w:tcPr>
            <w:tcW w:w="1559" w:type="dxa"/>
            <w:gridSpan w:val="2"/>
            <w:shd w:val="clear" w:color="auto" w:fill="auto"/>
            <w:tcMar>
              <w:top w:w="57" w:type="dxa"/>
              <w:left w:w="57" w:type="dxa"/>
              <w:bottom w:w="57" w:type="dxa"/>
              <w:right w:w="57" w:type="dxa"/>
            </w:tcMar>
          </w:tcPr>
          <w:p w14:paraId="0FEE63FC" w14:textId="77777777" w:rsidR="00506379" w:rsidRPr="00506379" w:rsidRDefault="00DF0BE4" w:rsidP="00506379">
            <w:pPr>
              <w:spacing w:before="60" w:after="0"/>
              <w:jc w:val="center"/>
            </w:pPr>
            <w:sdt>
              <w:sdtPr>
                <w:rPr>
                  <w:rFonts w:ascii="Source Sans Pro" w:hAnsi="Source Sans Pro" w:cs="Calibri"/>
                  <w:color w:val="1B293A" w:themeColor="background1"/>
                  <w:position w:val="-4"/>
                  <w:sz w:val="28"/>
                  <w:szCs w:val="28"/>
                </w:rPr>
                <w:id w:val="-515303297"/>
                <w14:checkbox>
                  <w14:checked w14:val="0"/>
                  <w14:checkedState w14:val="2612" w14:font="MS Gothic"/>
                  <w14:uncheckedState w14:val="2610" w14:font="MS Gothic"/>
                </w14:checkbox>
              </w:sdtPr>
              <w:sdtEndPr/>
              <w:sdtContent>
                <w:r w:rsidR="00506379">
                  <w:rPr>
                    <w:rFonts w:ascii="MS Gothic" w:eastAsia="MS Gothic" w:hAnsi="MS Gothic" w:cs="Calibri" w:hint="eastAsia"/>
                    <w:color w:val="1B293A" w:themeColor="background1"/>
                    <w:position w:val="-4"/>
                    <w:sz w:val="28"/>
                    <w:szCs w:val="28"/>
                  </w:rPr>
                  <w:t>☐</w:t>
                </w:r>
              </w:sdtContent>
            </w:sdt>
          </w:p>
          <w:p w14:paraId="1622A744" w14:textId="707607AA" w:rsidR="00506379" w:rsidRPr="00506379" w:rsidRDefault="00506379" w:rsidP="00506379">
            <w:pPr>
              <w:spacing w:before="60" w:after="0"/>
              <w:jc w:val="center"/>
            </w:pPr>
            <w:r w:rsidRPr="00807EAF">
              <w:rPr>
                <w:sz w:val="18"/>
                <w:szCs w:val="18"/>
              </w:rPr>
              <w:t xml:space="preserve">Do not intend to </w:t>
            </w:r>
            <w:r w:rsidRPr="00807EAF">
              <w:rPr>
                <w:sz w:val="18"/>
                <w:szCs w:val="18"/>
              </w:rPr>
              <w:br/>
              <w:t>be vaccinated</w:t>
            </w:r>
          </w:p>
        </w:tc>
        <w:tc>
          <w:tcPr>
            <w:tcW w:w="1424" w:type="dxa"/>
            <w:gridSpan w:val="2"/>
            <w:shd w:val="clear" w:color="auto" w:fill="auto"/>
            <w:tcMar>
              <w:top w:w="57" w:type="dxa"/>
              <w:left w:w="57" w:type="dxa"/>
              <w:bottom w:w="57" w:type="dxa"/>
              <w:right w:w="57" w:type="dxa"/>
            </w:tcMar>
          </w:tcPr>
          <w:p w14:paraId="03AE407B" w14:textId="5ED0AF25" w:rsidR="00506379" w:rsidRPr="00506379" w:rsidRDefault="00DF0BE4" w:rsidP="00506379">
            <w:pPr>
              <w:spacing w:before="60" w:after="0"/>
              <w:jc w:val="center"/>
            </w:pPr>
            <w:sdt>
              <w:sdtPr>
                <w:rPr>
                  <w:rFonts w:ascii="Source Sans Pro" w:hAnsi="Source Sans Pro" w:cs="Calibri"/>
                  <w:color w:val="1B293A" w:themeColor="background1"/>
                  <w:position w:val="-4"/>
                  <w:sz w:val="28"/>
                  <w:szCs w:val="28"/>
                </w:rPr>
                <w:id w:val="-1896041964"/>
                <w14:checkbox>
                  <w14:checked w14:val="0"/>
                  <w14:checkedState w14:val="2612" w14:font="MS Gothic"/>
                  <w14:uncheckedState w14:val="2610" w14:font="MS Gothic"/>
                </w14:checkbox>
              </w:sdtPr>
              <w:sdtEndPr/>
              <w:sdtContent>
                <w:r w:rsidR="00B54AB3">
                  <w:rPr>
                    <w:rFonts w:ascii="MS Gothic" w:eastAsia="MS Gothic" w:hAnsi="MS Gothic" w:cs="Calibri" w:hint="eastAsia"/>
                    <w:color w:val="1B293A" w:themeColor="background1"/>
                    <w:position w:val="-4"/>
                    <w:sz w:val="28"/>
                    <w:szCs w:val="28"/>
                  </w:rPr>
                  <w:t>☐</w:t>
                </w:r>
              </w:sdtContent>
            </w:sdt>
          </w:p>
          <w:p w14:paraId="7CC842B0" w14:textId="498E41DE" w:rsidR="00506379" w:rsidRPr="00506379" w:rsidRDefault="00506379" w:rsidP="00506379">
            <w:pPr>
              <w:spacing w:before="60" w:after="0"/>
              <w:jc w:val="center"/>
            </w:pPr>
            <w:r w:rsidRPr="00807EAF">
              <w:rPr>
                <w:sz w:val="18"/>
                <w:szCs w:val="18"/>
              </w:rPr>
              <w:t xml:space="preserve">Intend to </w:t>
            </w:r>
            <w:r w:rsidRPr="00807EAF">
              <w:rPr>
                <w:sz w:val="18"/>
                <w:szCs w:val="18"/>
              </w:rPr>
              <w:br/>
              <w:t>be vaccinated</w:t>
            </w:r>
          </w:p>
        </w:tc>
      </w:tr>
      <w:tr w:rsidR="00D52EEE" w:rsidRPr="005155BE" w14:paraId="7537FE48" w14:textId="77777777" w:rsidTr="00496340">
        <w:trPr>
          <w:trHeight w:val="454"/>
          <w:jc w:val="center"/>
        </w:trPr>
        <w:tc>
          <w:tcPr>
            <w:tcW w:w="2238" w:type="dxa"/>
            <w:shd w:val="clear" w:color="auto" w:fill="114460" w:themeFill="text1"/>
            <w:vAlign w:val="center"/>
          </w:tcPr>
          <w:p w14:paraId="327E7AB6" w14:textId="66A0A3C0" w:rsidR="00D52EEE" w:rsidRPr="008B2F21" w:rsidRDefault="00D52EEE" w:rsidP="008B2F21">
            <w:pPr>
              <w:spacing w:before="0" w:after="0"/>
              <w:jc w:val="right"/>
              <w:rPr>
                <w:rFonts w:cs="Calibri"/>
                <w:b/>
                <w:bCs/>
                <w:color w:val="FFFFFF"/>
                <w:szCs w:val="20"/>
              </w:rPr>
            </w:pPr>
            <w:r w:rsidRPr="008B2F21">
              <w:rPr>
                <w:rFonts w:cs="Arial"/>
                <w:b/>
                <w:bCs/>
                <w:color w:val="FFFFFF"/>
                <w:szCs w:val="18"/>
              </w:rPr>
              <w:t>Vaccination 1</w:t>
            </w:r>
          </w:p>
        </w:tc>
        <w:tc>
          <w:tcPr>
            <w:tcW w:w="732" w:type="dxa"/>
            <w:shd w:val="clear" w:color="auto" w:fill="CEE8F6"/>
            <w:vAlign w:val="center"/>
          </w:tcPr>
          <w:p w14:paraId="05D7D2C5" w14:textId="373585AF" w:rsidR="00D52EEE" w:rsidRPr="00CA6235" w:rsidRDefault="00D52EEE" w:rsidP="008B2F21">
            <w:pPr>
              <w:spacing w:before="0" w:after="0"/>
              <w:jc w:val="right"/>
              <w:rPr>
                <w:rFonts w:cs="Calibri"/>
                <w:color w:val="1B293A" w:themeColor="background1"/>
                <w:sz w:val="18"/>
                <w:szCs w:val="18"/>
              </w:rPr>
            </w:pPr>
            <w:r w:rsidRPr="00CA6235">
              <w:rPr>
                <w:rFonts w:cs="Arial"/>
                <w:b/>
                <w:bCs/>
                <w:sz w:val="18"/>
                <w:szCs w:val="18"/>
              </w:rPr>
              <w:t>Date</w:t>
            </w:r>
          </w:p>
        </w:tc>
        <w:tc>
          <w:tcPr>
            <w:tcW w:w="1843" w:type="dxa"/>
            <w:gridSpan w:val="3"/>
            <w:shd w:val="clear" w:color="auto" w:fill="auto"/>
            <w:vAlign w:val="center"/>
          </w:tcPr>
          <w:p w14:paraId="60891603" w14:textId="77777777" w:rsidR="00D52EEE" w:rsidRPr="00CA6235" w:rsidRDefault="00D52EEE" w:rsidP="003C55BA">
            <w:pPr>
              <w:spacing w:before="0" w:after="0"/>
              <w:rPr>
                <w:rFonts w:cs="Calibri"/>
                <w:color w:val="1B293A" w:themeColor="background1"/>
                <w:sz w:val="18"/>
                <w:szCs w:val="18"/>
              </w:rPr>
            </w:pPr>
          </w:p>
        </w:tc>
        <w:tc>
          <w:tcPr>
            <w:tcW w:w="2412" w:type="dxa"/>
            <w:gridSpan w:val="2"/>
            <w:shd w:val="clear" w:color="auto" w:fill="CEE8F6"/>
            <w:vAlign w:val="center"/>
          </w:tcPr>
          <w:p w14:paraId="061E6768" w14:textId="3506440A" w:rsidR="00D52EEE" w:rsidRPr="00CA6235" w:rsidRDefault="00D52EEE" w:rsidP="00D52EEE">
            <w:pPr>
              <w:spacing w:before="0" w:after="0"/>
              <w:jc w:val="right"/>
              <w:rPr>
                <w:rFonts w:cs="Arial"/>
                <w:b/>
                <w:bCs/>
                <w:sz w:val="18"/>
                <w:szCs w:val="18"/>
              </w:rPr>
            </w:pPr>
            <w:r w:rsidRPr="00CA6235">
              <w:rPr>
                <w:rFonts w:cs="Arial"/>
                <w:b/>
                <w:bCs/>
                <w:sz w:val="18"/>
                <w:szCs w:val="18"/>
              </w:rPr>
              <w:t>Evidence attached</w:t>
            </w:r>
          </w:p>
        </w:tc>
        <w:tc>
          <w:tcPr>
            <w:tcW w:w="1207" w:type="dxa"/>
            <w:gridSpan w:val="2"/>
            <w:shd w:val="clear" w:color="auto" w:fill="auto"/>
            <w:vAlign w:val="center"/>
          </w:tcPr>
          <w:p w14:paraId="5B93CD37" w14:textId="565A7ED1" w:rsidR="00D52EEE" w:rsidRPr="00CA6235" w:rsidRDefault="00DF0BE4" w:rsidP="00D52EEE">
            <w:pPr>
              <w:spacing w:before="0" w:after="0"/>
              <w:jc w:val="center"/>
              <w:rPr>
                <w:rFonts w:cs="Calibri"/>
                <w:color w:val="1B293A" w:themeColor="background1"/>
                <w:sz w:val="18"/>
                <w:szCs w:val="18"/>
              </w:rPr>
            </w:pPr>
            <w:sdt>
              <w:sdtPr>
                <w:rPr>
                  <w:rFonts w:ascii="Source Sans Pro" w:hAnsi="Source Sans Pro" w:cs="Calibri"/>
                  <w:color w:val="1B293A" w:themeColor="background1"/>
                  <w:position w:val="-4"/>
                  <w:sz w:val="28"/>
                  <w:szCs w:val="28"/>
                </w:rPr>
                <w:id w:val="446206531"/>
                <w14:checkbox>
                  <w14:checked w14:val="0"/>
                  <w14:checkedState w14:val="2612" w14:font="MS Gothic"/>
                  <w14:uncheckedState w14:val="2610" w14:font="MS Gothic"/>
                </w14:checkbox>
              </w:sdtPr>
              <w:sdtEndPr/>
              <w:sdtContent>
                <w:r w:rsidR="00CA6235">
                  <w:rPr>
                    <w:rFonts w:ascii="MS Gothic" w:eastAsia="MS Gothic" w:hAnsi="MS Gothic" w:cs="Calibri" w:hint="eastAsia"/>
                    <w:color w:val="1B293A" w:themeColor="background1"/>
                    <w:position w:val="-4"/>
                    <w:sz w:val="28"/>
                    <w:szCs w:val="28"/>
                  </w:rPr>
                  <w:t>☐</w:t>
                </w:r>
              </w:sdtContent>
            </w:sdt>
            <w:r w:rsidR="00CA6235" w:rsidRPr="00CA6235">
              <w:rPr>
                <w:rFonts w:ascii="Source Sans Pro" w:hAnsi="Source Sans Pro" w:cs="Calibri"/>
                <w:color w:val="1B293A" w:themeColor="background1"/>
                <w:position w:val="-4"/>
                <w:sz w:val="28"/>
                <w:szCs w:val="28"/>
              </w:rPr>
              <w:t xml:space="preserve">  </w:t>
            </w:r>
            <w:r w:rsidR="00D52EEE" w:rsidRPr="00CA6235">
              <w:rPr>
                <w:rFonts w:cs="Calibri"/>
                <w:color w:val="1B293A" w:themeColor="background1"/>
                <w:sz w:val="18"/>
                <w:szCs w:val="18"/>
              </w:rPr>
              <w:t>Yes</w:t>
            </w:r>
          </w:p>
        </w:tc>
        <w:tc>
          <w:tcPr>
            <w:tcW w:w="1207" w:type="dxa"/>
            <w:shd w:val="clear" w:color="auto" w:fill="auto"/>
            <w:vAlign w:val="center"/>
          </w:tcPr>
          <w:p w14:paraId="39365A6E" w14:textId="68E217B3" w:rsidR="00D52EEE" w:rsidRPr="00CA6235" w:rsidRDefault="00DF0BE4" w:rsidP="00D52EEE">
            <w:pPr>
              <w:spacing w:before="0" w:after="0"/>
              <w:jc w:val="center"/>
              <w:rPr>
                <w:rFonts w:cs="Calibri"/>
                <w:color w:val="1B293A" w:themeColor="background1"/>
                <w:sz w:val="18"/>
                <w:szCs w:val="18"/>
              </w:rPr>
            </w:pPr>
            <w:sdt>
              <w:sdtPr>
                <w:rPr>
                  <w:rFonts w:ascii="Source Sans Pro" w:hAnsi="Source Sans Pro" w:cs="Calibri"/>
                  <w:color w:val="1B293A" w:themeColor="background1"/>
                  <w:position w:val="-4"/>
                  <w:sz w:val="28"/>
                  <w:szCs w:val="28"/>
                </w:rPr>
                <w:id w:val="-1235075277"/>
                <w14:checkbox>
                  <w14:checked w14:val="0"/>
                  <w14:checkedState w14:val="2612" w14:font="MS Gothic"/>
                  <w14:uncheckedState w14:val="2610" w14:font="MS Gothic"/>
                </w14:checkbox>
              </w:sdtPr>
              <w:sdtEndPr/>
              <w:sdtContent>
                <w:r w:rsidR="00CA6235">
                  <w:rPr>
                    <w:rFonts w:ascii="MS Gothic" w:eastAsia="MS Gothic" w:hAnsi="MS Gothic" w:cs="Calibri" w:hint="eastAsia"/>
                    <w:color w:val="1B293A" w:themeColor="background1"/>
                    <w:position w:val="-4"/>
                    <w:sz w:val="28"/>
                    <w:szCs w:val="28"/>
                  </w:rPr>
                  <w:t>☐</w:t>
                </w:r>
              </w:sdtContent>
            </w:sdt>
            <w:r w:rsidR="00CA6235" w:rsidRPr="00CA6235">
              <w:rPr>
                <w:rFonts w:ascii="Source Sans Pro" w:hAnsi="Source Sans Pro" w:cs="Calibri"/>
                <w:color w:val="1B293A" w:themeColor="background1"/>
                <w:position w:val="-4"/>
                <w:sz w:val="28"/>
                <w:szCs w:val="28"/>
              </w:rPr>
              <w:t xml:space="preserve">  </w:t>
            </w:r>
            <w:r w:rsidR="00CA6235">
              <w:rPr>
                <w:rFonts w:cs="Calibri"/>
                <w:color w:val="1B293A" w:themeColor="background1"/>
                <w:sz w:val="18"/>
                <w:szCs w:val="18"/>
              </w:rPr>
              <w:t>No</w:t>
            </w:r>
          </w:p>
        </w:tc>
      </w:tr>
      <w:tr w:rsidR="00D52EEE" w:rsidRPr="005155BE" w14:paraId="6707A275" w14:textId="77777777" w:rsidTr="00496340">
        <w:trPr>
          <w:trHeight w:val="454"/>
          <w:jc w:val="center"/>
        </w:trPr>
        <w:tc>
          <w:tcPr>
            <w:tcW w:w="2238" w:type="dxa"/>
            <w:shd w:val="clear" w:color="auto" w:fill="114460" w:themeFill="text1"/>
            <w:vAlign w:val="center"/>
          </w:tcPr>
          <w:p w14:paraId="0F16FA5C" w14:textId="3AE6B473" w:rsidR="00D52EEE" w:rsidRPr="008B2F21" w:rsidRDefault="00D52EEE" w:rsidP="00D52EEE">
            <w:pPr>
              <w:spacing w:before="0" w:after="0"/>
              <w:jc w:val="right"/>
              <w:rPr>
                <w:rFonts w:cs="Calibri"/>
                <w:b/>
                <w:bCs/>
                <w:color w:val="FFFFFF"/>
                <w:szCs w:val="20"/>
              </w:rPr>
            </w:pPr>
            <w:r w:rsidRPr="008B2F21">
              <w:rPr>
                <w:rFonts w:cs="Arial"/>
                <w:b/>
                <w:bCs/>
                <w:color w:val="FFFFFF"/>
                <w:szCs w:val="18"/>
              </w:rPr>
              <w:t xml:space="preserve">Vaccination </w:t>
            </w:r>
            <w:r>
              <w:rPr>
                <w:rFonts w:cs="Arial"/>
                <w:b/>
                <w:bCs/>
                <w:color w:val="FFFFFF"/>
                <w:szCs w:val="18"/>
              </w:rPr>
              <w:t>2</w:t>
            </w:r>
          </w:p>
        </w:tc>
        <w:tc>
          <w:tcPr>
            <w:tcW w:w="732" w:type="dxa"/>
            <w:shd w:val="clear" w:color="auto" w:fill="CEE8F6" w:themeFill="background2"/>
            <w:vAlign w:val="center"/>
          </w:tcPr>
          <w:p w14:paraId="7F8F551D" w14:textId="77777777" w:rsidR="00D52EEE" w:rsidRPr="00CA6235" w:rsidRDefault="00D52EEE" w:rsidP="00D52EEE">
            <w:pPr>
              <w:spacing w:before="0" w:after="0"/>
              <w:jc w:val="right"/>
              <w:rPr>
                <w:rFonts w:cs="Calibri"/>
                <w:color w:val="1B293A" w:themeColor="background1"/>
                <w:sz w:val="18"/>
                <w:szCs w:val="18"/>
              </w:rPr>
            </w:pPr>
            <w:r w:rsidRPr="00CA6235">
              <w:rPr>
                <w:rFonts w:cs="Arial"/>
                <w:b/>
                <w:bCs/>
                <w:sz w:val="18"/>
                <w:szCs w:val="18"/>
              </w:rPr>
              <w:t>Date</w:t>
            </w:r>
          </w:p>
        </w:tc>
        <w:tc>
          <w:tcPr>
            <w:tcW w:w="1843" w:type="dxa"/>
            <w:gridSpan w:val="3"/>
            <w:shd w:val="clear" w:color="auto" w:fill="auto"/>
            <w:vAlign w:val="center"/>
          </w:tcPr>
          <w:p w14:paraId="433A6CF4" w14:textId="77777777" w:rsidR="00D52EEE" w:rsidRPr="00CA6235" w:rsidRDefault="00D52EEE" w:rsidP="00D52EEE">
            <w:pPr>
              <w:spacing w:before="0" w:after="0"/>
              <w:rPr>
                <w:rFonts w:cs="Calibri"/>
                <w:b/>
                <w:bCs/>
                <w:color w:val="1B293A" w:themeColor="background1"/>
                <w:sz w:val="18"/>
                <w:szCs w:val="18"/>
              </w:rPr>
            </w:pPr>
          </w:p>
        </w:tc>
        <w:tc>
          <w:tcPr>
            <w:tcW w:w="2412" w:type="dxa"/>
            <w:gridSpan w:val="2"/>
            <w:shd w:val="clear" w:color="auto" w:fill="CEE8F6"/>
            <w:vAlign w:val="center"/>
          </w:tcPr>
          <w:p w14:paraId="3372AAAD" w14:textId="5548F0D4" w:rsidR="00D52EEE" w:rsidRPr="00CA6235" w:rsidRDefault="00496340" w:rsidP="00D52EEE">
            <w:pPr>
              <w:spacing w:before="0" w:after="0"/>
              <w:jc w:val="right"/>
              <w:rPr>
                <w:rFonts w:cs="Arial"/>
                <w:b/>
                <w:bCs/>
                <w:sz w:val="18"/>
                <w:szCs w:val="18"/>
              </w:rPr>
            </w:pPr>
            <w:r>
              <w:rPr>
                <w:rFonts w:cs="Arial"/>
                <w:b/>
                <w:bCs/>
                <w:sz w:val="18"/>
                <w:szCs w:val="18"/>
              </w:rPr>
              <w:t>Evidence attached - digital vaccination passport</w:t>
            </w:r>
            <w:r w:rsidR="00D52EEE" w:rsidRPr="00CA6235">
              <w:rPr>
                <w:rFonts w:cs="Arial"/>
                <w:b/>
                <w:bCs/>
                <w:sz w:val="18"/>
                <w:szCs w:val="18"/>
              </w:rPr>
              <w:t xml:space="preserve"> </w:t>
            </w:r>
          </w:p>
        </w:tc>
        <w:tc>
          <w:tcPr>
            <w:tcW w:w="1207" w:type="dxa"/>
            <w:gridSpan w:val="2"/>
            <w:shd w:val="clear" w:color="auto" w:fill="auto"/>
            <w:vAlign w:val="center"/>
          </w:tcPr>
          <w:p w14:paraId="4ABCBB84" w14:textId="761CC241" w:rsidR="00D52EEE" w:rsidRPr="00CA6235" w:rsidRDefault="00DF0BE4" w:rsidP="00D52EEE">
            <w:pPr>
              <w:spacing w:before="0" w:after="0"/>
              <w:jc w:val="center"/>
              <w:rPr>
                <w:rFonts w:cs="Calibri"/>
                <w:b/>
                <w:bCs/>
                <w:color w:val="1B293A" w:themeColor="background1"/>
                <w:sz w:val="18"/>
                <w:szCs w:val="18"/>
              </w:rPr>
            </w:pPr>
            <w:sdt>
              <w:sdtPr>
                <w:rPr>
                  <w:rFonts w:ascii="Source Sans Pro" w:hAnsi="Source Sans Pro" w:cs="Calibri"/>
                  <w:color w:val="1B293A" w:themeColor="background1"/>
                  <w:position w:val="-4"/>
                  <w:sz w:val="28"/>
                  <w:szCs w:val="28"/>
                </w:rPr>
                <w:id w:val="-312643398"/>
                <w14:checkbox>
                  <w14:checked w14:val="0"/>
                  <w14:checkedState w14:val="2612" w14:font="MS Gothic"/>
                  <w14:uncheckedState w14:val="2610" w14:font="MS Gothic"/>
                </w14:checkbox>
              </w:sdtPr>
              <w:sdtEndPr/>
              <w:sdtContent>
                <w:r w:rsidR="00CA6235">
                  <w:rPr>
                    <w:rFonts w:ascii="MS Gothic" w:eastAsia="MS Gothic" w:hAnsi="MS Gothic" w:cs="Calibri" w:hint="eastAsia"/>
                    <w:color w:val="1B293A" w:themeColor="background1"/>
                    <w:position w:val="-4"/>
                    <w:sz w:val="28"/>
                    <w:szCs w:val="28"/>
                  </w:rPr>
                  <w:t>☐</w:t>
                </w:r>
              </w:sdtContent>
            </w:sdt>
            <w:r w:rsidR="00CA6235" w:rsidRPr="00CA6235">
              <w:rPr>
                <w:rFonts w:ascii="Source Sans Pro" w:hAnsi="Source Sans Pro" w:cs="Calibri"/>
                <w:color w:val="1B293A" w:themeColor="background1"/>
                <w:position w:val="-4"/>
                <w:sz w:val="28"/>
                <w:szCs w:val="28"/>
              </w:rPr>
              <w:t xml:space="preserve">  </w:t>
            </w:r>
            <w:r w:rsidR="00CA6235" w:rsidRPr="00CA6235">
              <w:rPr>
                <w:rFonts w:cs="Calibri"/>
                <w:color w:val="1B293A" w:themeColor="background1"/>
                <w:sz w:val="18"/>
                <w:szCs w:val="18"/>
              </w:rPr>
              <w:t>Yes</w:t>
            </w:r>
          </w:p>
        </w:tc>
        <w:tc>
          <w:tcPr>
            <w:tcW w:w="1207" w:type="dxa"/>
            <w:shd w:val="clear" w:color="auto" w:fill="auto"/>
            <w:vAlign w:val="center"/>
          </w:tcPr>
          <w:p w14:paraId="38C1347E" w14:textId="57839A7A" w:rsidR="00D52EEE" w:rsidRPr="00CA6235" w:rsidRDefault="00DF0BE4" w:rsidP="00D52EEE">
            <w:pPr>
              <w:spacing w:before="0" w:after="0"/>
              <w:jc w:val="center"/>
              <w:rPr>
                <w:rFonts w:cs="Calibri"/>
                <w:b/>
                <w:bCs/>
                <w:color w:val="1B293A" w:themeColor="background1"/>
                <w:sz w:val="18"/>
                <w:szCs w:val="18"/>
              </w:rPr>
            </w:pPr>
            <w:sdt>
              <w:sdtPr>
                <w:rPr>
                  <w:rFonts w:ascii="Source Sans Pro" w:hAnsi="Source Sans Pro" w:cs="Calibri"/>
                  <w:color w:val="1B293A" w:themeColor="background1"/>
                  <w:position w:val="-4"/>
                  <w:sz w:val="28"/>
                  <w:szCs w:val="28"/>
                </w:rPr>
                <w:id w:val="-1729062164"/>
                <w14:checkbox>
                  <w14:checked w14:val="0"/>
                  <w14:checkedState w14:val="2612" w14:font="MS Gothic"/>
                  <w14:uncheckedState w14:val="2610" w14:font="MS Gothic"/>
                </w14:checkbox>
              </w:sdtPr>
              <w:sdtEndPr/>
              <w:sdtContent>
                <w:r w:rsidR="00CA6235">
                  <w:rPr>
                    <w:rFonts w:ascii="MS Gothic" w:eastAsia="MS Gothic" w:hAnsi="MS Gothic" w:cs="Calibri" w:hint="eastAsia"/>
                    <w:color w:val="1B293A" w:themeColor="background1"/>
                    <w:position w:val="-4"/>
                    <w:sz w:val="28"/>
                    <w:szCs w:val="28"/>
                  </w:rPr>
                  <w:t>☐</w:t>
                </w:r>
              </w:sdtContent>
            </w:sdt>
            <w:r w:rsidR="00CA6235" w:rsidRPr="00CA6235">
              <w:rPr>
                <w:rFonts w:ascii="Source Sans Pro" w:hAnsi="Source Sans Pro" w:cs="Calibri"/>
                <w:color w:val="1B293A" w:themeColor="background1"/>
                <w:position w:val="-4"/>
                <w:sz w:val="28"/>
                <w:szCs w:val="28"/>
              </w:rPr>
              <w:t xml:space="preserve">  </w:t>
            </w:r>
            <w:r w:rsidR="00CA6235">
              <w:rPr>
                <w:rFonts w:cs="Calibri"/>
                <w:color w:val="1B293A" w:themeColor="background1"/>
                <w:sz w:val="18"/>
                <w:szCs w:val="18"/>
              </w:rPr>
              <w:t>No</w:t>
            </w:r>
          </w:p>
        </w:tc>
      </w:tr>
      <w:tr w:rsidR="00D52EEE" w:rsidRPr="00F400BA" w14:paraId="523DDCA2" w14:textId="77777777" w:rsidTr="003333C9">
        <w:trPr>
          <w:trHeight w:val="454"/>
          <w:jc w:val="center"/>
        </w:trPr>
        <w:tc>
          <w:tcPr>
            <w:tcW w:w="2238" w:type="dxa"/>
            <w:shd w:val="clear" w:color="auto" w:fill="114460" w:themeFill="text1"/>
            <w:vAlign w:val="center"/>
          </w:tcPr>
          <w:p w14:paraId="1CE41AF5" w14:textId="26764EC3" w:rsidR="00D52EEE" w:rsidRPr="008B2F21" w:rsidRDefault="00D52EEE" w:rsidP="00D52EEE">
            <w:pPr>
              <w:spacing w:before="0" w:after="0"/>
              <w:jc w:val="right"/>
              <w:rPr>
                <w:rFonts w:cs="Calibri"/>
                <w:b/>
                <w:bCs/>
                <w:color w:val="FFFFFF"/>
                <w:szCs w:val="20"/>
              </w:rPr>
            </w:pPr>
            <w:r>
              <w:rPr>
                <w:rFonts w:cs="Arial"/>
                <w:b/>
                <w:bCs/>
                <w:color w:val="FFFFFF"/>
                <w:szCs w:val="18"/>
              </w:rPr>
              <w:t>Vaccination certificate</w:t>
            </w:r>
          </w:p>
        </w:tc>
        <w:tc>
          <w:tcPr>
            <w:tcW w:w="2575" w:type="dxa"/>
            <w:gridSpan w:val="4"/>
            <w:shd w:val="clear" w:color="auto" w:fill="CEE8F6" w:themeFill="background2"/>
            <w:tcMar>
              <w:top w:w="113" w:type="dxa"/>
              <w:left w:w="0" w:type="dxa"/>
              <w:bottom w:w="113" w:type="dxa"/>
              <w:right w:w="170" w:type="dxa"/>
            </w:tcMar>
            <w:vAlign w:val="center"/>
          </w:tcPr>
          <w:p w14:paraId="589C136B" w14:textId="77777777" w:rsidR="00D52EEE" w:rsidRPr="00CA6235" w:rsidRDefault="00D52EEE" w:rsidP="00CA6235">
            <w:pPr>
              <w:pStyle w:val="TableTabbed"/>
              <w:numPr>
                <w:ilvl w:val="0"/>
                <w:numId w:val="0"/>
              </w:numPr>
              <w:tabs>
                <w:tab w:val="left" w:pos="1409"/>
              </w:tabs>
              <w:spacing w:before="0"/>
              <w:ind w:firstLine="244"/>
              <w:jc w:val="right"/>
              <w:rPr>
                <w:rFonts w:cs="Calibri"/>
                <w:color w:val="1B293A" w:themeColor="background1"/>
                <w:sz w:val="18"/>
                <w:szCs w:val="18"/>
              </w:rPr>
            </w:pPr>
            <w:r w:rsidRPr="00CA6235">
              <w:rPr>
                <w:rFonts w:cs="Arial"/>
                <w:b/>
                <w:bCs/>
                <w:sz w:val="18"/>
                <w:szCs w:val="18"/>
              </w:rPr>
              <w:t>Evidence attached</w:t>
            </w:r>
          </w:p>
        </w:tc>
        <w:tc>
          <w:tcPr>
            <w:tcW w:w="2412" w:type="dxa"/>
            <w:gridSpan w:val="2"/>
            <w:shd w:val="clear" w:color="auto" w:fill="auto"/>
            <w:vAlign w:val="center"/>
          </w:tcPr>
          <w:p w14:paraId="3A24141F" w14:textId="7E1BD1FB" w:rsidR="00D52EEE" w:rsidRPr="008B2F21" w:rsidRDefault="00DF0BE4" w:rsidP="00FE34F9">
            <w:pPr>
              <w:pStyle w:val="TableTabbed"/>
              <w:numPr>
                <w:ilvl w:val="0"/>
                <w:numId w:val="0"/>
              </w:numPr>
              <w:tabs>
                <w:tab w:val="left" w:pos="1409"/>
              </w:tabs>
              <w:spacing w:before="0"/>
              <w:jc w:val="center"/>
              <w:rPr>
                <w:rFonts w:cs="Calibri"/>
                <w:color w:val="1B293A" w:themeColor="background1"/>
                <w:szCs w:val="20"/>
              </w:rPr>
            </w:pPr>
            <w:sdt>
              <w:sdtPr>
                <w:rPr>
                  <w:rFonts w:ascii="Source Sans Pro" w:hAnsi="Source Sans Pro" w:cs="Calibri"/>
                  <w:color w:val="1B293A" w:themeColor="background1"/>
                  <w:position w:val="-4"/>
                  <w:sz w:val="28"/>
                  <w:szCs w:val="28"/>
                </w:rPr>
                <w:id w:val="309529463"/>
                <w14:checkbox>
                  <w14:checked w14:val="0"/>
                  <w14:checkedState w14:val="2612" w14:font="MS Gothic"/>
                  <w14:uncheckedState w14:val="2610" w14:font="MS Gothic"/>
                </w14:checkbox>
              </w:sdtPr>
              <w:sdtEndPr/>
              <w:sdtContent>
                <w:r w:rsidR="00FE34F9">
                  <w:rPr>
                    <w:rFonts w:ascii="MS Gothic" w:eastAsia="MS Gothic" w:hAnsi="MS Gothic" w:cs="Calibri" w:hint="eastAsia"/>
                    <w:color w:val="1B293A" w:themeColor="background1"/>
                    <w:position w:val="-4"/>
                    <w:sz w:val="28"/>
                    <w:szCs w:val="28"/>
                  </w:rPr>
                  <w:t>☐</w:t>
                </w:r>
              </w:sdtContent>
            </w:sdt>
            <w:r w:rsidR="00CA6235" w:rsidRPr="00CA6235">
              <w:rPr>
                <w:rFonts w:ascii="Source Sans Pro" w:hAnsi="Source Sans Pro" w:cs="Calibri"/>
                <w:color w:val="1B293A" w:themeColor="background1"/>
                <w:position w:val="-4"/>
                <w:sz w:val="28"/>
                <w:szCs w:val="28"/>
              </w:rPr>
              <w:t xml:space="preserve">  </w:t>
            </w:r>
            <w:r w:rsidR="00CA6235" w:rsidRPr="00CA6235">
              <w:rPr>
                <w:rFonts w:cs="Calibri"/>
                <w:color w:val="1B293A" w:themeColor="background1"/>
                <w:sz w:val="18"/>
                <w:szCs w:val="18"/>
              </w:rPr>
              <w:t>Yes</w:t>
            </w:r>
          </w:p>
        </w:tc>
        <w:tc>
          <w:tcPr>
            <w:tcW w:w="2414" w:type="dxa"/>
            <w:gridSpan w:val="3"/>
            <w:shd w:val="clear" w:color="auto" w:fill="auto"/>
            <w:vAlign w:val="center"/>
          </w:tcPr>
          <w:p w14:paraId="75EAF820" w14:textId="5ECCF264" w:rsidR="00D52EEE" w:rsidRPr="008B2F21" w:rsidRDefault="00DF0BE4" w:rsidP="00FE34F9">
            <w:pPr>
              <w:pStyle w:val="TableTabbed"/>
              <w:numPr>
                <w:ilvl w:val="0"/>
                <w:numId w:val="0"/>
              </w:numPr>
              <w:tabs>
                <w:tab w:val="left" w:pos="1409"/>
              </w:tabs>
              <w:spacing w:before="0"/>
              <w:jc w:val="center"/>
              <w:rPr>
                <w:rFonts w:cs="Calibri"/>
                <w:color w:val="1B293A" w:themeColor="background1"/>
                <w:szCs w:val="20"/>
              </w:rPr>
            </w:pPr>
            <w:sdt>
              <w:sdtPr>
                <w:rPr>
                  <w:rFonts w:ascii="Source Sans Pro" w:hAnsi="Source Sans Pro" w:cs="Calibri"/>
                  <w:color w:val="1B293A" w:themeColor="background1"/>
                  <w:position w:val="-4"/>
                  <w:sz w:val="28"/>
                  <w:szCs w:val="28"/>
                </w:rPr>
                <w:id w:val="-513082571"/>
                <w14:checkbox>
                  <w14:checked w14:val="0"/>
                  <w14:checkedState w14:val="2612" w14:font="MS Gothic"/>
                  <w14:uncheckedState w14:val="2610" w14:font="MS Gothic"/>
                </w14:checkbox>
              </w:sdtPr>
              <w:sdtEndPr/>
              <w:sdtContent>
                <w:r w:rsidR="003333C9">
                  <w:rPr>
                    <w:rFonts w:ascii="MS Gothic" w:eastAsia="MS Gothic" w:hAnsi="MS Gothic" w:cs="Calibri" w:hint="eastAsia"/>
                    <w:color w:val="1B293A" w:themeColor="background1"/>
                    <w:position w:val="-4"/>
                    <w:sz w:val="28"/>
                    <w:szCs w:val="28"/>
                  </w:rPr>
                  <w:t>☐</w:t>
                </w:r>
              </w:sdtContent>
            </w:sdt>
            <w:r w:rsidR="00CA6235" w:rsidRPr="00CA6235">
              <w:rPr>
                <w:rFonts w:ascii="Source Sans Pro" w:hAnsi="Source Sans Pro" w:cs="Calibri"/>
                <w:color w:val="1B293A" w:themeColor="background1"/>
                <w:position w:val="-4"/>
                <w:sz w:val="28"/>
                <w:szCs w:val="28"/>
              </w:rPr>
              <w:t xml:space="preserve">  </w:t>
            </w:r>
            <w:r w:rsidR="00CA6235">
              <w:rPr>
                <w:rFonts w:cs="Calibri"/>
                <w:color w:val="1B293A" w:themeColor="background1"/>
                <w:sz w:val="18"/>
                <w:szCs w:val="18"/>
              </w:rPr>
              <w:t>No</w:t>
            </w:r>
          </w:p>
        </w:tc>
      </w:tr>
    </w:tbl>
    <w:p w14:paraId="5C875FED" w14:textId="7451CAC6" w:rsidR="00506379" w:rsidRPr="00D37989" w:rsidRDefault="00506379" w:rsidP="00D37989">
      <w:pPr>
        <w:spacing w:before="240"/>
        <w:jc w:val="both"/>
        <w:rPr>
          <w:rFonts w:cs="Calibri"/>
          <w:sz w:val="18"/>
          <w:szCs w:val="18"/>
        </w:rPr>
      </w:pPr>
      <w:r w:rsidRPr="00D37989">
        <w:rPr>
          <w:rFonts w:cs="Calibri"/>
          <w:sz w:val="18"/>
          <w:szCs w:val="18"/>
        </w:rPr>
        <w:t xml:space="preserve">Your vaccination information will be entered into LifeGuard under limited access arrangements in accordance with the current protocol of the business for dealing with medical records. The COVID-19 email address is only accessible to </w:t>
      </w:r>
      <w:r w:rsidR="00EB7E06" w:rsidRPr="00D37989">
        <w:rPr>
          <w:rFonts w:cs="Calibri"/>
          <w:sz w:val="18"/>
          <w:szCs w:val="18"/>
        </w:rPr>
        <w:t>limited employees</w:t>
      </w:r>
      <w:r w:rsidR="00F7296A" w:rsidRPr="00D37989">
        <w:rPr>
          <w:rFonts w:cs="Calibri"/>
          <w:sz w:val="18"/>
          <w:szCs w:val="18"/>
        </w:rPr>
        <w:t>,</w:t>
      </w:r>
      <w:r w:rsidRPr="00D37989">
        <w:rPr>
          <w:rFonts w:cs="Calibri"/>
          <w:sz w:val="18"/>
          <w:szCs w:val="18"/>
        </w:rPr>
        <w:t xml:space="preserve"> and the email you send through will be destroyed once this information is entered into the system. The information will only be accessible to those who require it to address matters related to the health and safety of our work environment and to ensure compliance with applicable public health orders and directives.</w:t>
      </w:r>
    </w:p>
    <w:p w14:paraId="5575BA26" w14:textId="6E5AFC7A" w:rsidR="005624CE" w:rsidRPr="00B84EED" w:rsidRDefault="00D37989" w:rsidP="00C73DF7">
      <w:pPr>
        <w:rPr>
          <w:rFonts w:cs="Calibri"/>
          <w:b/>
          <w:bCs/>
          <w:i/>
          <w:iCs/>
        </w:rPr>
      </w:pPr>
      <w:r>
        <w:rPr>
          <w:rFonts w:cs="Calibri"/>
          <w:b/>
          <w:bCs/>
          <w:i/>
          <w:iCs/>
          <w:noProof/>
        </w:rPr>
        <w:drawing>
          <wp:anchor distT="0" distB="0" distL="114300" distR="114300" simplePos="0" relativeHeight="251659264" behindDoc="0" locked="0" layoutInCell="1" allowOverlap="1" wp14:anchorId="3394BE58" wp14:editId="418A1587">
            <wp:simplePos x="0" y="0"/>
            <wp:positionH relativeFrom="column">
              <wp:posOffset>0</wp:posOffset>
            </wp:positionH>
            <wp:positionV relativeFrom="paragraph">
              <wp:posOffset>152400</wp:posOffset>
            </wp:positionV>
            <wp:extent cx="1328737" cy="279035"/>
            <wp:effectExtent l="0" t="0" r="5080" b="6985"/>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28737" cy="279035"/>
                    </a:xfrm>
                    <a:prstGeom prst="rect">
                      <a:avLst/>
                    </a:prstGeom>
                  </pic:spPr>
                </pic:pic>
              </a:graphicData>
            </a:graphic>
            <wp14:sizeRelH relativeFrom="margin">
              <wp14:pctWidth>0</wp14:pctWidth>
            </wp14:sizeRelH>
            <wp14:sizeRelV relativeFrom="margin">
              <wp14:pctHeight>0</wp14:pctHeight>
            </wp14:sizeRelV>
          </wp:anchor>
        </w:drawing>
      </w:r>
    </w:p>
    <w:sectPr w:rsidR="005624CE" w:rsidRPr="00B84EED" w:rsidSect="00387B10">
      <w:headerReference w:type="default" r:id="rId13"/>
      <w:footerReference w:type="default" r:id="rId14"/>
      <w:headerReference w:type="first" r:id="rId15"/>
      <w:footerReference w:type="first" r:id="rId16"/>
      <w:pgSz w:w="11906" w:h="16838" w:code="9"/>
      <w:pgMar w:top="1985" w:right="1134" w:bottom="1134" w:left="1134" w:header="68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97E1D" w14:textId="77777777" w:rsidR="0049702C" w:rsidRDefault="0049702C" w:rsidP="00064CDC">
      <w:pPr>
        <w:spacing w:after="0" w:line="240" w:lineRule="auto"/>
      </w:pPr>
      <w:r>
        <w:separator/>
      </w:r>
    </w:p>
  </w:endnote>
  <w:endnote w:type="continuationSeparator" w:id="0">
    <w:p w14:paraId="053DBD8D" w14:textId="77777777" w:rsidR="0049702C" w:rsidRDefault="0049702C" w:rsidP="00064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Light">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Source Sans Pro">
    <w:altName w:val="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790A0" w14:textId="650F0CB1" w:rsidR="00615F85" w:rsidRPr="00097EA9" w:rsidRDefault="004B6CA1" w:rsidP="00615F85">
    <w:pPr>
      <w:tabs>
        <w:tab w:val="center" w:pos="4819"/>
        <w:tab w:val="right" w:pos="9071"/>
        <w:tab w:val="right" w:pos="14458"/>
      </w:tabs>
      <w:spacing w:before="0" w:after="0"/>
      <w:ind w:left="-284"/>
      <w:rPr>
        <w:rFonts w:eastAsia="Times New Roman" w:cs="Arial"/>
        <w:color w:val="114460"/>
        <w:sz w:val="16"/>
        <w:szCs w:val="16"/>
        <w:lang w:eastAsia="en-AU"/>
      </w:rPr>
    </w:pPr>
    <w:r>
      <w:rPr>
        <w:rFonts w:eastAsia="Times New Roman" w:cs="Arial"/>
        <w:b/>
        <w:bCs/>
        <w:color w:val="114460"/>
        <w:sz w:val="16"/>
        <w:szCs w:val="16"/>
        <w:lang w:eastAsia="en-AU"/>
      </w:rPr>
      <w:t>COVID-</w:t>
    </w:r>
    <w:proofErr w:type="gramStart"/>
    <w:r>
      <w:rPr>
        <w:rFonts w:eastAsia="Times New Roman" w:cs="Arial"/>
        <w:b/>
        <w:bCs/>
        <w:color w:val="114460"/>
        <w:sz w:val="16"/>
        <w:szCs w:val="16"/>
        <w:lang w:eastAsia="en-AU"/>
      </w:rPr>
      <w:t>19</w:t>
    </w:r>
    <w:r w:rsidR="00615F85">
      <w:rPr>
        <w:rFonts w:eastAsia="Times New Roman" w:cs="Arial"/>
        <w:color w:val="114460"/>
        <w:sz w:val="16"/>
        <w:szCs w:val="16"/>
        <w:lang w:eastAsia="en-AU"/>
      </w:rPr>
      <w:t xml:space="preserve"> </w:t>
    </w:r>
    <w:r w:rsidR="00615F85" w:rsidRPr="00097EA9">
      <w:rPr>
        <w:rFonts w:eastAsia="Times New Roman" w:cs="Arial"/>
        <w:color w:val="114460"/>
        <w:sz w:val="16"/>
        <w:szCs w:val="16"/>
        <w:lang w:eastAsia="en-AU"/>
      </w:rPr>
      <w:t xml:space="preserve"> |</w:t>
    </w:r>
    <w:proofErr w:type="gramEnd"/>
    <w:r w:rsidR="00615F85" w:rsidRPr="00097EA9">
      <w:rPr>
        <w:rFonts w:eastAsia="Times New Roman" w:cs="Arial"/>
        <w:color w:val="114460"/>
        <w:sz w:val="16"/>
        <w:szCs w:val="16"/>
        <w:lang w:eastAsia="en-AU"/>
      </w:rPr>
      <w:t xml:space="preserve">  Version: </w:t>
    </w:r>
    <w:r w:rsidR="003F2C50">
      <w:rPr>
        <w:rFonts w:eastAsia="Times New Roman" w:cs="Arial"/>
        <w:color w:val="114460"/>
        <w:sz w:val="16"/>
        <w:szCs w:val="16"/>
        <w:lang w:eastAsia="en-AU"/>
      </w:rPr>
      <w:t>1.</w:t>
    </w:r>
    <w:r w:rsidR="00D37989">
      <w:rPr>
        <w:rFonts w:eastAsia="Times New Roman" w:cs="Arial"/>
        <w:color w:val="114460"/>
        <w:sz w:val="16"/>
        <w:szCs w:val="16"/>
        <w:lang w:eastAsia="en-AU"/>
      </w:rPr>
      <w:t>3</w:t>
    </w:r>
    <w:r w:rsidR="00615F85" w:rsidRPr="00097EA9">
      <w:rPr>
        <w:rFonts w:eastAsia="Times New Roman" w:cs="Arial"/>
        <w:color w:val="114460"/>
        <w:sz w:val="16"/>
        <w:szCs w:val="16"/>
        <w:lang w:eastAsia="en-AU"/>
      </w:rPr>
      <w:t xml:space="preserve">  |  IMS – Uncontrolled when printed  |  </w:t>
    </w:r>
    <w:r w:rsidR="00615F85" w:rsidRPr="00097EA9">
      <w:rPr>
        <w:rFonts w:eastAsia="Times New Roman" w:cs="Arial"/>
        <w:b/>
        <w:bCs/>
        <w:color w:val="114460"/>
        <w:sz w:val="16"/>
        <w:szCs w:val="16"/>
        <w:lang w:eastAsia="en-AU"/>
      </w:rPr>
      <w:t xml:space="preserve">Page </w:t>
    </w:r>
    <w:r w:rsidR="00615F85" w:rsidRPr="00097EA9">
      <w:rPr>
        <w:rFonts w:eastAsia="Times New Roman" w:cs="Arial"/>
        <w:b/>
        <w:bCs/>
        <w:color w:val="114460"/>
        <w:sz w:val="16"/>
        <w:szCs w:val="16"/>
        <w:lang w:eastAsia="en-AU"/>
      </w:rPr>
      <w:fldChar w:fldCharType="begin"/>
    </w:r>
    <w:r w:rsidR="00615F85" w:rsidRPr="00097EA9">
      <w:rPr>
        <w:rFonts w:eastAsia="Times New Roman" w:cs="Arial"/>
        <w:b/>
        <w:bCs/>
        <w:color w:val="114460"/>
        <w:sz w:val="16"/>
        <w:szCs w:val="16"/>
        <w:lang w:eastAsia="en-AU"/>
      </w:rPr>
      <w:instrText xml:space="preserve"> PAGE   \* MERGEFORMAT </w:instrText>
    </w:r>
    <w:r w:rsidR="00615F85" w:rsidRPr="00097EA9">
      <w:rPr>
        <w:rFonts w:eastAsia="Times New Roman" w:cs="Arial"/>
        <w:b/>
        <w:bCs/>
        <w:color w:val="114460"/>
        <w:sz w:val="16"/>
        <w:szCs w:val="16"/>
        <w:lang w:eastAsia="en-AU"/>
      </w:rPr>
      <w:fldChar w:fldCharType="separate"/>
    </w:r>
    <w:r w:rsidR="00615F85">
      <w:rPr>
        <w:rFonts w:eastAsia="Times New Roman" w:cs="Arial"/>
        <w:b/>
        <w:bCs/>
        <w:color w:val="114460"/>
        <w:sz w:val="16"/>
        <w:szCs w:val="16"/>
        <w:lang w:eastAsia="en-AU"/>
      </w:rPr>
      <w:t>2</w:t>
    </w:r>
    <w:r w:rsidR="00615F85" w:rsidRPr="00097EA9">
      <w:rPr>
        <w:rFonts w:eastAsia="Times New Roman" w:cs="Arial"/>
        <w:b/>
        <w:bCs/>
        <w:noProof/>
        <w:color w:val="114460"/>
        <w:sz w:val="16"/>
        <w:szCs w:val="16"/>
        <w:lang w:eastAsia="en-AU"/>
      </w:rPr>
      <w:fldChar w:fldCharType="end"/>
    </w:r>
    <w:r w:rsidR="00615F85" w:rsidRPr="00097EA9">
      <w:rPr>
        <w:rFonts w:eastAsia="Times New Roman" w:cs="Arial"/>
        <w:noProof/>
        <w:color w:val="114460"/>
        <w:sz w:val="16"/>
        <w:szCs w:val="16"/>
        <w:lang w:eastAsia="en-AU"/>
      </w:rPr>
      <w:t xml:space="preserve"> of</w:t>
    </w:r>
    <w:r w:rsidR="00615F85" w:rsidRPr="00097EA9">
      <w:rPr>
        <w:rFonts w:eastAsia="Times New Roman" w:cs="Arial"/>
        <w:b/>
        <w:bCs/>
        <w:noProof/>
        <w:color w:val="114460"/>
        <w:sz w:val="16"/>
        <w:szCs w:val="16"/>
        <w:lang w:eastAsia="en-AU"/>
      </w:rPr>
      <w:t xml:space="preserve"> </w:t>
    </w:r>
    <w:r w:rsidR="00615F85" w:rsidRPr="00097EA9">
      <w:rPr>
        <w:rFonts w:eastAsia="Times New Roman" w:cs="Arial"/>
        <w:b/>
        <w:bCs/>
        <w:noProof/>
        <w:color w:val="114460"/>
        <w:sz w:val="16"/>
        <w:szCs w:val="16"/>
        <w:lang w:eastAsia="en-AU"/>
      </w:rPr>
      <w:fldChar w:fldCharType="begin"/>
    </w:r>
    <w:r w:rsidR="00615F85" w:rsidRPr="00097EA9">
      <w:rPr>
        <w:rFonts w:eastAsia="Times New Roman" w:cs="Arial"/>
        <w:b/>
        <w:bCs/>
        <w:noProof/>
        <w:color w:val="114460"/>
        <w:sz w:val="16"/>
        <w:szCs w:val="16"/>
        <w:lang w:eastAsia="en-AU"/>
      </w:rPr>
      <w:instrText xml:space="preserve"> NUMPAGES   \* MERGEFORMAT </w:instrText>
    </w:r>
    <w:r w:rsidR="00615F85" w:rsidRPr="00097EA9">
      <w:rPr>
        <w:rFonts w:eastAsia="Times New Roman" w:cs="Arial"/>
        <w:b/>
        <w:bCs/>
        <w:noProof/>
        <w:color w:val="114460"/>
        <w:sz w:val="16"/>
        <w:szCs w:val="16"/>
        <w:lang w:eastAsia="en-AU"/>
      </w:rPr>
      <w:fldChar w:fldCharType="separate"/>
    </w:r>
    <w:r w:rsidR="00615F85">
      <w:rPr>
        <w:rFonts w:eastAsia="Times New Roman" w:cs="Arial"/>
        <w:b/>
        <w:bCs/>
        <w:noProof/>
        <w:color w:val="114460"/>
        <w:sz w:val="16"/>
        <w:szCs w:val="16"/>
        <w:lang w:eastAsia="en-AU"/>
      </w:rPr>
      <w:t>14</w:t>
    </w:r>
    <w:r w:rsidR="00615F85" w:rsidRPr="00097EA9">
      <w:rPr>
        <w:rFonts w:eastAsia="Times New Roman" w:cs="Arial"/>
        <w:b/>
        <w:bCs/>
        <w:noProof/>
        <w:color w:val="114460"/>
        <w:sz w:val="16"/>
        <w:szCs w:val="16"/>
        <w:lang w:eastAsia="en-AU"/>
      </w:rPr>
      <w:fldChar w:fldCharType="end"/>
    </w:r>
  </w:p>
  <w:p w14:paraId="45EA23AA" w14:textId="2B2C6138" w:rsidR="00900737" w:rsidRPr="00615F85" w:rsidRDefault="00615F85" w:rsidP="00615F85">
    <w:pPr>
      <w:pStyle w:val="Footer"/>
      <w:tabs>
        <w:tab w:val="clear" w:pos="9026"/>
        <w:tab w:val="left" w:pos="8260"/>
      </w:tabs>
      <w:jc w:val="center"/>
    </w:pPr>
    <w:r>
      <w:rPr>
        <w:rFonts w:eastAsiaTheme="minorEastAsia" w:cs="Arial"/>
        <w:noProof/>
        <w:color w:val="114460"/>
        <w:lang w:eastAsia="en-AU"/>
      </w:rPr>
      <w:drawing>
        <wp:anchor distT="0" distB="0" distL="114300" distR="114300" simplePos="0" relativeHeight="251659264" behindDoc="1" locked="1" layoutInCell="1" allowOverlap="1" wp14:anchorId="2901DC5F" wp14:editId="476FE401">
          <wp:simplePos x="0" y="0"/>
          <wp:positionH relativeFrom="page">
            <wp:posOffset>0</wp:posOffset>
          </wp:positionH>
          <wp:positionV relativeFrom="page">
            <wp:posOffset>9961880</wp:posOffset>
          </wp:positionV>
          <wp:extent cx="7607935" cy="72644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1">
                    <a:extLst>
                      <a:ext uri="{28A0092B-C50C-407E-A947-70E740481C1C}">
                        <a14:useLocalDpi xmlns:a14="http://schemas.microsoft.com/office/drawing/2010/main" val="0"/>
                      </a:ext>
                    </a:extLst>
                  </a:blip>
                  <a:stretch>
                    <a:fillRect/>
                  </a:stretch>
                </pic:blipFill>
                <pic:spPr>
                  <a:xfrm>
                    <a:off x="0" y="0"/>
                    <a:ext cx="7607935" cy="72644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19F7F" w14:textId="3069ED49" w:rsidR="00844279" w:rsidRPr="00097EA9" w:rsidRDefault="003940B4" w:rsidP="00844279">
    <w:pPr>
      <w:tabs>
        <w:tab w:val="center" w:pos="4819"/>
        <w:tab w:val="right" w:pos="9071"/>
        <w:tab w:val="right" w:pos="14458"/>
      </w:tabs>
      <w:spacing w:before="0" w:after="0"/>
      <w:jc w:val="center"/>
      <w:rPr>
        <w:rFonts w:eastAsia="Times New Roman" w:cs="Arial"/>
        <w:color w:val="114460"/>
        <w:sz w:val="16"/>
        <w:szCs w:val="16"/>
        <w:lang w:eastAsia="en-AU"/>
      </w:rPr>
    </w:pPr>
    <w:r w:rsidRPr="00214FED">
      <w:rPr>
        <w:rFonts w:eastAsia="Times New Roman" w:cs="Arial"/>
        <w:b/>
        <w:bCs/>
        <w:color w:val="114460"/>
        <w:sz w:val="16"/>
        <w:szCs w:val="16"/>
        <w:lang w:eastAsia="en-AU"/>
      </w:rPr>
      <w:t>8.1 CONSULTATION</w:t>
    </w:r>
    <w:r w:rsidR="00844279">
      <w:rPr>
        <w:rFonts w:eastAsia="Times New Roman" w:cs="Arial"/>
        <w:color w:val="114460"/>
        <w:sz w:val="16"/>
        <w:szCs w:val="16"/>
        <w:lang w:eastAsia="en-AU"/>
      </w:rPr>
      <w:t xml:space="preserve"> </w:t>
    </w:r>
    <w:r w:rsidR="00844279" w:rsidRPr="00097EA9">
      <w:rPr>
        <w:rFonts w:eastAsia="Times New Roman" w:cs="Arial"/>
        <w:color w:val="114460"/>
        <w:sz w:val="16"/>
        <w:szCs w:val="16"/>
        <w:lang w:eastAsia="en-AU"/>
      </w:rPr>
      <w:t xml:space="preserve"> |  Version: 1.0  |  IMS – Uncontrolled when printed  |  </w:t>
    </w:r>
    <w:r w:rsidR="00844279" w:rsidRPr="00097EA9">
      <w:rPr>
        <w:rFonts w:eastAsia="Times New Roman" w:cs="Arial"/>
        <w:b/>
        <w:bCs/>
        <w:color w:val="114460"/>
        <w:sz w:val="16"/>
        <w:szCs w:val="16"/>
        <w:lang w:eastAsia="en-AU"/>
      </w:rPr>
      <w:t xml:space="preserve">Page </w:t>
    </w:r>
    <w:r w:rsidR="00844279" w:rsidRPr="00097EA9">
      <w:rPr>
        <w:rFonts w:eastAsia="Times New Roman" w:cs="Arial"/>
        <w:b/>
        <w:bCs/>
        <w:color w:val="114460"/>
        <w:sz w:val="16"/>
        <w:szCs w:val="16"/>
        <w:lang w:eastAsia="en-AU"/>
      </w:rPr>
      <w:fldChar w:fldCharType="begin"/>
    </w:r>
    <w:r w:rsidR="00844279" w:rsidRPr="00097EA9">
      <w:rPr>
        <w:rFonts w:eastAsia="Times New Roman" w:cs="Arial"/>
        <w:b/>
        <w:bCs/>
        <w:color w:val="114460"/>
        <w:sz w:val="16"/>
        <w:szCs w:val="16"/>
        <w:lang w:eastAsia="en-AU"/>
      </w:rPr>
      <w:instrText xml:space="preserve"> PAGE   \* MERGEFORMAT </w:instrText>
    </w:r>
    <w:r w:rsidR="00844279" w:rsidRPr="00097EA9">
      <w:rPr>
        <w:rFonts w:eastAsia="Times New Roman" w:cs="Arial"/>
        <w:b/>
        <w:bCs/>
        <w:color w:val="114460"/>
        <w:sz w:val="16"/>
        <w:szCs w:val="16"/>
        <w:lang w:eastAsia="en-AU"/>
      </w:rPr>
      <w:fldChar w:fldCharType="separate"/>
    </w:r>
    <w:r w:rsidR="00844279">
      <w:rPr>
        <w:rFonts w:eastAsia="Times New Roman" w:cs="Arial"/>
        <w:b/>
        <w:bCs/>
        <w:color w:val="114460"/>
        <w:sz w:val="16"/>
        <w:szCs w:val="16"/>
        <w:lang w:eastAsia="en-AU"/>
      </w:rPr>
      <w:t>1</w:t>
    </w:r>
    <w:r w:rsidR="00844279" w:rsidRPr="00097EA9">
      <w:rPr>
        <w:rFonts w:eastAsia="Times New Roman" w:cs="Arial"/>
        <w:b/>
        <w:bCs/>
        <w:noProof/>
        <w:color w:val="114460"/>
        <w:sz w:val="16"/>
        <w:szCs w:val="16"/>
        <w:lang w:eastAsia="en-AU"/>
      </w:rPr>
      <w:fldChar w:fldCharType="end"/>
    </w:r>
    <w:r w:rsidR="00844279" w:rsidRPr="00097EA9">
      <w:rPr>
        <w:rFonts w:eastAsia="Times New Roman" w:cs="Arial"/>
        <w:noProof/>
        <w:color w:val="114460"/>
        <w:sz w:val="16"/>
        <w:szCs w:val="16"/>
        <w:lang w:eastAsia="en-AU"/>
      </w:rPr>
      <w:t xml:space="preserve"> of</w:t>
    </w:r>
    <w:r w:rsidR="00844279" w:rsidRPr="00097EA9">
      <w:rPr>
        <w:rFonts w:eastAsia="Times New Roman" w:cs="Arial"/>
        <w:b/>
        <w:bCs/>
        <w:noProof/>
        <w:color w:val="114460"/>
        <w:sz w:val="16"/>
        <w:szCs w:val="16"/>
        <w:lang w:eastAsia="en-AU"/>
      </w:rPr>
      <w:t xml:space="preserve"> </w:t>
    </w:r>
    <w:r w:rsidR="00844279" w:rsidRPr="00097EA9">
      <w:rPr>
        <w:rFonts w:eastAsia="Times New Roman" w:cs="Arial"/>
        <w:b/>
        <w:bCs/>
        <w:noProof/>
        <w:color w:val="114460"/>
        <w:sz w:val="16"/>
        <w:szCs w:val="16"/>
        <w:lang w:eastAsia="en-AU"/>
      </w:rPr>
      <w:fldChar w:fldCharType="begin"/>
    </w:r>
    <w:r w:rsidR="00844279" w:rsidRPr="00097EA9">
      <w:rPr>
        <w:rFonts w:eastAsia="Times New Roman" w:cs="Arial"/>
        <w:b/>
        <w:bCs/>
        <w:noProof/>
        <w:color w:val="114460"/>
        <w:sz w:val="16"/>
        <w:szCs w:val="16"/>
        <w:lang w:eastAsia="en-AU"/>
      </w:rPr>
      <w:instrText xml:space="preserve"> NUMPAGES   \* MERGEFORMAT </w:instrText>
    </w:r>
    <w:r w:rsidR="00844279" w:rsidRPr="00097EA9">
      <w:rPr>
        <w:rFonts w:eastAsia="Times New Roman" w:cs="Arial"/>
        <w:b/>
        <w:bCs/>
        <w:noProof/>
        <w:color w:val="114460"/>
        <w:sz w:val="16"/>
        <w:szCs w:val="16"/>
        <w:lang w:eastAsia="en-AU"/>
      </w:rPr>
      <w:fldChar w:fldCharType="separate"/>
    </w:r>
    <w:r w:rsidR="00844279">
      <w:rPr>
        <w:rFonts w:eastAsia="Times New Roman" w:cs="Arial"/>
        <w:b/>
        <w:bCs/>
        <w:noProof/>
        <w:color w:val="114460"/>
        <w:sz w:val="16"/>
        <w:szCs w:val="16"/>
        <w:lang w:eastAsia="en-AU"/>
      </w:rPr>
      <w:t>1</w:t>
    </w:r>
    <w:r w:rsidR="00844279" w:rsidRPr="00097EA9">
      <w:rPr>
        <w:rFonts w:eastAsia="Times New Roman" w:cs="Arial"/>
        <w:b/>
        <w:bCs/>
        <w:noProof/>
        <w:color w:val="114460"/>
        <w:sz w:val="16"/>
        <w:szCs w:val="16"/>
        <w:lang w:eastAsia="en-AU"/>
      </w:rPr>
      <w:fldChar w:fldCharType="end"/>
    </w:r>
  </w:p>
  <w:p w14:paraId="32C29CA8" w14:textId="75A83974" w:rsidR="00900737" w:rsidRPr="00844279" w:rsidRDefault="00844279" w:rsidP="00844279">
    <w:pPr>
      <w:pStyle w:val="Footer"/>
      <w:tabs>
        <w:tab w:val="clear" w:pos="9026"/>
        <w:tab w:val="left" w:pos="8260"/>
      </w:tabs>
      <w:jc w:val="center"/>
    </w:pPr>
    <w:r>
      <w:rPr>
        <w:rFonts w:eastAsiaTheme="minorEastAsia" w:cs="Arial"/>
        <w:noProof/>
        <w:color w:val="114460"/>
        <w:lang w:eastAsia="en-AU"/>
      </w:rPr>
      <w:drawing>
        <wp:anchor distT="0" distB="0" distL="114300" distR="114300" simplePos="0" relativeHeight="251657216" behindDoc="1" locked="1" layoutInCell="1" allowOverlap="1" wp14:anchorId="091C1277" wp14:editId="14FD15A2">
          <wp:simplePos x="0" y="0"/>
          <wp:positionH relativeFrom="page">
            <wp:posOffset>2540</wp:posOffset>
          </wp:positionH>
          <wp:positionV relativeFrom="page">
            <wp:posOffset>9776460</wp:posOffset>
          </wp:positionV>
          <wp:extent cx="7607935" cy="91059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HSE_BUx5_20mmx210mm-01.jpg"/>
                  <pic:cNvPicPr/>
                </pic:nvPicPr>
                <pic:blipFill>
                  <a:blip r:embed="rId1">
                    <a:extLst>
                      <a:ext uri="{28A0092B-C50C-407E-A947-70E740481C1C}">
                        <a14:useLocalDpi xmlns:a14="http://schemas.microsoft.com/office/drawing/2010/main" val="0"/>
                      </a:ext>
                    </a:extLst>
                  </a:blip>
                  <a:stretch>
                    <a:fillRect/>
                  </a:stretch>
                </pic:blipFill>
                <pic:spPr>
                  <a:xfrm>
                    <a:off x="0" y="0"/>
                    <a:ext cx="7607935" cy="9105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51086" w14:textId="77777777" w:rsidR="0049702C" w:rsidRDefault="0049702C" w:rsidP="00064CDC">
      <w:pPr>
        <w:spacing w:after="0" w:line="240" w:lineRule="auto"/>
      </w:pPr>
      <w:r>
        <w:separator/>
      </w:r>
    </w:p>
  </w:footnote>
  <w:footnote w:type="continuationSeparator" w:id="0">
    <w:p w14:paraId="29AF01FF" w14:textId="77777777" w:rsidR="0049702C" w:rsidRDefault="0049702C" w:rsidP="00064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A862E" w14:textId="53BB633A" w:rsidR="005624CE" w:rsidRPr="003D3224" w:rsidRDefault="00E31FC5" w:rsidP="005624CE">
    <w:pPr>
      <w:pStyle w:val="Header"/>
      <w:tabs>
        <w:tab w:val="clear" w:pos="9026"/>
        <w:tab w:val="left" w:pos="5263"/>
      </w:tabs>
      <w:spacing w:before="0" w:line="192" w:lineRule="auto"/>
      <w:ind w:left="1134"/>
      <w:rPr>
        <w:rFonts w:cs="Arial"/>
        <w:bCs/>
        <w:color w:val="FFFFFF"/>
        <w:sz w:val="28"/>
        <w:szCs w:val="28"/>
      </w:rPr>
    </w:pPr>
    <w:r w:rsidRPr="00CE03AD">
      <w:rPr>
        <w:rFonts w:cstheme="minorHAnsi"/>
        <w:noProof/>
        <w:sz w:val="36"/>
        <w:szCs w:val="36"/>
      </w:rPr>
      <w:drawing>
        <wp:anchor distT="0" distB="0" distL="114300" distR="114300" simplePos="0" relativeHeight="251655168" behindDoc="1" locked="0" layoutInCell="1" allowOverlap="1" wp14:anchorId="255E4321" wp14:editId="7CF862A8">
          <wp:simplePos x="0" y="0"/>
          <wp:positionH relativeFrom="margin">
            <wp:posOffset>-720090</wp:posOffset>
          </wp:positionH>
          <wp:positionV relativeFrom="page">
            <wp:posOffset>0</wp:posOffset>
          </wp:positionV>
          <wp:extent cx="7552690" cy="108013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2690" cy="1080135"/>
                  </a:xfrm>
                  <a:prstGeom prst="rect">
                    <a:avLst/>
                  </a:prstGeom>
                </pic:spPr>
              </pic:pic>
            </a:graphicData>
          </a:graphic>
          <wp14:sizeRelH relativeFrom="margin">
            <wp14:pctWidth>0</wp14:pctWidth>
          </wp14:sizeRelH>
          <wp14:sizeRelV relativeFrom="margin">
            <wp14:pctHeight>0</wp14:pctHeight>
          </wp14:sizeRelV>
        </wp:anchor>
      </w:drawing>
    </w:r>
    <w:r w:rsidR="008B2F21">
      <w:rPr>
        <w:rFonts w:cs="Arial"/>
        <w:bCs/>
        <w:color w:val="FFFFFF"/>
        <w:sz w:val="28"/>
        <w:szCs w:val="28"/>
      </w:rPr>
      <w:t>COVID-19</w:t>
    </w:r>
  </w:p>
  <w:p w14:paraId="61D948E7" w14:textId="7447F2C0" w:rsidR="00900737" w:rsidRPr="00387B10" w:rsidRDefault="008B2F21" w:rsidP="008B2F21">
    <w:pPr>
      <w:pStyle w:val="Header"/>
      <w:tabs>
        <w:tab w:val="clear" w:pos="9026"/>
        <w:tab w:val="left" w:pos="5263"/>
      </w:tabs>
      <w:spacing w:before="0" w:line="192" w:lineRule="auto"/>
      <w:ind w:left="1134"/>
      <w:rPr>
        <w:rFonts w:cs="Arial"/>
        <w:b/>
        <w:color w:val="FFFFFF"/>
        <w:sz w:val="36"/>
        <w:szCs w:val="36"/>
      </w:rPr>
    </w:pPr>
    <w:r w:rsidRPr="008B2F21">
      <w:rPr>
        <w:rFonts w:cs="Arial"/>
        <w:b/>
        <w:color w:val="FFFFFF"/>
        <w:sz w:val="36"/>
        <w:szCs w:val="36"/>
      </w:rPr>
      <w:t>Vaccination Notif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F02B1" w14:textId="1F8CE65B" w:rsidR="003D3224" w:rsidRPr="003D3224" w:rsidRDefault="003D3224" w:rsidP="003D3224">
    <w:pPr>
      <w:pStyle w:val="Header"/>
      <w:tabs>
        <w:tab w:val="clear" w:pos="9026"/>
        <w:tab w:val="left" w:pos="5263"/>
      </w:tabs>
      <w:spacing w:before="0" w:line="192" w:lineRule="auto"/>
      <w:ind w:left="1134"/>
      <w:rPr>
        <w:rFonts w:cs="Arial"/>
        <w:bCs/>
        <w:color w:val="FFFFFF"/>
        <w:sz w:val="28"/>
        <w:szCs w:val="28"/>
      </w:rPr>
    </w:pPr>
    <w:r w:rsidRPr="003D3224">
      <w:rPr>
        <w:rFonts w:cstheme="minorHAnsi"/>
        <w:noProof/>
        <w:sz w:val="40"/>
        <w:szCs w:val="40"/>
      </w:rPr>
      <w:drawing>
        <wp:anchor distT="0" distB="0" distL="114300" distR="114300" simplePos="0" relativeHeight="251656192" behindDoc="0" locked="0" layoutInCell="1" allowOverlap="1" wp14:anchorId="2CC02F2C" wp14:editId="675591A2">
          <wp:simplePos x="0" y="0"/>
          <wp:positionH relativeFrom="leftMargin">
            <wp:posOffset>678180</wp:posOffset>
          </wp:positionH>
          <wp:positionV relativeFrom="paragraph">
            <wp:posOffset>-143299</wp:posOffset>
          </wp:positionV>
          <wp:extent cx="676910" cy="67691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76910" cy="676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3224">
      <w:rPr>
        <w:rFonts w:cs="Arial"/>
        <w:bCs/>
        <w:color w:val="FFFFFF"/>
        <w:sz w:val="28"/>
        <w:szCs w:val="28"/>
      </w:rPr>
      <w:t xml:space="preserve">BALLOT FORM </w:t>
    </w:r>
    <w:r w:rsidR="00E14FDF">
      <w:rPr>
        <w:rFonts w:cs="Arial"/>
        <w:bCs/>
        <w:color w:val="FFFFFF"/>
        <w:sz w:val="28"/>
        <w:szCs w:val="28"/>
      </w:rPr>
      <w:t>2</w:t>
    </w:r>
  </w:p>
  <w:p w14:paraId="6C0003EE" w14:textId="180647F2" w:rsidR="00900737" w:rsidRPr="003D3224" w:rsidRDefault="003D3224" w:rsidP="003D3224">
    <w:pPr>
      <w:pStyle w:val="Header"/>
      <w:tabs>
        <w:tab w:val="clear" w:pos="9026"/>
        <w:tab w:val="left" w:pos="5263"/>
      </w:tabs>
      <w:spacing w:before="0" w:line="192" w:lineRule="auto"/>
      <w:ind w:left="1134"/>
      <w:rPr>
        <w:rFonts w:cs="Arial"/>
        <w:b/>
        <w:color w:val="FFFFFF"/>
        <w:sz w:val="40"/>
        <w:szCs w:val="40"/>
      </w:rPr>
    </w:pPr>
    <w:r w:rsidRPr="003D3224">
      <w:rPr>
        <w:rFonts w:cstheme="minorHAnsi"/>
        <w:noProof/>
        <w:sz w:val="40"/>
        <w:szCs w:val="40"/>
      </w:rPr>
      <w:drawing>
        <wp:anchor distT="0" distB="0" distL="114300" distR="114300" simplePos="0" relativeHeight="251658240" behindDoc="1" locked="0" layoutInCell="1" allowOverlap="1" wp14:anchorId="11B38C7F" wp14:editId="446B76D4">
          <wp:simplePos x="0" y="0"/>
          <wp:positionH relativeFrom="margin">
            <wp:posOffset>-719455</wp:posOffset>
          </wp:positionH>
          <wp:positionV relativeFrom="page">
            <wp:posOffset>1270</wp:posOffset>
          </wp:positionV>
          <wp:extent cx="7552690" cy="1080770"/>
          <wp:effectExtent l="0" t="0" r="0" b="508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S_HeaderFooter_BODY_DOC6.jpg"/>
                  <pic:cNvPicPr/>
                </pic:nvPicPr>
                <pic:blipFill>
                  <a:blip r:embed="rId2">
                    <a:extLst>
                      <a:ext uri="{28A0092B-C50C-407E-A947-70E740481C1C}">
                        <a14:useLocalDpi xmlns:a14="http://schemas.microsoft.com/office/drawing/2010/main" val="0"/>
                      </a:ext>
                    </a:extLst>
                  </a:blip>
                  <a:stretch>
                    <a:fillRect/>
                  </a:stretch>
                </pic:blipFill>
                <pic:spPr>
                  <a:xfrm>
                    <a:off x="0" y="0"/>
                    <a:ext cx="7552690" cy="1080770"/>
                  </a:xfrm>
                  <a:prstGeom prst="rect">
                    <a:avLst/>
                  </a:prstGeom>
                </pic:spPr>
              </pic:pic>
            </a:graphicData>
          </a:graphic>
          <wp14:sizeRelH relativeFrom="margin">
            <wp14:pctWidth>0</wp14:pctWidth>
          </wp14:sizeRelH>
          <wp14:sizeRelV relativeFrom="margin">
            <wp14:pctHeight>0</wp14:pctHeight>
          </wp14:sizeRelV>
        </wp:anchor>
      </w:drawing>
    </w:r>
    <w:r w:rsidR="00E14FDF">
      <w:rPr>
        <w:rFonts w:cs="Arial"/>
        <w:b/>
        <w:color w:val="FFFFFF"/>
        <w:sz w:val="40"/>
        <w:szCs w:val="40"/>
      </w:rPr>
      <w:t>HSR/</w:t>
    </w:r>
    <w:r w:rsidR="00BC348B" w:rsidRPr="003D3224">
      <w:rPr>
        <w:rFonts w:cs="Arial"/>
        <w:b/>
        <w:color w:val="FFFFFF"/>
        <w:sz w:val="40"/>
        <w:szCs w:val="40"/>
      </w:rPr>
      <w:t xml:space="preserve">HSE </w:t>
    </w:r>
    <w:r w:rsidR="00E14FDF">
      <w:rPr>
        <w:rFonts w:cs="Arial"/>
        <w:b/>
        <w:color w:val="FFFFFF"/>
        <w:sz w:val="40"/>
        <w:szCs w:val="40"/>
      </w:rPr>
      <w:t>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16841"/>
    <w:multiLevelType w:val="hybridMultilevel"/>
    <w:tmpl w:val="B5C4D2EE"/>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 w15:restartNumberingAfterBreak="0">
    <w:nsid w:val="10316988"/>
    <w:multiLevelType w:val="hybridMultilevel"/>
    <w:tmpl w:val="A8DC96FA"/>
    <w:lvl w:ilvl="0" w:tplc="AF3648CE">
      <w:numFmt w:val="bullet"/>
      <w:lvlText w:val="•"/>
      <w:lvlJc w:val="left"/>
      <w:pPr>
        <w:ind w:left="750" w:hanging="360"/>
      </w:pPr>
      <w:rPr>
        <w:rFonts w:ascii="Gotham Light" w:eastAsiaTheme="minorHAnsi" w:hAnsi="Gotham Light" w:cstheme="minorBidi"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2" w15:restartNumberingAfterBreak="0">
    <w:nsid w:val="140663EC"/>
    <w:multiLevelType w:val="hybridMultilevel"/>
    <w:tmpl w:val="F4B8CEBA"/>
    <w:lvl w:ilvl="0" w:tplc="AF3648CE">
      <w:numFmt w:val="bullet"/>
      <w:lvlText w:val="•"/>
      <w:lvlJc w:val="left"/>
      <w:pPr>
        <w:ind w:left="720" w:hanging="360"/>
      </w:pPr>
      <w:rPr>
        <w:rFonts w:ascii="Gotham Light" w:eastAsiaTheme="minorHAnsi" w:hAnsi="Gotham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C0682"/>
    <w:multiLevelType w:val="hybridMultilevel"/>
    <w:tmpl w:val="D42C2BC6"/>
    <w:lvl w:ilvl="0" w:tplc="D6EA6D5E">
      <w:numFmt w:val="bullet"/>
      <w:pStyle w:val="TableTabbed"/>
      <w:lvlText w:val="•"/>
      <w:lvlJc w:val="left"/>
      <w:pPr>
        <w:ind w:left="890" w:hanging="360"/>
      </w:pPr>
      <w:rPr>
        <w:rFonts w:ascii="Source Sans Pro" w:eastAsiaTheme="minorHAnsi" w:hAnsi="Source Sans Pro" w:cstheme="minorBidi"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4" w15:restartNumberingAfterBreak="0">
    <w:nsid w:val="223A345B"/>
    <w:multiLevelType w:val="hybridMultilevel"/>
    <w:tmpl w:val="EDA44CCC"/>
    <w:lvl w:ilvl="0" w:tplc="CD6655E6">
      <w:start w:val="1"/>
      <w:numFmt w:val="bullet"/>
      <w:pStyle w:val="Tabbed2LCCGBodyText"/>
      <w:lvlText w:val="»"/>
      <w:lvlJc w:val="left"/>
      <w:pPr>
        <w:ind w:left="1211" w:hanging="360"/>
      </w:pPr>
      <w:rPr>
        <w:rFonts w:ascii="Source Sans Pro" w:hAnsi="Source Sans Pro" w:hint="default"/>
        <w:b w:val="0"/>
        <w:i w:val="0"/>
        <w:sz w:val="18"/>
      </w:rPr>
    </w:lvl>
    <w:lvl w:ilvl="1" w:tplc="0C090003" w:tentative="1">
      <w:start w:val="1"/>
      <w:numFmt w:val="bullet"/>
      <w:lvlText w:val="o"/>
      <w:lvlJc w:val="left"/>
      <w:pPr>
        <w:ind w:left="2914" w:hanging="360"/>
      </w:pPr>
      <w:rPr>
        <w:rFonts w:ascii="Courier New" w:hAnsi="Courier New" w:cs="Courier New" w:hint="default"/>
      </w:rPr>
    </w:lvl>
    <w:lvl w:ilvl="2" w:tplc="0C090005" w:tentative="1">
      <w:start w:val="1"/>
      <w:numFmt w:val="bullet"/>
      <w:lvlText w:val=""/>
      <w:lvlJc w:val="left"/>
      <w:pPr>
        <w:ind w:left="3634" w:hanging="360"/>
      </w:pPr>
      <w:rPr>
        <w:rFonts w:ascii="Wingdings" w:hAnsi="Wingdings" w:hint="default"/>
      </w:rPr>
    </w:lvl>
    <w:lvl w:ilvl="3" w:tplc="0C090001" w:tentative="1">
      <w:start w:val="1"/>
      <w:numFmt w:val="bullet"/>
      <w:lvlText w:val=""/>
      <w:lvlJc w:val="left"/>
      <w:pPr>
        <w:ind w:left="4354" w:hanging="360"/>
      </w:pPr>
      <w:rPr>
        <w:rFonts w:ascii="Symbol" w:hAnsi="Symbol" w:hint="default"/>
      </w:rPr>
    </w:lvl>
    <w:lvl w:ilvl="4" w:tplc="0C090003" w:tentative="1">
      <w:start w:val="1"/>
      <w:numFmt w:val="bullet"/>
      <w:lvlText w:val="o"/>
      <w:lvlJc w:val="left"/>
      <w:pPr>
        <w:ind w:left="5074" w:hanging="360"/>
      </w:pPr>
      <w:rPr>
        <w:rFonts w:ascii="Courier New" w:hAnsi="Courier New" w:cs="Courier New" w:hint="default"/>
      </w:rPr>
    </w:lvl>
    <w:lvl w:ilvl="5" w:tplc="0C090005" w:tentative="1">
      <w:start w:val="1"/>
      <w:numFmt w:val="bullet"/>
      <w:lvlText w:val=""/>
      <w:lvlJc w:val="left"/>
      <w:pPr>
        <w:ind w:left="5794" w:hanging="360"/>
      </w:pPr>
      <w:rPr>
        <w:rFonts w:ascii="Wingdings" w:hAnsi="Wingdings" w:hint="default"/>
      </w:rPr>
    </w:lvl>
    <w:lvl w:ilvl="6" w:tplc="0C090001" w:tentative="1">
      <w:start w:val="1"/>
      <w:numFmt w:val="bullet"/>
      <w:lvlText w:val=""/>
      <w:lvlJc w:val="left"/>
      <w:pPr>
        <w:ind w:left="6514" w:hanging="360"/>
      </w:pPr>
      <w:rPr>
        <w:rFonts w:ascii="Symbol" w:hAnsi="Symbol" w:hint="default"/>
      </w:rPr>
    </w:lvl>
    <w:lvl w:ilvl="7" w:tplc="0C090003" w:tentative="1">
      <w:start w:val="1"/>
      <w:numFmt w:val="bullet"/>
      <w:lvlText w:val="o"/>
      <w:lvlJc w:val="left"/>
      <w:pPr>
        <w:ind w:left="7234" w:hanging="360"/>
      </w:pPr>
      <w:rPr>
        <w:rFonts w:ascii="Courier New" w:hAnsi="Courier New" w:cs="Courier New" w:hint="default"/>
      </w:rPr>
    </w:lvl>
    <w:lvl w:ilvl="8" w:tplc="0C090005" w:tentative="1">
      <w:start w:val="1"/>
      <w:numFmt w:val="bullet"/>
      <w:lvlText w:val=""/>
      <w:lvlJc w:val="left"/>
      <w:pPr>
        <w:ind w:left="7954" w:hanging="360"/>
      </w:pPr>
      <w:rPr>
        <w:rFonts w:ascii="Wingdings" w:hAnsi="Wingdings" w:hint="default"/>
      </w:rPr>
    </w:lvl>
  </w:abstractNum>
  <w:abstractNum w:abstractNumId="5" w15:restartNumberingAfterBreak="0">
    <w:nsid w:val="224453E2"/>
    <w:multiLevelType w:val="hybridMultilevel"/>
    <w:tmpl w:val="86A87124"/>
    <w:lvl w:ilvl="0" w:tplc="0C090011">
      <w:start w:val="1"/>
      <w:numFmt w:val="decimal"/>
      <w:lvlText w:val="%1)"/>
      <w:lvlJc w:val="left"/>
      <w:pPr>
        <w:ind w:left="1117" w:hanging="360"/>
      </w:pPr>
      <w:rPr>
        <w:rFonts w:hint="default"/>
        <w:sz w:val="18"/>
      </w:rPr>
    </w:lvl>
    <w:lvl w:ilvl="1" w:tplc="82E613C2">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6" w15:restartNumberingAfterBreak="0">
    <w:nsid w:val="24F63AD0"/>
    <w:multiLevelType w:val="hybridMultilevel"/>
    <w:tmpl w:val="E4F29534"/>
    <w:lvl w:ilvl="0" w:tplc="AF3648CE">
      <w:numFmt w:val="bullet"/>
      <w:lvlText w:val="•"/>
      <w:lvlJc w:val="left"/>
      <w:pPr>
        <w:ind w:left="720" w:hanging="360"/>
      </w:pPr>
      <w:rPr>
        <w:rFonts w:ascii="Gotham Light" w:eastAsiaTheme="minorHAnsi" w:hAnsi="Gotham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912195"/>
    <w:multiLevelType w:val="hybridMultilevel"/>
    <w:tmpl w:val="1488249E"/>
    <w:lvl w:ilvl="0" w:tplc="AF3648CE">
      <w:numFmt w:val="bullet"/>
      <w:lvlText w:val="•"/>
      <w:lvlJc w:val="left"/>
      <w:pPr>
        <w:ind w:left="720" w:hanging="360"/>
      </w:pPr>
      <w:rPr>
        <w:rFonts w:ascii="Gotham Light" w:eastAsiaTheme="minorHAnsi" w:hAnsi="Gotham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1244FD"/>
    <w:multiLevelType w:val="hybridMultilevel"/>
    <w:tmpl w:val="078CCD62"/>
    <w:lvl w:ilvl="0" w:tplc="AF3648CE">
      <w:numFmt w:val="bullet"/>
      <w:lvlText w:val="•"/>
      <w:lvlJc w:val="left"/>
      <w:pPr>
        <w:ind w:left="720" w:hanging="360"/>
      </w:pPr>
      <w:rPr>
        <w:rFonts w:ascii="Gotham Light" w:eastAsiaTheme="minorHAnsi" w:hAnsi="Gotham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D80718D"/>
    <w:multiLevelType w:val="hybridMultilevel"/>
    <w:tmpl w:val="F3886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EE27ABE"/>
    <w:multiLevelType w:val="hybridMultilevel"/>
    <w:tmpl w:val="DC36BA20"/>
    <w:lvl w:ilvl="0" w:tplc="AE4AD916">
      <w:start w:val="1"/>
      <w:numFmt w:val="decimal"/>
      <w:pStyle w:val="NUMBEREDTabbedLCCGBodyText"/>
      <w:lvlText w:val="%1."/>
      <w:lvlJc w:val="left"/>
      <w:pPr>
        <w:ind w:left="644" w:hanging="360"/>
      </w:pPr>
      <w:rPr>
        <w:rFonts w:ascii="Source Sans Pro" w:hAnsi="Source Sans Pro" w:hint="default"/>
        <w:sz w:val="18"/>
      </w:rPr>
    </w:lvl>
    <w:lvl w:ilvl="1" w:tplc="0C090019" w:tentative="1">
      <w:start w:val="1"/>
      <w:numFmt w:val="lowerLetter"/>
      <w:lvlText w:val="%2."/>
      <w:lvlJc w:val="left"/>
      <w:pPr>
        <w:ind w:left="1837" w:hanging="360"/>
      </w:pPr>
    </w:lvl>
    <w:lvl w:ilvl="2" w:tplc="0C09001B" w:tentative="1">
      <w:start w:val="1"/>
      <w:numFmt w:val="lowerRoman"/>
      <w:lvlText w:val="%3."/>
      <w:lvlJc w:val="right"/>
      <w:pPr>
        <w:ind w:left="2557" w:hanging="180"/>
      </w:pPr>
    </w:lvl>
    <w:lvl w:ilvl="3" w:tplc="0C09000F" w:tentative="1">
      <w:start w:val="1"/>
      <w:numFmt w:val="decimal"/>
      <w:lvlText w:val="%4."/>
      <w:lvlJc w:val="left"/>
      <w:pPr>
        <w:ind w:left="3277" w:hanging="360"/>
      </w:pPr>
    </w:lvl>
    <w:lvl w:ilvl="4" w:tplc="0C090019" w:tentative="1">
      <w:start w:val="1"/>
      <w:numFmt w:val="lowerLetter"/>
      <w:lvlText w:val="%5."/>
      <w:lvlJc w:val="left"/>
      <w:pPr>
        <w:ind w:left="3997" w:hanging="360"/>
      </w:pPr>
    </w:lvl>
    <w:lvl w:ilvl="5" w:tplc="0C09001B" w:tentative="1">
      <w:start w:val="1"/>
      <w:numFmt w:val="lowerRoman"/>
      <w:lvlText w:val="%6."/>
      <w:lvlJc w:val="right"/>
      <w:pPr>
        <w:ind w:left="4717" w:hanging="180"/>
      </w:pPr>
    </w:lvl>
    <w:lvl w:ilvl="6" w:tplc="0C09000F" w:tentative="1">
      <w:start w:val="1"/>
      <w:numFmt w:val="decimal"/>
      <w:lvlText w:val="%7."/>
      <w:lvlJc w:val="left"/>
      <w:pPr>
        <w:ind w:left="5437" w:hanging="360"/>
      </w:pPr>
    </w:lvl>
    <w:lvl w:ilvl="7" w:tplc="0C090019" w:tentative="1">
      <w:start w:val="1"/>
      <w:numFmt w:val="lowerLetter"/>
      <w:lvlText w:val="%8."/>
      <w:lvlJc w:val="left"/>
      <w:pPr>
        <w:ind w:left="6157" w:hanging="360"/>
      </w:pPr>
    </w:lvl>
    <w:lvl w:ilvl="8" w:tplc="0C09001B" w:tentative="1">
      <w:start w:val="1"/>
      <w:numFmt w:val="lowerRoman"/>
      <w:lvlText w:val="%9."/>
      <w:lvlJc w:val="right"/>
      <w:pPr>
        <w:ind w:left="6877" w:hanging="180"/>
      </w:pPr>
    </w:lvl>
  </w:abstractNum>
  <w:abstractNum w:abstractNumId="11" w15:restartNumberingAfterBreak="0">
    <w:nsid w:val="4FDF5964"/>
    <w:multiLevelType w:val="hybridMultilevel"/>
    <w:tmpl w:val="39D64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9107F5C"/>
    <w:multiLevelType w:val="hybridMultilevel"/>
    <w:tmpl w:val="9E661FA8"/>
    <w:lvl w:ilvl="0" w:tplc="08090011">
      <w:start w:val="1"/>
      <w:numFmt w:val="decimal"/>
      <w:lvlText w:val="%1)"/>
      <w:lvlJc w:val="left"/>
      <w:pPr>
        <w:ind w:left="72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965396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2753E29"/>
    <w:multiLevelType w:val="hybridMultilevel"/>
    <w:tmpl w:val="6240CBFA"/>
    <w:lvl w:ilvl="0" w:tplc="ED7E9A9E">
      <w:start w:val="1"/>
      <w:numFmt w:val="decimal"/>
      <w:lvlText w:val="%1."/>
      <w:lvlJc w:val="left"/>
      <w:pPr>
        <w:ind w:left="1069" w:hanging="360"/>
      </w:pPr>
      <w:rPr>
        <w:sz w:val="20"/>
        <w:szCs w:val="20"/>
      </w:rPr>
    </w:lvl>
    <w:lvl w:ilvl="1" w:tplc="0C090017">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4A95098"/>
    <w:multiLevelType w:val="multilevel"/>
    <w:tmpl w:val="7450BCFA"/>
    <w:styleLink w:val="Headingsnumbered"/>
    <w:lvl w:ilvl="0">
      <w:start w:val="2"/>
      <w:numFmt w:val="decimal"/>
      <w:lvlText w:val="%1"/>
      <w:lvlJc w:val="left"/>
      <w:pPr>
        <w:ind w:left="360" w:hanging="360"/>
      </w:pPr>
      <w:rPr>
        <w:rFonts w:hint="default"/>
      </w:rPr>
    </w:lvl>
    <w:lvl w:ilvl="1">
      <w:start w:val="1"/>
      <w:numFmt w:val="decimal"/>
      <w:lvlRestart w:val="0"/>
      <w:lvlText w:val="%1.%2."/>
      <w:lvlJc w:val="left"/>
      <w:pPr>
        <w:ind w:left="432" w:hanging="432"/>
      </w:pPr>
      <w:rPr>
        <w:rFonts w:hint="default"/>
        <w:b/>
      </w:rPr>
    </w:lvl>
    <w:lvl w:ilvl="2">
      <w:start w:val="1"/>
      <w:numFmt w:val="decimal"/>
      <w:lvlRestart w:val="0"/>
      <w:lvlText w:val="%3%1.%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6044CCC"/>
    <w:multiLevelType w:val="hybridMultilevel"/>
    <w:tmpl w:val="AB6E057C"/>
    <w:lvl w:ilvl="0" w:tplc="CA62B47C">
      <w:start w:val="4"/>
      <w:numFmt w:val="bullet"/>
      <w:lvlText w:val="•"/>
      <w:lvlJc w:val="left"/>
      <w:pPr>
        <w:ind w:left="792" w:hanging="432"/>
      </w:pPr>
      <w:rPr>
        <w:rFonts w:ascii="Source Sans Pro" w:eastAsia="Calibri" w:hAnsi="Source Sans Pro"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7181CC5"/>
    <w:multiLevelType w:val="multilevel"/>
    <w:tmpl w:val="F424AA64"/>
    <w:lvl w:ilvl="0">
      <w:start w:val="1"/>
      <w:numFmt w:val="decimal"/>
      <w:pStyle w:val="Heading1"/>
      <w:lvlText w:val="%1."/>
      <w:lvlJc w:val="left"/>
      <w:pPr>
        <w:ind w:left="360" w:hanging="360"/>
      </w:pPr>
      <w:rPr>
        <w:rFonts w:hint="default"/>
      </w:rPr>
    </w:lvl>
    <w:lvl w:ilvl="1">
      <w:start w:val="1"/>
      <w:numFmt w:val="decimal"/>
      <w:lvlRestart w:val="0"/>
      <w:pStyle w:val="Heading2"/>
      <w:lvlText w:val="%1.%2."/>
      <w:lvlJc w:val="left"/>
      <w:pPr>
        <w:ind w:left="851" w:hanging="494"/>
      </w:pPr>
      <w:rPr>
        <w:rFonts w:hint="default"/>
        <w:b/>
      </w:rPr>
    </w:lvl>
    <w:lvl w:ilvl="2">
      <w:start w:val="1"/>
      <w:numFmt w:val="decimal"/>
      <w:lvlRestart w:val="0"/>
      <w:pStyle w:val="Heading3"/>
      <w:lvlText w:val="%1.%2.%3"/>
      <w:lvlJc w:val="left"/>
      <w:pPr>
        <w:ind w:left="1985" w:hanging="8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8F21E9D"/>
    <w:multiLevelType w:val="hybridMultilevel"/>
    <w:tmpl w:val="E0E2D340"/>
    <w:lvl w:ilvl="0" w:tplc="E34C7CC0">
      <w:start w:val="1"/>
      <w:numFmt w:val="bullet"/>
      <w:pStyle w:val="TabbedLCCGBodyText"/>
      <w:lvlText w:val=""/>
      <w:lvlJc w:val="left"/>
      <w:pPr>
        <w:ind w:left="1117" w:hanging="360"/>
      </w:pPr>
      <w:rPr>
        <w:rFonts w:ascii="Symbol" w:hAnsi="Symbol" w:hint="default"/>
      </w:rPr>
    </w:lvl>
    <w:lvl w:ilvl="1" w:tplc="82E613C2">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num w:numId="1">
    <w:abstractNumId w:val="14"/>
  </w:num>
  <w:num w:numId="2">
    <w:abstractNumId w:val="12"/>
  </w:num>
  <w:num w:numId="3">
    <w:abstractNumId w:val="13"/>
  </w:num>
  <w:num w:numId="4">
    <w:abstractNumId w:val="15"/>
  </w:num>
  <w:num w:numId="5">
    <w:abstractNumId w:val="17"/>
  </w:num>
  <w:num w:numId="6">
    <w:abstractNumId w:val="18"/>
  </w:num>
  <w:num w:numId="7">
    <w:abstractNumId w:val="10"/>
  </w:num>
  <w:num w:numId="8">
    <w:abstractNumId w:val="4"/>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8"/>
  </w:num>
  <w:num w:numId="14">
    <w:abstractNumId w:val="6"/>
  </w:num>
  <w:num w:numId="15">
    <w:abstractNumId w:val="2"/>
  </w:num>
  <w:num w:numId="16">
    <w:abstractNumId w:val="7"/>
  </w:num>
  <w:num w:numId="17">
    <w:abstractNumId w:val="1"/>
  </w:num>
  <w:num w:numId="18">
    <w:abstractNumId w:val="3"/>
  </w:num>
  <w:num w:numId="19">
    <w:abstractNumId w:val="11"/>
  </w:num>
  <w:num w:numId="20">
    <w:abstractNumId w:val="9"/>
  </w:num>
  <w:num w:numId="21">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DO1tDA0MbGwNDBS0lEKTi0uzszPAykwMagFADTmxBUtAAAA"/>
  </w:docVars>
  <w:rsids>
    <w:rsidRoot w:val="001733CE"/>
    <w:rsid w:val="00003B95"/>
    <w:rsid w:val="00003F34"/>
    <w:rsid w:val="000042AE"/>
    <w:rsid w:val="00005F45"/>
    <w:rsid w:val="00007A48"/>
    <w:rsid w:val="0001123D"/>
    <w:rsid w:val="00012E43"/>
    <w:rsid w:val="0001342A"/>
    <w:rsid w:val="00013917"/>
    <w:rsid w:val="00014F73"/>
    <w:rsid w:val="00016AA2"/>
    <w:rsid w:val="0002036F"/>
    <w:rsid w:val="00021378"/>
    <w:rsid w:val="00021F47"/>
    <w:rsid w:val="0002491C"/>
    <w:rsid w:val="00024983"/>
    <w:rsid w:val="00025530"/>
    <w:rsid w:val="000266B4"/>
    <w:rsid w:val="00026FE0"/>
    <w:rsid w:val="0002708C"/>
    <w:rsid w:val="00030118"/>
    <w:rsid w:val="00030435"/>
    <w:rsid w:val="000307DE"/>
    <w:rsid w:val="00030EFA"/>
    <w:rsid w:val="00031E4C"/>
    <w:rsid w:val="00032225"/>
    <w:rsid w:val="00032412"/>
    <w:rsid w:val="00034A50"/>
    <w:rsid w:val="00037D5B"/>
    <w:rsid w:val="000432FE"/>
    <w:rsid w:val="00043BBE"/>
    <w:rsid w:val="0004495F"/>
    <w:rsid w:val="00045005"/>
    <w:rsid w:val="0004604E"/>
    <w:rsid w:val="00047EB5"/>
    <w:rsid w:val="0005022D"/>
    <w:rsid w:val="0005113F"/>
    <w:rsid w:val="00051703"/>
    <w:rsid w:val="00051B2F"/>
    <w:rsid w:val="00051E67"/>
    <w:rsid w:val="00052F67"/>
    <w:rsid w:val="00053C7E"/>
    <w:rsid w:val="00053EA4"/>
    <w:rsid w:val="000544F9"/>
    <w:rsid w:val="0005459B"/>
    <w:rsid w:val="00055324"/>
    <w:rsid w:val="0005547B"/>
    <w:rsid w:val="00055F7F"/>
    <w:rsid w:val="000568E3"/>
    <w:rsid w:val="00056FEF"/>
    <w:rsid w:val="0005747A"/>
    <w:rsid w:val="00057611"/>
    <w:rsid w:val="0006262C"/>
    <w:rsid w:val="00062BC1"/>
    <w:rsid w:val="0006394D"/>
    <w:rsid w:val="00064CDC"/>
    <w:rsid w:val="00065B87"/>
    <w:rsid w:val="00066E8F"/>
    <w:rsid w:val="0006724D"/>
    <w:rsid w:val="00067F6F"/>
    <w:rsid w:val="00071BA5"/>
    <w:rsid w:val="00071C1B"/>
    <w:rsid w:val="0007256E"/>
    <w:rsid w:val="000733B5"/>
    <w:rsid w:val="00073D2C"/>
    <w:rsid w:val="00074D80"/>
    <w:rsid w:val="00077614"/>
    <w:rsid w:val="00077AE3"/>
    <w:rsid w:val="00077B4D"/>
    <w:rsid w:val="00080883"/>
    <w:rsid w:val="00080D0A"/>
    <w:rsid w:val="00081B48"/>
    <w:rsid w:val="00082533"/>
    <w:rsid w:val="00082FA8"/>
    <w:rsid w:val="00083098"/>
    <w:rsid w:val="000842F3"/>
    <w:rsid w:val="00084729"/>
    <w:rsid w:val="0008537F"/>
    <w:rsid w:val="000858FC"/>
    <w:rsid w:val="0008606F"/>
    <w:rsid w:val="00086CDD"/>
    <w:rsid w:val="000909DB"/>
    <w:rsid w:val="00091950"/>
    <w:rsid w:val="000952B5"/>
    <w:rsid w:val="00096633"/>
    <w:rsid w:val="000966A8"/>
    <w:rsid w:val="00096C02"/>
    <w:rsid w:val="00096C31"/>
    <w:rsid w:val="00097DCA"/>
    <w:rsid w:val="000A143B"/>
    <w:rsid w:val="000A1EF9"/>
    <w:rsid w:val="000A432A"/>
    <w:rsid w:val="000A5570"/>
    <w:rsid w:val="000A582E"/>
    <w:rsid w:val="000A5EEB"/>
    <w:rsid w:val="000A62EC"/>
    <w:rsid w:val="000A746F"/>
    <w:rsid w:val="000A762B"/>
    <w:rsid w:val="000A77E5"/>
    <w:rsid w:val="000B0E5A"/>
    <w:rsid w:val="000B1604"/>
    <w:rsid w:val="000B3E9D"/>
    <w:rsid w:val="000B6BFE"/>
    <w:rsid w:val="000C0242"/>
    <w:rsid w:val="000C04BE"/>
    <w:rsid w:val="000C04EE"/>
    <w:rsid w:val="000C102B"/>
    <w:rsid w:val="000C1D39"/>
    <w:rsid w:val="000C2279"/>
    <w:rsid w:val="000C2922"/>
    <w:rsid w:val="000C32BA"/>
    <w:rsid w:val="000C3E75"/>
    <w:rsid w:val="000C41F7"/>
    <w:rsid w:val="000C4464"/>
    <w:rsid w:val="000C44CB"/>
    <w:rsid w:val="000C55EF"/>
    <w:rsid w:val="000C56BD"/>
    <w:rsid w:val="000C5947"/>
    <w:rsid w:val="000C695F"/>
    <w:rsid w:val="000D089E"/>
    <w:rsid w:val="000D0DB1"/>
    <w:rsid w:val="000D10C3"/>
    <w:rsid w:val="000D2408"/>
    <w:rsid w:val="000D3432"/>
    <w:rsid w:val="000D560A"/>
    <w:rsid w:val="000E01E4"/>
    <w:rsid w:val="000E02E9"/>
    <w:rsid w:val="000E0400"/>
    <w:rsid w:val="000E112C"/>
    <w:rsid w:val="000E3AB6"/>
    <w:rsid w:val="000E41DF"/>
    <w:rsid w:val="000E4650"/>
    <w:rsid w:val="000E53F3"/>
    <w:rsid w:val="000E5471"/>
    <w:rsid w:val="000E72E4"/>
    <w:rsid w:val="000E736E"/>
    <w:rsid w:val="000F0297"/>
    <w:rsid w:val="000F1139"/>
    <w:rsid w:val="000F218C"/>
    <w:rsid w:val="000F237E"/>
    <w:rsid w:val="000F475E"/>
    <w:rsid w:val="000F77B2"/>
    <w:rsid w:val="0010088F"/>
    <w:rsid w:val="00101F7D"/>
    <w:rsid w:val="001026EE"/>
    <w:rsid w:val="00103C14"/>
    <w:rsid w:val="00103F8F"/>
    <w:rsid w:val="00104430"/>
    <w:rsid w:val="00106123"/>
    <w:rsid w:val="001064F6"/>
    <w:rsid w:val="00110CE8"/>
    <w:rsid w:val="001120FE"/>
    <w:rsid w:val="001131A5"/>
    <w:rsid w:val="00116EB5"/>
    <w:rsid w:val="00117378"/>
    <w:rsid w:val="00120137"/>
    <w:rsid w:val="0012034B"/>
    <w:rsid w:val="0012163A"/>
    <w:rsid w:val="00124861"/>
    <w:rsid w:val="0012575B"/>
    <w:rsid w:val="00127650"/>
    <w:rsid w:val="00127824"/>
    <w:rsid w:val="001300C3"/>
    <w:rsid w:val="001301BB"/>
    <w:rsid w:val="00131D3D"/>
    <w:rsid w:val="0013206E"/>
    <w:rsid w:val="00134900"/>
    <w:rsid w:val="001359A3"/>
    <w:rsid w:val="00135A55"/>
    <w:rsid w:val="00136760"/>
    <w:rsid w:val="00137101"/>
    <w:rsid w:val="00137689"/>
    <w:rsid w:val="001376D8"/>
    <w:rsid w:val="00140F8A"/>
    <w:rsid w:val="001425D8"/>
    <w:rsid w:val="0014296F"/>
    <w:rsid w:val="00143466"/>
    <w:rsid w:val="00144629"/>
    <w:rsid w:val="0014544F"/>
    <w:rsid w:val="00146754"/>
    <w:rsid w:val="001470C9"/>
    <w:rsid w:val="00150514"/>
    <w:rsid w:val="001510E6"/>
    <w:rsid w:val="0015147C"/>
    <w:rsid w:val="001534D0"/>
    <w:rsid w:val="00153518"/>
    <w:rsid w:val="00154BFD"/>
    <w:rsid w:val="0015521A"/>
    <w:rsid w:val="001554D0"/>
    <w:rsid w:val="001555B6"/>
    <w:rsid w:val="0015660A"/>
    <w:rsid w:val="0015744A"/>
    <w:rsid w:val="00157B56"/>
    <w:rsid w:val="001616E8"/>
    <w:rsid w:val="00162256"/>
    <w:rsid w:val="00162631"/>
    <w:rsid w:val="00164570"/>
    <w:rsid w:val="001654DA"/>
    <w:rsid w:val="0016654B"/>
    <w:rsid w:val="0016696F"/>
    <w:rsid w:val="0017102B"/>
    <w:rsid w:val="001719E0"/>
    <w:rsid w:val="00172AEC"/>
    <w:rsid w:val="001733CE"/>
    <w:rsid w:val="0017344C"/>
    <w:rsid w:val="001734AE"/>
    <w:rsid w:val="00174282"/>
    <w:rsid w:val="001761AA"/>
    <w:rsid w:val="00177421"/>
    <w:rsid w:val="001775C5"/>
    <w:rsid w:val="00180871"/>
    <w:rsid w:val="001815E2"/>
    <w:rsid w:val="00183BDC"/>
    <w:rsid w:val="001840D1"/>
    <w:rsid w:val="00185E17"/>
    <w:rsid w:val="00186E90"/>
    <w:rsid w:val="00187E5D"/>
    <w:rsid w:val="00190113"/>
    <w:rsid w:val="00190D64"/>
    <w:rsid w:val="00191511"/>
    <w:rsid w:val="0019252D"/>
    <w:rsid w:val="00192E9F"/>
    <w:rsid w:val="00193926"/>
    <w:rsid w:val="00193B72"/>
    <w:rsid w:val="0019468E"/>
    <w:rsid w:val="00194B62"/>
    <w:rsid w:val="001955B9"/>
    <w:rsid w:val="001960BE"/>
    <w:rsid w:val="001963F9"/>
    <w:rsid w:val="00196AEB"/>
    <w:rsid w:val="001A0431"/>
    <w:rsid w:val="001A08FB"/>
    <w:rsid w:val="001A0C85"/>
    <w:rsid w:val="001A1FDB"/>
    <w:rsid w:val="001A35B6"/>
    <w:rsid w:val="001A4C56"/>
    <w:rsid w:val="001A631B"/>
    <w:rsid w:val="001A692F"/>
    <w:rsid w:val="001A7B25"/>
    <w:rsid w:val="001B0A2E"/>
    <w:rsid w:val="001B104F"/>
    <w:rsid w:val="001B22D8"/>
    <w:rsid w:val="001B308F"/>
    <w:rsid w:val="001B3B16"/>
    <w:rsid w:val="001B4210"/>
    <w:rsid w:val="001B5B88"/>
    <w:rsid w:val="001B5E9B"/>
    <w:rsid w:val="001B7365"/>
    <w:rsid w:val="001B79D2"/>
    <w:rsid w:val="001C024D"/>
    <w:rsid w:val="001C2707"/>
    <w:rsid w:val="001C3A2F"/>
    <w:rsid w:val="001C3F70"/>
    <w:rsid w:val="001C3FE5"/>
    <w:rsid w:val="001C4336"/>
    <w:rsid w:val="001C5D7D"/>
    <w:rsid w:val="001C65D7"/>
    <w:rsid w:val="001C7A00"/>
    <w:rsid w:val="001D03EA"/>
    <w:rsid w:val="001D040A"/>
    <w:rsid w:val="001D16B5"/>
    <w:rsid w:val="001D16ED"/>
    <w:rsid w:val="001D1C53"/>
    <w:rsid w:val="001D2735"/>
    <w:rsid w:val="001D512C"/>
    <w:rsid w:val="001D6104"/>
    <w:rsid w:val="001D6F2E"/>
    <w:rsid w:val="001D7654"/>
    <w:rsid w:val="001E01ED"/>
    <w:rsid w:val="001E206B"/>
    <w:rsid w:val="001E22B9"/>
    <w:rsid w:val="001E4341"/>
    <w:rsid w:val="001E5B9B"/>
    <w:rsid w:val="001E69C6"/>
    <w:rsid w:val="001E69D6"/>
    <w:rsid w:val="001E700E"/>
    <w:rsid w:val="001F0FC9"/>
    <w:rsid w:val="001F1386"/>
    <w:rsid w:val="001F39AB"/>
    <w:rsid w:val="001F5305"/>
    <w:rsid w:val="001F5761"/>
    <w:rsid w:val="001F59C6"/>
    <w:rsid w:val="001F61D2"/>
    <w:rsid w:val="002017CA"/>
    <w:rsid w:val="002024CE"/>
    <w:rsid w:val="00202E17"/>
    <w:rsid w:val="00203131"/>
    <w:rsid w:val="002033FF"/>
    <w:rsid w:val="00204153"/>
    <w:rsid w:val="00204B33"/>
    <w:rsid w:val="0020549C"/>
    <w:rsid w:val="00205AB1"/>
    <w:rsid w:val="0020642B"/>
    <w:rsid w:val="0020692A"/>
    <w:rsid w:val="00211694"/>
    <w:rsid w:val="0021228C"/>
    <w:rsid w:val="00214FED"/>
    <w:rsid w:val="002150C1"/>
    <w:rsid w:val="00215AD3"/>
    <w:rsid w:val="00216962"/>
    <w:rsid w:val="0021698B"/>
    <w:rsid w:val="00217ABE"/>
    <w:rsid w:val="00222FAF"/>
    <w:rsid w:val="00223E8D"/>
    <w:rsid w:val="00224306"/>
    <w:rsid w:val="00227870"/>
    <w:rsid w:val="0023098C"/>
    <w:rsid w:val="0023311D"/>
    <w:rsid w:val="00233A63"/>
    <w:rsid w:val="002341DF"/>
    <w:rsid w:val="00235370"/>
    <w:rsid w:val="00235C84"/>
    <w:rsid w:val="00236597"/>
    <w:rsid w:val="0023688E"/>
    <w:rsid w:val="00236E39"/>
    <w:rsid w:val="00237097"/>
    <w:rsid w:val="002402BB"/>
    <w:rsid w:val="00240341"/>
    <w:rsid w:val="002407A5"/>
    <w:rsid w:val="00241498"/>
    <w:rsid w:val="00243DDC"/>
    <w:rsid w:val="00244A3E"/>
    <w:rsid w:val="00245412"/>
    <w:rsid w:val="00246803"/>
    <w:rsid w:val="00247CD1"/>
    <w:rsid w:val="00247EC4"/>
    <w:rsid w:val="00250FFC"/>
    <w:rsid w:val="00252738"/>
    <w:rsid w:val="00252E53"/>
    <w:rsid w:val="002539CF"/>
    <w:rsid w:val="00254EAB"/>
    <w:rsid w:val="002569E2"/>
    <w:rsid w:val="002576F8"/>
    <w:rsid w:val="002620A6"/>
    <w:rsid w:val="00263432"/>
    <w:rsid w:val="00264E2D"/>
    <w:rsid w:val="00264E33"/>
    <w:rsid w:val="0026681A"/>
    <w:rsid w:val="00271045"/>
    <w:rsid w:val="00271108"/>
    <w:rsid w:val="00271B28"/>
    <w:rsid w:val="00274076"/>
    <w:rsid w:val="00275931"/>
    <w:rsid w:val="00277AC5"/>
    <w:rsid w:val="00280465"/>
    <w:rsid w:val="00281836"/>
    <w:rsid w:val="0028260E"/>
    <w:rsid w:val="00283958"/>
    <w:rsid w:val="0028495B"/>
    <w:rsid w:val="00284A6E"/>
    <w:rsid w:val="00286097"/>
    <w:rsid w:val="002865F9"/>
    <w:rsid w:val="00286F59"/>
    <w:rsid w:val="00287261"/>
    <w:rsid w:val="00287A69"/>
    <w:rsid w:val="00290E8C"/>
    <w:rsid w:val="00292D6D"/>
    <w:rsid w:val="00292DC4"/>
    <w:rsid w:val="00293502"/>
    <w:rsid w:val="00293617"/>
    <w:rsid w:val="00295C52"/>
    <w:rsid w:val="00296905"/>
    <w:rsid w:val="00296A77"/>
    <w:rsid w:val="002A03F7"/>
    <w:rsid w:val="002A1549"/>
    <w:rsid w:val="002A3982"/>
    <w:rsid w:val="002A4A03"/>
    <w:rsid w:val="002A56CB"/>
    <w:rsid w:val="002A7696"/>
    <w:rsid w:val="002B022B"/>
    <w:rsid w:val="002B08D3"/>
    <w:rsid w:val="002B2183"/>
    <w:rsid w:val="002B2540"/>
    <w:rsid w:val="002B26ED"/>
    <w:rsid w:val="002B3EFB"/>
    <w:rsid w:val="002B48E6"/>
    <w:rsid w:val="002B4972"/>
    <w:rsid w:val="002B4C61"/>
    <w:rsid w:val="002B4E5C"/>
    <w:rsid w:val="002B6351"/>
    <w:rsid w:val="002B68E1"/>
    <w:rsid w:val="002B7970"/>
    <w:rsid w:val="002C01DB"/>
    <w:rsid w:val="002C01E0"/>
    <w:rsid w:val="002C4076"/>
    <w:rsid w:val="002C4434"/>
    <w:rsid w:val="002C4B74"/>
    <w:rsid w:val="002C5828"/>
    <w:rsid w:val="002C7656"/>
    <w:rsid w:val="002C7FDD"/>
    <w:rsid w:val="002D032E"/>
    <w:rsid w:val="002D0524"/>
    <w:rsid w:val="002D12E1"/>
    <w:rsid w:val="002D2995"/>
    <w:rsid w:val="002D3548"/>
    <w:rsid w:val="002D4424"/>
    <w:rsid w:val="002D4729"/>
    <w:rsid w:val="002D4815"/>
    <w:rsid w:val="002D6CCB"/>
    <w:rsid w:val="002E2155"/>
    <w:rsid w:val="002E21E0"/>
    <w:rsid w:val="002E54B2"/>
    <w:rsid w:val="002E6079"/>
    <w:rsid w:val="002E6A20"/>
    <w:rsid w:val="002E6A98"/>
    <w:rsid w:val="002E727D"/>
    <w:rsid w:val="002E77CC"/>
    <w:rsid w:val="002E7B2B"/>
    <w:rsid w:val="002F013B"/>
    <w:rsid w:val="002F5E74"/>
    <w:rsid w:val="002F6AD0"/>
    <w:rsid w:val="002F7540"/>
    <w:rsid w:val="002F77DB"/>
    <w:rsid w:val="00301456"/>
    <w:rsid w:val="00302B24"/>
    <w:rsid w:val="00303A00"/>
    <w:rsid w:val="00303D75"/>
    <w:rsid w:val="0030528E"/>
    <w:rsid w:val="003064A6"/>
    <w:rsid w:val="00306704"/>
    <w:rsid w:val="00306E0E"/>
    <w:rsid w:val="00306E8D"/>
    <w:rsid w:val="003104A6"/>
    <w:rsid w:val="0031081E"/>
    <w:rsid w:val="00312A17"/>
    <w:rsid w:val="00312E0A"/>
    <w:rsid w:val="00312EBE"/>
    <w:rsid w:val="00312FCC"/>
    <w:rsid w:val="0031493E"/>
    <w:rsid w:val="00314D02"/>
    <w:rsid w:val="00315534"/>
    <w:rsid w:val="00315D7C"/>
    <w:rsid w:val="003170A5"/>
    <w:rsid w:val="00317143"/>
    <w:rsid w:val="003209B0"/>
    <w:rsid w:val="00322223"/>
    <w:rsid w:val="003257E6"/>
    <w:rsid w:val="003300A9"/>
    <w:rsid w:val="00330453"/>
    <w:rsid w:val="00331578"/>
    <w:rsid w:val="00332F98"/>
    <w:rsid w:val="003333C9"/>
    <w:rsid w:val="00333485"/>
    <w:rsid w:val="00334438"/>
    <w:rsid w:val="00334B2C"/>
    <w:rsid w:val="0033532A"/>
    <w:rsid w:val="003367AE"/>
    <w:rsid w:val="003401CD"/>
    <w:rsid w:val="003411E4"/>
    <w:rsid w:val="003416C5"/>
    <w:rsid w:val="00342366"/>
    <w:rsid w:val="0034501B"/>
    <w:rsid w:val="00346F89"/>
    <w:rsid w:val="00347F43"/>
    <w:rsid w:val="00347FA1"/>
    <w:rsid w:val="00350020"/>
    <w:rsid w:val="003503AD"/>
    <w:rsid w:val="00352C9B"/>
    <w:rsid w:val="0035363A"/>
    <w:rsid w:val="00356047"/>
    <w:rsid w:val="003566BE"/>
    <w:rsid w:val="003623FE"/>
    <w:rsid w:val="00362CDB"/>
    <w:rsid w:val="00364C36"/>
    <w:rsid w:val="00364C72"/>
    <w:rsid w:val="00364D4D"/>
    <w:rsid w:val="00364E9F"/>
    <w:rsid w:val="00365006"/>
    <w:rsid w:val="0036524E"/>
    <w:rsid w:val="003653FF"/>
    <w:rsid w:val="00365726"/>
    <w:rsid w:val="00366404"/>
    <w:rsid w:val="00367CBF"/>
    <w:rsid w:val="0037072F"/>
    <w:rsid w:val="0037091A"/>
    <w:rsid w:val="00371D25"/>
    <w:rsid w:val="00371FBC"/>
    <w:rsid w:val="00372144"/>
    <w:rsid w:val="00372710"/>
    <w:rsid w:val="003764A9"/>
    <w:rsid w:val="003813B2"/>
    <w:rsid w:val="00381609"/>
    <w:rsid w:val="0038168E"/>
    <w:rsid w:val="00381818"/>
    <w:rsid w:val="00381CA0"/>
    <w:rsid w:val="0038609F"/>
    <w:rsid w:val="00386343"/>
    <w:rsid w:val="00386506"/>
    <w:rsid w:val="00387B10"/>
    <w:rsid w:val="00391366"/>
    <w:rsid w:val="00391751"/>
    <w:rsid w:val="003940B4"/>
    <w:rsid w:val="003942AD"/>
    <w:rsid w:val="003962CB"/>
    <w:rsid w:val="0039668D"/>
    <w:rsid w:val="00396F76"/>
    <w:rsid w:val="003A06E8"/>
    <w:rsid w:val="003A07BA"/>
    <w:rsid w:val="003A2EB3"/>
    <w:rsid w:val="003A3962"/>
    <w:rsid w:val="003A4D0D"/>
    <w:rsid w:val="003A50AE"/>
    <w:rsid w:val="003A66AD"/>
    <w:rsid w:val="003A77B7"/>
    <w:rsid w:val="003B096F"/>
    <w:rsid w:val="003B0A56"/>
    <w:rsid w:val="003B1AAE"/>
    <w:rsid w:val="003B1ED3"/>
    <w:rsid w:val="003B411F"/>
    <w:rsid w:val="003B4214"/>
    <w:rsid w:val="003B51C6"/>
    <w:rsid w:val="003B75EB"/>
    <w:rsid w:val="003B7824"/>
    <w:rsid w:val="003C021C"/>
    <w:rsid w:val="003C0724"/>
    <w:rsid w:val="003C092C"/>
    <w:rsid w:val="003C4622"/>
    <w:rsid w:val="003C477C"/>
    <w:rsid w:val="003C4C40"/>
    <w:rsid w:val="003C4E87"/>
    <w:rsid w:val="003C55BA"/>
    <w:rsid w:val="003C6D3B"/>
    <w:rsid w:val="003D16AF"/>
    <w:rsid w:val="003D278C"/>
    <w:rsid w:val="003D29A7"/>
    <w:rsid w:val="003D2A32"/>
    <w:rsid w:val="003D3224"/>
    <w:rsid w:val="003D397A"/>
    <w:rsid w:val="003D48DA"/>
    <w:rsid w:val="003D4C39"/>
    <w:rsid w:val="003D4CB3"/>
    <w:rsid w:val="003D5A0C"/>
    <w:rsid w:val="003D73CD"/>
    <w:rsid w:val="003D7D11"/>
    <w:rsid w:val="003E0024"/>
    <w:rsid w:val="003E28D0"/>
    <w:rsid w:val="003E3976"/>
    <w:rsid w:val="003E5D65"/>
    <w:rsid w:val="003E5F2F"/>
    <w:rsid w:val="003E75AF"/>
    <w:rsid w:val="003F105D"/>
    <w:rsid w:val="003F10B4"/>
    <w:rsid w:val="003F12E5"/>
    <w:rsid w:val="003F1472"/>
    <w:rsid w:val="003F1ECD"/>
    <w:rsid w:val="003F2062"/>
    <w:rsid w:val="003F2C50"/>
    <w:rsid w:val="003F497D"/>
    <w:rsid w:val="003F6FB5"/>
    <w:rsid w:val="003F7959"/>
    <w:rsid w:val="003F7C6F"/>
    <w:rsid w:val="00400454"/>
    <w:rsid w:val="0040118D"/>
    <w:rsid w:val="004022E4"/>
    <w:rsid w:val="004029EF"/>
    <w:rsid w:val="00402A0F"/>
    <w:rsid w:val="00403310"/>
    <w:rsid w:val="00403A14"/>
    <w:rsid w:val="00403F6A"/>
    <w:rsid w:val="00404803"/>
    <w:rsid w:val="00411082"/>
    <w:rsid w:val="00412F29"/>
    <w:rsid w:val="0041362B"/>
    <w:rsid w:val="004139FE"/>
    <w:rsid w:val="00414839"/>
    <w:rsid w:val="004175ED"/>
    <w:rsid w:val="00420B33"/>
    <w:rsid w:val="00424414"/>
    <w:rsid w:val="00424B7F"/>
    <w:rsid w:val="00425FAA"/>
    <w:rsid w:val="00426343"/>
    <w:rsid w:val="00430385"/>
    <w:rsid w:val="0043094F"/>
    <w:rsid w:val="00430F84"/>
    <w:rsid w:val="00431962"/>
    <w:rsid w:val="0043210F"/>
    <w:rsid w:val="00432687"/>
    <w:rsid w:val="0043380A"/>
    <w:rsid w:val="00434011"/>
    <w:rsid w:val="00434CFA"/>
    <w:rsid w:val="00435955"/>
    <w:rsid w:val="00436D5B"/>
    <w:rsid w:val="00437866"/>
    <w:rsid w:val="0044147E"/>
    <w:rsid w:val="004414DC"/>
    <w:rsid w:val="00443D05"/>
    <w:rsid w:val="004456BB"/>
    <w:rsid w:val="004513D6"/>
    <w:rsid w:val="00453491"/>
    <w:rsid w:val="00454664"/>
    <w:rsid w:val="004554CA"/>
    <w:rsid w:val="00456070"/>
    <w:rsid w:val="00456CF8"/>
    <w:rsid w:val="0046168C"/>
    <w:rsid w:val="004627B9"/>
    <w:rsid w:val="004632C4"/>
    <w:rsid w:val="004635C3"/>
    <w:rsid w:val="00465C7B"/>
    <w:rsid w:val="0046705C"/>
    <w:rsid w:val="004717F3"/>
    <w:rsid w:val="004722E8"/>
    <w:rsid w:val="0047516E"/>
    <w:rsid w:val="00476BC3"/>
    <w:rsid w:val="00477E7D"/>
    <w:rsid w:val="00480E8B"/>
    <w:rsid w:val="0048302F"/>
    <w:rsid w:val="00485640"/>
    <w:rsid w:val="00490482"/>
    <w:rsid w:val="00490750"/>
    <w:rsid w:val="00491F62"/>
    <w:rsid w:val="004928D3"/>
    <w:rsid w:val="00493FB4"/>
    <w:rsid w:val="00495CBF"/>
    <w:rsid w:val="0049612E"/>
    <w:rsid w:val="00496340"/>
    <w:rsid w:val="004965A2"/>
    <w:rsid w:val="00496930"/>
    <w:rsid w:val="00496EA7"/>
    <w:rsid w:val="0049702C"/>
    <w:rsid w:val="0049762E"/>
    <w:rsid w:val="004A0211"/>
    <w:rsid w:val="004A0438"/>
    <w:rsid w:val="004A0666"/>
    <w:rsid w:val="004A06CF"/>
    <w:rsid w:val="004A0AF7"/>
    <w:rsid w:val="004A2405"/>
    <w:rsid w:val="004A3080"/>
    <w:rsid w:val="004A3766"/>
    <w:rsid w:val="004A61D2"/>
    <w:rsid w:val="004A658C"/>
    <w:rsid w:val="004A7022"/>
    <w:rsid w:val="004B0478"/>
    <w:rsid w:val="004B068A"/>
    <w:rsid w:val="004B07C0"/>
    <w:rsid w:val="004B0965"/>
    <w:rsid w:val="004B3526"/>
    <w:rsid w:val="004B3C8D"/>
    <w:rsid w:val="004B47E7"/>
    <w:rsid w:val="004B4DDA"/>
    <w:rsid w:val="004B69A0"/>
    <w:rsid w:val="004B6CA1"/>
    <w:rsid w:val="004B6F4E"/>
    <w:rsid w:val="004B7629"/>
    <w:rsid w:val="004C0752"/>
    <w:rsid w:val="004C0E4B"/>
    <w:rsid w:val="004C20DC"/>
    <w:rsid w:val="004C2BC8"/>
    <w:rsid w:val="004C3531"/>
    <w:rsid w:val="004C40A9"/>
    <w:rsid w:val="004C4D4A"/>
    <w:rsid w:val="004C6E76"/>
    <w:rsid w:val="004D13EB"/>
    <w:rsid w:val="004D386C"/>
    <w:rsid w:val="004D3E54"/>
    <w:rsid w:val="004D5637"/>
    <w:rsid w:val="004D69DB"/>
    <w:rsid w:val="004D6CB3"/>
    <w:rsid w:val="004D6CC9"/>
    <w:rsid w:val="004D6D6A"/>
    <w:rsid w:val="004E084C"/>
    <w:rsid w:val="004E11F5"/>
    <w:rsid w:val="004E5195"/>
    <w:rsid w:val="004E6082"/>
    <w:rsid w:val="004E6427"/>
    <w:rsid w:val="004E7ED3"/>
    <w:rsid w:val="004F019E"/>
    <w:rsid w:val="004F0F46"/>
    <w:rsid w:val="004F31EB"/>
    <w:rsid w:val="004F3D4F"/>
    <w:rsid w:val="004F467C"/>
    <w:rsid w:val="004F4C51"/>
    <w:rsid w:val="004F58C4"/>
    <w:rsid w:val="004F711E"/>
    <w:rsid w:val="004F77B4"/>
    <w:rsid w:val="0050086A"/>
    <w:rsid w:val="005011B1"/>
    <w:rsid w:val="00501E70"/>
    <w:rsid w:val="00501E91"/>
    <w:rsid w:val="00502297"/>
    <w:rsid w:val="00505176"/>
    <w:rsid w:val="00505DCA"/>
    <w:rsid w:val="00506379"/>
    <w:rsid w:val="00507992"/>
    <w:rsid w:val="00507F8A"/>
    <w:rsid w:val="005105A0"/>
    <w:rsid w:val="005115EE"/>
    <w:rsid w:val="00512274"/>
    <w:rsid w:val="00514189"/>
    <w:rsid w:val="00514B9A"/>
    <w:rsid w:val="00515273"/>
    <w:rsid w:val="005155BE"/>
    <w:rsid w:val="005160CB"/>
    <w:rsid w:val="00517FAF"/>
    <w:rsid w:val="00520476"/>
    <w:rsid w:val="00523513"/>
    <w:rsid w:val="00524ED6"/>
    <w:rsid w:val="00524FE0"/>
    <w:rsid w:val="00527422"/>
    <w:rsid w:val="00530230"/>
    <w:rsid w:val="005303D2"/>
    <w:rsid w:val="0053592A"/>
    <w:rsid w:val="00536CEB"/>
    <w:rsid w:val="00536D86"/>
    <w:rsid w:val="00537DE8"/>
    <w:rsid w:val="00540641"/>
    <w:rsid w:val="00541325"/>
    <w:rsid w:val="0054334E"/>
    <w:rsid w:val="005454D3"/>
    <w:rsid w:val="00545DB1"/>
    <w:rsid w:val="005500B3"/>
    <w:rsid w:val="00550DC7"/>
    <w:rsid w:val="00551A88"/>
    <w:rsid w:val="005526F6"/>
    <w:rsid w:val="00552941"/>
    <w:rsid w:val="00553483"/>
    <w:rsid w:val="005544E9"/>
    <w:rsid w:val="005545E0"/>
    <w:rsid w:val="0055539E"/>
    <w:rsid w:val="005559F8"/>
    <w:rsid w:val="00555F99"/>
    <w:rsid w:val="00556028"/>
    <w:rsid w:val="005573DF"/>
    <w:rsid w:val="005575D8"/>
    <w:rsid w:val="0056146C"/>
    <w:rsid w:val="00561FEF"/>
    <w:rsid w:val="005624CE"/>
    <w:rsid w:val="00562C6E"/>
    <w:rsid w:val="00564588"/>
    <w:rsid w:val="00564663"/>
    <w:rsid w:val="00567F4B"/>
    <w:rsid w:val="0057066C"/>
    <w:rsid w:val="00570A1C"/>
    <w:rsid w:val="00571C4E"/>
    <w:rsid w:val="00573466"/>
    <w:rsid w:val="00575FEF"/>
    <w:rsid w:val="0058184B"/>
    <w:rsid w:val="005828B4"/>
    <w:rsid w:val="005828FD"/>
    <w:rsid w:val="005834C1"/>
    <w:rsid w:val="00584A85"/>
    <w:rsid w:val="005851AA"/>
    <w:rsid w:val="005859BD"/>
    <w:rsid w:val="00586B38"/>
    <w:rsid w:val="00586E03"/>
    <w:rsid w:val="005902EA"/>
    <w:rsid w:val="00590B7A"/>
    <w:rsid w:val="00591363"/>
    <w:rsid w:val="005915B2"/>
    <w:rsid w:val="00594535"/>
    <w:rsid w:val="005954B0"/>
    <w:rsid w:val="00595835"/>
    <w:rsid w:val="00596200"/>
    <w:rsid w:val="005974A0"/>
    <w:rsid w:val="005A0DD8"/>
    <w:rsid w:val="005A1021"/>
    <w:rsid w:val="005A5E1F"/>
    <w:rsid w:val="005A5E5D"/>
    <w:rsid w:val="005A5F01"/>
    <w:rsid w:val="005A65BF"/>
    <w:rsid w:val="005A6FB1"/>
    <w:rsid w:val="005A78BD"/>
    <w:rsid w:val="005B04C7"/>
    <w:rsid w:val="005B1BC9"/>
    <w:rsid w:val="005B22B7"/>
    <w:rsid w:val="005B306B"/>
    <w:rsid w:val="005B3E1E"/>
    <w:rsid w:val="005B4B1D"/>
    <w:rsid w:val="005B5BC7"/>
    <w:rsid w:val="005B79CE"/>
    <w:rsid w:val="005B7CC9"/>
    <w:rsid w:val="005C0718"/>
    <w:rsid w:val="005C1298"/>
    <w:rsid w:val="005C1777"/>
    <w:rsid w:val="005C2A32"/>
    <w:rsid w:val="005C430D"/>
    <w:rsid w:val="005C517E"/>
    <w:rsid w:val="005C6ADF"/>
    <w:rsid w:val="005D0CEC"/>
    <w:rsid w:val="005D10D4"/>
    <w:rsid w:val="005D1580"/>
    <w:rsid w:val="005D2A31"/>
    <w:rsid w:val="005D3101"/>
    <w:rsid w:val="005D50F7"/>
    <w:rsid w:val="005D598B"/>
    <w:rsid w:val="005D5EFA"/>
    <w:rsid w:val="005D727E"/>
    <w:rsid w:val="005D76C9"/>
    <w:rsid w:val="005D7918"/>
    <w:rsid w:val="005E1225"/>
    <w:rsid w:val="005E32AF"/>
    <w:rsid w:val="005E3863"/>
    <w:rsid w:val="005E483A"/>
    <w:rsid w:val="005E51B2"/>
    <w:rsid w:val="005E6864"/>
    <w:rsid w:val="005E6D7E"/>
    <w:rsid w:val="005E7268"/>
    <w:rsid w:val="005E797B"/>
    <w:rsid w:val="005F02F4"/>
    <w:rsid w:val="005F03A2"/>
    <w:rsid w:val="005F0B5D"/>
    <w:rsid w:val="005F1D1B"/>
    <w:rsid w:val="005F1F11"/>
    <w:rsid w:val="005F202C"/>
    <w:rsid w:val="005F2DBB"/>
    <w:rsid w:val="005F3E58"/>
    <w:rsid w:val="005F5CE2"/>
    <w:rsid w:val="005F5D58"/>
    <w:rsid w:val="005F629F"/>
    <w:rsid w:val="005F62F5"/>
    <w:rsid w:val="005F730D"/>
    <w:rsid w:val="005F7E29"/>
    <w:rsid w:val="006000DE"/>
    <w:rsid w:val="006008AE"/>
    <w:rsid w:val="006008F5"/>
    <w:rsid w:val="00611D57"/>
    <w:rsid w:val="00612F66"/>
    <w:rsid w:val="0061381B"/>
    <w:rsid w:val="00614888"/>
    <w:rsid w:val="00615BE5"/>
    <w:rsid w:val="00615CBA"/>
    <w:rsid w:val="00615E08"/>
    <w:rsid w:val="00615F85"/>
    <w:rsid w:val="006162D6"/>
    <w:rsid w:val="006164CB"/>
    <w:rsid w:val="006166F6"/>
    <w:rsid w:val="0061795F"/>
    <w:rsid w:val="00620098"/>
    <w:rsid w:val="00620DD6"/>
    <w:rsid w:val="00625079"/>
    <w:rsid w:val="006254CF"/>
    <w:rsid w:val="00625FAA"/>
    <w:rsid w:val="00626427"/>
    <w:rsid w:val="00626AFD"/>
    <w:rsid w:val="0062786F"/>
    <w:rsid w:val="00627A87"/>
    <w:rsid w:val="006309B2"/>
    <w:rsid w:val="00631B34"/>
    <w:rsid w:val="0063217D"/>
    <w:rsid w:val="00634191"/>
    <w:rsid w:val="00634404"/>
    <w:rsid w:val="00634905"/>
    <w:rsid w:val="00636AED"/>
    <w:rsid w:val="00637028"/>
    <w:rsid w:val="0063707F"/>
    <w:rsid w:val="00641468"/>
    <w:rsid w:val="006419EC"/>
    <w:rsid w:val="00641CAA"/>
    <w:rsid w:val="00642325"/>
    <w:rsid w:val="0064244D"/>
    <w:rsid w:val="006438D7"/>
    <w:rsid w:val="00643E7C"/>
    <w:rsid w:val="0064481D"/>
    <w:rsid w:val="006457EB"/>
    <w:rsid w:val="006461A1"/>
    <w:rsid w:val="00646993"/>
    <w:rsid w:val="00646F21"/>
    <w:rsid w:val="0064742C"/>
    <w:rsid w:val="00647D2C"/>
    <w:rsid w:val="00650600"/>
    <w:rsid w:val="00650CEB"/>
    <w:rsid w:val="00651948"/>
    <w:rsid w:val="00651E32"/>
    <w:rsid w:val="006528D6"/>
    <w:rsid w:val="00652DA5"/>
    <w:rsid w:val="00652F71"/>
    <w:rsid w:val="006538C9"/>
    <w:rsid w:val="00654CE1"/>
    <w:rsid w:val="006570DD"/>
    <w:rsid w:val="00657E43"/>
    <w:rsid w:val="00660385"/>
    <w:rsid w:val="00660664"/>
    <w:rsid w:val="00661460"/>
    <w:rsid w:val="00661E68"/>
    <w:rsid w:val="00662993"/>
    <w:rsid w:val="00662CB8"/>
    <w:rsid w:val="0066394C"/>
    <w:rsid w:val="00663B25"/>
    <w:rsid w:val="0066488B"/>
    <w:rsid w:val="00665C3E"/>
    <w:rsid w:val="0066668A"/>
    <w:rsid w:val="0066725A"/>
    <w:rsid w:val="0067144E"/>
    <w:rsid w:val="006715B3"/>
    <w:rsid w:val="00672A82"/>
    <w:rsid w:val="00673D97"/>
    <w:rsid w:val="00675903"/>
    <w:rsid w:val="0067673C"/>
    <w:rsid w:val="00676D1B"/>
    <w:rsid w:val="006773A8"/>
    <w:rsid w:val="006800C7"/>
    <w:rsid w:val="00680FE6"/>
    <w:rsid w:val="00681823"/>
    <w:rsid w:val="00682E37"/>
    <w:rsid w:val="0068420D"/>
    <w:rsid w:val="0068513C"/>
    <w:rsid w:val="00686BF6"/>
    <w:rsid w:val="0068735F"/>
    <w:rsid w:val="00690342"/>
    <w:rsid w:val="00690882"/>
    <w:rsid w:val="006911CD"/>
    <w:rsid w:val="00691CF5"/>
    <w:rsid w:val="0069232B"/>
    <w:rsid w:val="0069263C"/>
    <w:rsid w:val="006927AC"/>
    <w:rsid w:val="0069300C"/>
    <w:rsid w:val="00693AC7"/>
    <w:rsid w:val="006949A2"/>
    <w:rsid w:val="00695AED"/>
    <w:rsid w:val="00695FE3"/>
    <w:rsid w:val="006965A0"/>
    <w:rsid w:val="00696767"/>
    <w:rsid w:val="00696FD2"/>
    <w:rsid w:val="006971B8"/>
    <w:rsid w:val="006A12E7"/>
    <w:rsid w:val="006A2F28"/>
    <w:rsid w:val="006A4149"/>
    <w:rsid w:val="006A41F3"/>
    <w:rsid w:val="006A4E75"/>
    <w:rsid w:val="006A6A00"/>
    <w:rsid w:val="006A6C0A"/>
    <w:rsid w:val="006A7349"/>
    <w:rsid w:val="006A7436"/>
    <w:rsid w:val="006A7443"/>
    <w:rsid w:val="006B0F5F"/>
    <w:rsid w:val="006B21AB"/>
    <w:rsid w:val="006B3250"/>
    <w:rsid w:val="006B3F78"/>
    <w:rsid w:val="006B42A3"/>
    <w:rsid w:val="006B68C8"/>
    <w:rsid w:val="006B7057"/>
    <w:rsid w:val="006B799F"/>
    <w:rsid w:val="006B7B80"/>
    <w:rsid w:val="006C051E"/>
    <w:rsid w:val="006C1CE9"/>
    <w:rsid w:val="006C27F5"/>
    <w:rsid w:val="006C3A2F"/>
    <w:rsid w:val="006D084C"/>
    <w:rsid w:val="006D0A1A"/>
    <w:rsid w:val="006D12D8"/>
    <w:rsid w:val="006D23E9"/>
    <w:rsid w:val="006D2589"/>
    <w:rsid w:val="006D28F8"/>
    <w:rsid w:val="006D37AC"/>
    <w:rsid w:val="006D4213"/>
    <w:rsid w:val="006D4983"/>
    <w:rsid w:val="006D4E6F"/>
    <w:rsid w:val="006D57D0"/>
    <w:rsid w:val="006D6498"/>
    <w:rsid w:val="006E0D70"/>
    <w:rsid w:val="006E1626"/>
    <w:rsid w:val="006E2EFE"/>
    <w:rsid w:val="006E39B9"/>
    <w:rsid w:val="006E3EB2"/>
    <w:rsid w:val="006E477A"/>
    <w:rsid w:val="006E4FF6"/>
    <w:rsid w:val="006E51F7"/>
    <w:rsid w:val="006E561E"/>
    <w:rsid w:val="006E5A5E"/>
    <w:rsid w:val="006E5AE5"/>
    <w:rsid w:val="006E65B7"/>
    <w:rsid w:val="006E6B0D"/>
    <w:rsid w:val="006E7C22"/>
    <w:rsid w:val="006E7E4A"/>
    <w:rsid w:val="006F091F"/>
    <w:rsid w:val="006F24A2"/>
    <w:rsid w:val="006F32D0"/>
    <w:rsid w:val="006F4535"/>
    <w:rsid w:val="006F5DF9"/>
    <w:rsid w:val="006F609B"/>
    <w:rsid w:val="006F7B5C"/>
    <w:rsid w:val="007024F0"/>
    <w:rsid w:val="007027B6"/>
    <w:rsid w:val="00704CF5"/>
    <w:rsid w:val="007053D3"/>
    <w:rsid w:val="00705BBD"/>
    <w:rsid w:val="0071010B"/>
    <w:rsid w:val="00711621"/>
    <w:rsid w:val="0071224E"/>
    <w:rsid w:val="00712681"/>
    <w:rsid w:val="007132B4"/>
    <w:rsid w:val="00713B49"/>
    <w:rsid w:val="007172B2"/>
    <w:rsid w:val="00717EC5"/>
    <w:rsid w:val="00720CD5"/>
    <w:rsid w:val="00720F95"/>
    <w:rsid w:val="00721833"/>
    <w:rsid w:val="007236AB"/>
    <w:rsid w:val="007256D8"/>
    <w:rsid w:val="0072570F"/>
    <w:rsid w:val="0072573E"/>
    <w:rsid w:val="007269B1"/>
    <w:rsid w:val="00727321"/>
    <w:rsid w:val="00727751"/>
    <w:rsid w:val="007334D7"/>
    <w:rsid w:val="007337A7"/>
    <w:rsid w:val="007337A9"/>
    <w:rsid w:val="00733B47"/>
    <w:rsid w:val="00734907"/>
    <w:rsid w:val="00734EA8"/>
    <w:rsid w:val="00736C9F"/>
    <w:rsid w:val="00736DC1"/>
    <w:rsid w:val="00737946"/>
    <w:rsid w:val="00740874"/>
    <w:rsid w:val="00742163"/>
    <w:rsid w:val="00742DD8"/>
    <w:rsid w:val="00742E16"/>
    <w:rsid w:val="00742F2D"/>
    <w:rsid w:val="00743507"/>
    <w:rsid w:val="007437B2"/>
    <w:rsid w:val="00745650"/>
    <w:rsid w:val="0074609B"/>
    <w:rsid w:val="00746EE2"/>
    <w:rsid w:val="0075270A"/>
    <w:rsid w:val="00752C04"/>
    <w:rsid w:val="00752E0D"/>
    <w:rsid w:val="0075338A"/>
    <w:rsid w:val="00753BAD"/>
    <w:rsid w:val="00753E2D"/>
    <w:rsid w:val="0075415B"/>
    <w:rsid w:val="00755BC6"/>
    <w:rsid w:val="007572D3"/>
    <w:rsid w:val="00757361"/>
    <w:rsid w:val="00760E17"/>
    <w:rsid w:val="00761E0E"/>
    <w:rsid w:val="00765BA0"/>
    <w:rsid w:val="007671D4"/>
    <w:rsid w:val="0076740A"/>
    <w:rsid w:val="007720B9"/>
    <w:rsid w:val="007720BB"/>
    <w:rsid w:val="00773977"/>
    <w:rsid w:val="00773FB2"/>
    <w:rsid w:val="0077616A"/>
    <w:rsid w:val="00780563"/>
    <w:rsid w:val="00780900"/>
    <w:rsid w:val="00780B17"/>
    <w:rsid w:val="00780CD9"/>
    <w:rsid w:val="00781433"/>
    <w:rsid w:val="007817F2"/>
    <w:rsid w:val="007820D9"/>
    <w:rsid w:val="00782547"/>
    <w:rsid w:val="0078424B"/>
    <w:rsid w:val="007858F7"/>
    <w:rsid w:val="00787C40"/>
    <w:rsid w:val="007907DD"/>
    <w:rsid w:val="007918DB"/>
    <w:rsid w:val="00791FB9"/>
    <w:rsid w:val="00792F73"/>
    <w:rsid w:val="00793624"/>
    <w:rsid w:val="00794012"/>
    <w:rsid w:val="00795130"/>
    <w:rsid w:val="00795825"/>
    <w:rsid w:val="00797300"/>
    <w:rsid w:val="00797C92"/>
    <w:rsid w:val="007A071A"/>
    <w:rsid w:val="007A23A0"/>
    <w:rsid w:val="007A2FEA"/>
    <w:rsid w:val="007A3179"/>
    <w:rsid w:val="007A3C03"/>
    <w:rsid w:val="007A3F8E"/>
    <w:rsid w:val="007A429E"/>
    <w:rsid w:val="007A42D1"/>
    <w:rsid w:val="007A4C63"/>
    <w:rsid w:val="007A7653"/>
    <w:rsid w:val="007B181F"/>
    <w:rsid w:val="007B31C9"/>
    <w:rsid w:val="007B3654"/>
    <w:rsid w:val="007B3700"/>
    <w:rsid w:val="007B473C"/>
    <w:rsid w:val="007B5622"/>
    <w:rsid w:val="007B643C"/>
    <w:rsid w:val="007B68FD"/>
    <w:rsid w:val="007B6A2A"/>
    <w:rsid w:val="007C25F2"/>
    <w:rsid w:val="007C4D01"/>
    <w:rsid w:val="007C62DC"/>
    <w:rsid w:val="007D3ED3"/>
    <w:rsid w:val="007D4AB3"/>
    <w:rsid w:val="007D6107"/>
    <w:rsid w:val="007D68C9"/>
    <w:rsid w:val="007D6CEF"/>
    <w:rsid w:val="007D700A"/>
    <w:rsid w:val="007E0147"/>
    <w:rsid w:val="007E0A78"/>
    <w:rsid w:val="007E1219"/>
    <w:rsid w:val="007E1803"/>
    <w:rsid w:val="007E22CC"/>
    <w:rsid w:val="007E2400"/>
    <w:rsid w:val="007E5333"/>
    <w:rsid w:val="007E6AFA"/>
    <w:rsid w:val="007E7454"/>
    <w:rsid w:val="007E7836"/>
    <w:rsid w:val="007E7BFC"/>
    <w:rsid w:val="007E7C8D"/>
    <w:rsid w:val="007F00DA"/>
    <w:rsid w:val="007F07DE"/>
    <w:rsid w:val="007F1DCB"/>
    <w:rsid w:val="007F4B16"/>
    <w:rsid w:val="007F5024"/>
    <w:rsid w:val="007F62E0"/>
    <w:rsid w:val="007F6367"/>
    <w:rsid w:val="007F6989"/>
    <w:rsid w:val="007F6CB5"/>
    <w:rsid w:val="007F6EBC"/>
    <w:rsid w:val="008003ED"/>
    <w:rsid w:val="008008DE"/>
    <w:rsid w:val="00800EAB"/>
    <w:rsid w:val="0080295E"/>
    <w:rsid w:val="00802BD1"/>
    <w:rsid w:val="00804F2B"/>
    <w:rsid w:val="0080562C"/>
    <w:rsid w:val="00805A1B"/>
    <w:rsid w:val="008067B0"/>
    <w:rsid w:val="00807106"/>
    <w:rsid w:val="00807EAF"/>
    <w:rsid w:val="008109AB"/>
    <w:rsid w:val="0081169C"/>
    <w:rsid w:val="008138AC"/>
    <w:rsid w:val="00817969"/>
    <w:rsid w:val="00817ACB"/>
    <w:rsid w:val="00817C19"/>
    <w:rsid w:val="0082001C"/>
    <w:rsid w:val="00820227"/>
    <w:rsid w:val="0082508A"/>
    <w:rsid w:val="008259A8"/>
    <w:rsid w:val="00825E28"/>
    <w:rsid w:val="00826FE9"/>
    <w:rsid w:val="008271E9"/>
    <w:rsid w:val="008276A2"/>
    <w:rsid w:val="00827A10"/>
    <w:rsid w:val="008304E2"/>
    <w:rsid w:val="00830A1A"/>
    <w:rsid w:val="00831EC3"/>
    <w:rsid w:val="00834D46"/>
    <w:rsid w:val="008361B5"/>
    <w:rsid w:val="0083677F"/>
    <w:rsid w:val="00840D83"/>
    <w:rsid w:val="0084163E"/>
    <w:rsid w:val="008417F3"/>
    <w:rsid w:val="0084355E"/>
    <w:rsid w:val="00844279"/>
    <w:rsid w:val="00845B1D"/>
    <w:rsid w:val="00845DC1"/>
    <w:rsid w:val="00846269"/>
    <w:rsid w:val="008465C2"/>
    <w:rsid w:val="0084711D"/>
    <w:rsid w:val="00851234"/>
    <w:rsid w:val="00852359"/>
    <w:rsid w:val="0085355F"/>
    <w:rsid w:val="008541F0"/>
    <w:rsid w:val="0085472F"/>
    <w:rsid w:val="00854B1F"/>
    <w:rsid w:val="00854B8A"/>
    <w:rsid w:val="00854FAE"/>
    <w:rsid w:val="00856128"/>
    <w:rsid w:val="00857572"/>
    <w:rsid w:val="00857A51"/>
    <w:rsid w:val="00857B41"/>
    <w:rsid w:val="008608A9"/>
    <w:rsid w:val="00863E7E"/>
    <w:rsid w:val="00864048"/>
    <w:rsid w:val="00867968"/>
    <w:rsid w:val="00867F29"/>
    <w:rsid w:val="00871615"/>
    <w:rsid w:val="00871D1A"/>
    <w:rsid w:val="00872460"/>
    <w:rsid w:val="0087293D"/>
    <w:rsid w:val="00875DA4"/>
    <w:rsid w:val="008761AC"/>
    <w:rsid w:val="00876542"/>
    <w:rsid w:val="00876E20"/>
    <w:rsid w:val="008777F9"/>
    <w:rsid w:val="00877BEC"/>
    <w:rsid w:val="00877E0A"/>
    <w:rsid w:val="008824C1"/>
    <w:rsid w:val="008839F3"/>
    <w:rsid w:val="0088444E"/>
    <w:rsid w:val="00886ABC"/>
    <w:rsid w:val="00887510"/>
    <w:rsid w:val="008875CF"/>
    <w:rsid w:val="00893F08"/>
    <w:rsid w:val="00896AF2"/>
    <w:rsid w:val="0089773B"/>
    <w:rsid w:val="008A0CEA"/>
    <w:rsid w:val="008A1C5F"/>
    <w:rsid w:val="008A1D53"/>
    <w:rsid w:val="008A48C9"/>
    <w:rsid w:val="008A4C08"/>
    <w:rsid w:val="008A5CAA"/>
    <w:rsid w:val="008A650F"/>
    <w:rsid w:val="008A6AED"/>
    <w:rsid w:val="008A73BC"/>
    <w:rsid w:val="008A78C3"/>
    <w:rsid w:val="008B037A"/>
    <w:rsid w:val="008B050C"/>
    <w:rsid w:val="008B0C22"/>
    <w:rsid w:val="008B13E7"/>
    <w:rsid w:val="008B23CE"/>
    <w:rsid w:val="008B2F21"/>
    <w:rsid w:val="008B5319"/>
    <w:rsid w:val="008B53A7"/>
    <w:rsid w:val="008B5A6F"/>
    <w:rsid w:val="008B5D03"/>
    <w:rsid w:val="008B5FB8"/>
    <w:rsid w:val="008B65F1"/>
    <w:rsid w:val="008B6B75"/>
    <w:rsid w:val="008B778D"/>
    <w:rsid w:val="008C00A1"/>
    <w:rsid w:val="008C028B"/>
    <w:rsid w:val="008C254F"/>
    <w:rsid w:val="008C2970"/>
    <w:rsid w:val="008C2E38"/>
    <w:rsid w:val="008C3239"/>
    <w:rsid w:val="008C46BC"/>
    <w:rsid w:val="008C4926"/>
    <w:rsid w:val="008C5EB8"/>
    <w:rsid w:val="008C6E59"/>
    <w:rsid w:val="008C74F2"/>
    <w:rsid w:val="008D140A"/>
    <w:rsid w:val="008D1771"/>
    <w:rsid w:val="008D320B"/>
    <w:rsid w:val="008D6022"/>
    <w:rsid w:val="008D6300"/>
    <w:rsid w:val="008D7E61"/>
    <w:rsid w:val="008E016A"/>
    <w:rsid w:val="008E034B"/>
    <w:rsid w:val="008E2325"/>
    <w:rsid w:val="008E29C1"/>
    <w:rsid w:val="008E34D8"/>
    <w:rsid w:val="008E4DE7"/>
    <w:rsid w:val="008E4ED3"/>
    <w:rsid w:val="008E5B25"/>
    <w:rsid w:val="008E78A9"/>
    <w:rsid w:val="008F32D3"/>
    <w:rsid w:val="008F60B2"/>
    <w:rsid w:val="008F6FF7"/>
    <w:rsid w:val="008F7A92"/>
    <w:rsid w:val="008F7F61"/>
    <w:rsid w:val="008F7F8D"/>
    <w:rsid w:val="00900737"/>
    <w:rsid w:val="00900ECA"/>
    <w:rsid w:val="00901792"/>
    <w:rsid w:val="00901956"/>
    <w:rsid w:val="00902F2C"/>
    <w:rsid w:val="0090477E"/>
    <w:rsid w:val="009048AE"/>
    <w:rsid w:val="00904E98"/>
    <w:rsid w:val="00905546"/>
    <w:rsid w:val="00905E72"/>
    <w:rsid w:val="00905EEC"/>
    <w:rsid w:val="00906272"/>
    <w:rsid w:val="009077F0"/>
    <w:rsid w:val="0091084D"/>
    <w:rsid w:val="00911360"/>
    <w:rsid w:val="0091141B"/>
    <w:rsid w:val="00911AA1"/>
    <w:rsid w:val="00911BB0"/>
    <w:rsid w:val="00912006"/>
    <w:rsid w:val="00912570"/>
    <w:rsid w:val="0091328B"/>
    <w:rsid w:val="009137A6"/>
    <w:rsid w:val="00913D9C"/>
    <w:rsid w:val="0092046D"/>
    <w:rsid w:val="00920553"/>
    <w:rsid w:val="0092096C"/>
    <w:rsid w:val="00921023"/>
    <w:rsid w:val="00921B27"/>
    <w:rsid w:val="00922345"/>
    <w:rsid w:val="00922608"/>
    <w:rsid w:val="0092331A"/>
    <w:rsid w:val="009235E9"/>
    <w:rsid w:val="009242A9"/>
    <w:rsid w:val="009247AC"/>
    <w:rsid w:val="009249BD"/>
    <w:rsid w:val="009250B1"/>
    <w:rsid w:val="0092527E"/>
    <w:rsid w:val="0092568E"/>
    <w:rsid w:val="0092610D"/>
    <w:rsid w:val="00930BD8"/>
    <w:rsid w:val="00933BD3"/>
    <w:rsid w:val="0093436F"/>
    <w:rsid w:val="0093446B"/>
    <w:rsid w:val="0093678C"/>
    <w:rsid w:val="00936A04"/>
    <w:rsid w:val="00937748"/>
    <w:rsid w:val="00937EF1"/>
    <w:rsid w:val="00937FB6"/>
    <w:rsid w:val="00940087"/>
    <w:rsid w:val="00940B57"/>
    <w:rsid w:val="00941046"/>
    <w:rsid w:val="00941A0E"/>
    <w:rsid w:val="0094316F"/>
    <w:rsid w:val="00943965"/>
    <w:rsid w:val="0094398D"/>
    <w:rsid w:val="00947B72"/>
    <w:rsid w:val="0095009F"/>
    <w:rsid w:val="0095049F"/>
    <w:rsid w:val="00950FFF"/>
    <w:rsid w:val="00955A65"/>
    <w:rsid w:val="00957928"/>
    <w:rsid w:val="00957A94"/>
    <w:rsid w:val="00960E00"/>
    <w:rsid w:val="00961E82"/>
    <w:rsid w:val="009630CF"/>
    <w:rsid w:val="009641DE"/>
    <w:rsid w:val="00964554"/>
    <w:rsid w:val="009655FC"/>
    <w:rsid w:val="00966FFE"/>
    <w:rsid w:val="0097262C"/>
    <w:rsid w:val="00972779"/>
    <w:rsid w:val="00972B36"/>
    <w:rsid w:val="00973798"/>
    <w:rsid w:val="00974128"/>
    <w:rsid w:val="009750DD"/>
    <w:rsid w:val="0097744C"/>
    <w:rsid w:val="00981D4E"/>
    <w:rsid w:val="0098314F"/>
    <w:rsid w:val="00983C73"/>
    <w:rsid w:val="00984A74"/>
    <w:rsid w:val="00985789"/>
    <w:rsid w:val="00985923"/>
    <w:rsid w:val="00985E4A"/>
    <w:rsid w:val="009862E4"/>
    <w:rsid w:val="00986482"/>
    <w:rsid w:val="00986C2B"/>
    <w:rsid w:val="00987680"/>
    <w:rsid w:val="0099562F"/>
    <w:rsid w:val="009A0AD7"/>
    <w:rsid w:val="009A2E6D"/>
    <w:rsid w:val="009A4677"/>
    <w:rsid w:val="009A4704"/>
    <w:rsid w:val="009A5707"/>
    <w:rsid w:val="009A571B"/>
    <w:rsid w:val="009A646D"/>
    <w:rsid w:val="009A7604"/>
    <w:rsid w:val="009B0722"/>
    <w:rsid w:val="009B078B"/>
    <w:rsid w:val="009B2282"/>
    <w:rsid w:val="009B2FAE"/>
    <w:rsid w:val="009B6CC5"/>
    <w:rsid w:val="009C02D3"/>
    <w:rsid w:val="009C22A5"/>
    <w:rsid w:val="009C396D"/>
    <w:rsid w:val="009C4195"/>
    <w:rsid w:val="009C50DE"/>
    <w:rsid w:val="009C6EB7"/>
    <w:rsid w:val="009D19BE"/>
    <w:rsid w:val="009D256C"/>
    <w:rsid w:val="009D2C89"/>
    <w:rsid w:val="009D3042"/>
    <w:rsid w:val="009D3140"/>
    <w:rsid w:val="009D3389"/>
    <w:rsid w:val="009D39F2"/>
    <w:rsid w:val="009D5669"/>
    <w:rsid w:val="009D5FAF"/>
    <w:rsid w:val="009D6676"/>
    <w:rsid w:val="009D7327"/>
    <w:rsid w:val="009E1C91"/>
    <w:rsid w:val="009E2B45"/>
    <w:rsid w:val="009E3049"/>
    <w:rsid w:val="009E4314"/>
    <w:rsid w:val="009E76F6"/>
    <w:rsid w:val="009F2544"/>
    <w:rsid w:val="009F2CBA"/>
    <w:rsid w:val="009F3BD9"/>
    <w:rsid w:val="009F40B5"/>
    <w:rsid w:val="009F5245"/>
    <w:rsid w:val="009F539E"/>
    <w:rsid w:val="009F77ED"/>
    <w:rsid w:val="009F797B"/>
    <w:rsid w:val="00A003A7"/>
    <w:rsid w:val="00A00948"/>
    <w:rsid w:val="00A01475"/>
    <w:rsid w:val="00A02132"/>
    <w:rsid w:val="00A023D9"/>
    <w:rsid w:val="00A023F8"/>
    <w:rsid w:val="00A02EC6"/>
    <w:rsid w:val="00A034BC"/>
    <w:rsid w:val="00A03A39"/>
    <w:rsid w:val="00A0610E"/>
    <w:rsid w:val="00A06B2F"/>
    <w:rsid w:val="00A071FE"/>
    <w:rsid w:val="00A0730F"/>
    <w:rsid w:val="00A07639"/>
    <w:rsid w:val="00A07BCC"/>
    <w:rsid w:val="00A07E96"/>
    <w:rsid w:val="00A10049"/>
    <w:rsid w:val="00A1276B"/>
    <w:rsid w:val="00A13DB9"/>
    <w:rsid w:val="00A14F69"/>
    <w:rsid w:val="00A150D3"/>
    <w:rsid w:val="00A15EB0"/>
    <w:rsid w:val="00A163CA"/>
    <w:rsid w:val="00A171E3"/>
    <w:rsid w:val="00A17271"/>
    <w:rsid w:val="00A173D1"/>
    <w:rsid w:val="00A17B9B"/>
    <w:rsid w:val="00A22025"/>
    <w:rsid w:val="00A2324B"/>
    <w:rsid w:val="00A236BC"/>
    <w:rsid w:val="00A24032"/>
    <w:rsid w:val="00A244FD"/>
    <w:rsid w:val="00A2581F"/>
    <w:rsid w:val="00A25D37"/>
    <w:rsid w:val="00A260EC"/>
    <w:rsid w:val="00A26319"/>
    <w:rsid w:val="00A27EC0"/>
    <w:rsid w:val="00A3099C"/>
    <w:rsid w:val="00A31840"/>
    <w:rsid w:val="00A319E1"/>
    <w:rsid w:val="00A325B9"/>
    <w:rsid w:val="00A32A0C"/>
    <w:rsid w:val="00A33DFC"/>
    <w:rsid w:val="00A33EEB"/>
    <w:rsid w:val="00A34257"/>
    <w:rsid w:val="00A34378"/>
    <w:rsid w:val="00A345C3"/>
    <w:rsid w:val="00A37313"/>
    <w:rsid w:val="00A377DF"/>
    <w:rsid w:val="00A37D28"/>
    <w:rsid w:val="00A41DEE"/>
    <w:rsid w:val="00A42058"/>
    <w:rsid w:val="00A432B7"/>
    <w:rsid w:val="00A43BDF"/>
    <w:rsid w:val="00A4538B"/>
    <w:rsid w:val="00A45922"/>
    <w:rsid w:val="00A46BC2"/>
    <w:rsid w:val="00A47A9F"/>
    <w:rsid w:val="00A5110B"/>
    <w:rsid w:val="00A538CC"/>
    <w:rsid w:val="00A54154"/>
    <w:rsid w:val="00A56FD4"/>
    <w:rsid w:val="00A56FF6"/>
    <w:rsid w:val="00A57841"/>
    <w:rsid w:val="00A57850"/>
    <w:rsid w:val="00A610A8"/>
    <w:rsid w:val="00A62C52"/>
    <w:rsid w:val="00A62D27"/>
    <w:rsid w:val="00A634C6"/>
    <w:rsid w:val="00A63B59"/>
    <w:rsid w:val="00A6537A"/>
    <w:rsid w:val="00A65547"/>
    <w:rsid w:val="00A67665"/>
    <w:rsid w:val="00A70667"/>
    <w:rsid w:val="00A7273F"/>
    <w:rsid w:val="00A72B43"/>
    <w:rsid w:val="00A73CE0"/>
    <w:rsid w:val="00A746B6"/>
    <w:rsid w:val="00A76154"/>
    <w:rsid w:val="00A764B0"/>
    <w:rsid w:val="00A76A46"/>
    <w:rsid w:val="00A77845"/>
    <w:rsid w:val="00A80681"/>
    <w:rsid w:val="00A80776"/>
    <w:rsid w:val="00A80AEA"/>
    <w:rsid w:val="00A83FDF"/>
    <w:rsid w:val="00A856AE"/>
    <w:rsid w:val="00A85B39"/>
    <w:rsid w:val="00A85E82"/>
    <w:rsid w:val="00A90A72"/>
    <w:rsid w:val="00A90D17"/>
    <w:rsid w:val="00A910DB"/>
    <w:rsid w:val="00A91BEC"/>
    <w:rsid w:val="00A91D55"/>
    <w:rsid w:val="00A925AC"/>
    <w:rsid w:val="00A952D4"/>
    <w:rsid w:val="00A961DF"/>
    <w:rsid w:val="00A966B2"/>
    <w:rsid w:val="00A9729A"/>
    <w:rsid w:val="00A9795C"/>
    <w:rsid w:val="00AA002A"/>
    <w:rsid w:val="00AA00F6"/>
    <w:rsid w:val="00AA0299"/>
    <w:rsid w:val="00AA26FC"/>
    <w:rsid w:val="00AA2A03"/>
    <w:rsid w:val="00AA42B2"/>
    <w:rsid w:val="00AA652A"/>
    <w:rsid w:val="00AA6F6A"/>
    <w:rsid w:val="00AA743F"/>
    <w:rsid w:val="00AA74A9"/>
    <w:rsid w:val="00AA79E2"/>
    <w:rsid w:val="00AA7FEB"/>
    <w:rsid w:val="00AB006B"/>
    <w:rsid w:val="00AB0C45"/>
    <w:rsid w:val="00AB434D"/>
    <w:rsid w:val="00AB58B3"/>
    <w:rsid w:val="00AB5BF5"/>
    <w:rsid w:val="00AB79D7"/>
    <w:rsid w:val="00AB7CDF"/>
    <w:rsid w:val="00AB7E9B"/>
    <w:rsid w:val="00AC20E7"/>
    <w:rsid w:val="00AC2D6A"/>
    <w:rsid w:val="00AC2DD1"/>
    <w:rsid w:val="00AC3E69"/>
    <w:rsid w:val="00AC3FF8"/>
    <w:rsid w:val="00AC4D87"/>
    <w:rsid w:val="00AC65EA"/>
    <w:rsid w:val="00AC7F6E"/>
    <w:rsid w:val="00AD08B5"/>
    <w:rsid w:val="00AD0F79"/>
    <w:rsid w:val="00AD1995"/>
    <w:rsid w:val="00AD25D2"/>
    <w:rsid w:val="00AD6E32"/>
    <w:rsid w:val="00AE0572"/>
    <w:rsid w:val="00AE1BFD"/>
    <w:rsid w:val="00AE29AE"/>
    <w:rsid w:val="00AE321F"/>
    <w:rsid w:val="00AE3A6D"/>
    <w:rsid w:val="00AE43F3"/>
    <w:rsid w:val="00AE5165"/>
    <w:rsid w:val="00AE79E6"/>
    <w:rsid w:val="00AF0443"/>
    <w:rsid w:val="00AF1EF2"/>
    <w:rsid w:val="00AF2BE5"/>
    <w:rsid w:val="00AF4B55"/>
    <w:rsid w:val="00AF5DD9"/>
    <w:rsid w:val="00B0030D"/>
    <w:rsid w:val="00B00B54"/>
    <w:rsid w:val="00B02619"/>
    <w:rsid w:val="00B0509E"/>
    <w:rsid w:val="00B06938"/>
    <w:rsid w:val="00B11BF1"/>
    <w:rsid w:val="00B12BED"/>
    <w:rsid w:val="00B136B6"/>
    <w:rsid w:val="00B136E2"/>
    <w:rsid w:val="00B14C40"/>
    <w:rsid w:val="00B14E23"/>
    <w:rsid w:val="00B15E93"/>
    <w:rsid w:val="00B16310"/>
    <w:rsid w:val="00B20779"/>
    <w:rsid w:val="00B21258"/>
    <w:rsid w:val="00B21271"/>
    <w:rsid w:val="00B241F8"/>
    <w:rsid w:val="00B2444B"/>
    <w:rsid w:val="00B2548B"/>
    <w:rsid w:val="00B26088"/>
    <w:rsid w:val="00B267A8"/>
    <w:rsid w:val="00B271A5"/>
    <w:rsid w:val="00B27629"/>
    <w:rsid w:val="00B3060E"/>
    <w:rsid w:val="00B30CF6"/>
    <w:rsid w:val="00B31204"/>
    <w:rsid w:val="00B32411"/>
    <w:rsid w:val="00B32E50"/>
    <w:rsid w:val="00B33CBB"/>
    <w:rsid w:val="00B35389"/>
    <w:rsid w:val="00B3780E"/>
    <w:rsid w:val="00B40680"/>
    <w:rsid w:val="00B41EEC"/>
    <w:rsid w:val="00B42854"/>
    <w:rsid w:val="00B42BE9"/>
    <w:rsid w:val="00B434B9"/>
    <w:rsid w:val="00B43AD4"/>
    <w:rsid w:val="00B447FB"/>
    <w:rsid w:val="00B4553A"/>
    <w:rsid w:val="00B455C4"/>
    <w:rsid w:val="00B45C66"/>
    <w:rsid w:val="00B45E72"/>
    <w:rsid w:val="00B51827"/>
    <w:rsid w:val="00B54AB3"/>
    <w:rsid w:val="00B57F72"/>
    <w:rsid w:val="00B6153E"/>
    <w:rsid w:val="00B62334"/>
    <w:rsid w:val="00B62BED"/>
    <w:rsid w:val="00B63702"/>
    <w:rsid w:val="00B65812"/>
    <w:rsid w:val="00B6643C"/>
    <w:rsid w:val="00B6784D"/>
    <w:rsid w:val="00B67D8B"/>
    <w:rsid w:val="00B712A2"/>
    <w:rsid w:val="00B71C05"/>
    <w:rsid w:val="00B74945"/>
    <w:rsid w:val="00B75635"/>
    <w:rsid w:val="00B75FA1"/>
    <w:rsid w:val="00B77218"/>
    <w:rsid w:val="00B77658"/>
    <w:rsid w:val="00B7787B"/>
    <w:rsid w:val="00B77C7D"/>
    <w:rsid w:val="00B81BD6"/>
    <w:rsid w:val="00B83F88"/>
    <w:rsid w:val="00B8439F"/>
    <w:rsid w:val="00B845D5"/>
    <w:rsid w:val="00B8498D"/>
    <w:rsid w:val="00B84EED"/>
    <w:rsid w:val="00B85E1F"/>
    <w:rsid w:val="00B86124"/>
    <w:rsid w:val="00B87E8D"/>
    <w:rsid w:val="00B9036C"/>
    <w:rsid w:val="00B905A4"/>
    <w:rsid w:val="00B9210E"/>
    <w:rsid w:val="00B95437"/>
    <w:rsid w:val="00B95CC5"/>
    <w:rsid w:val="00BA115E"/>
    <w:rsid w:val="00BA22E4"/>
    <w:rsid w:val="00BA3EE2"/>
    <w:rsid w:val="00BA4021"/>
    <w:rsid w:val="00BA4D22"/>
    <w:rsid w:val="00BA5806"/>
    <w:rsid w:val="00BA5E51"/>
    <w:rsid w:val="00BA7688"/>
    <w:rsid w:val="00BB0994"/>
    <w:rsid w:val="00BB2DF7"/>
    <w:rsid w:val="00BB3AE8"/>
    <w:rsid w:val="00BB3B62"/>
    <w:rsid w:val="00BB53C9"/>
    <w:rsid w:val="00BB5A7C"/>
    <w:rsid w:val="00BB5F43"/>
    <w:rsid w:val="00BB785B"/>
    <w:rsid w:val="00BC02F2"/>
    <w:rsid w:val="00BC348B"/>
    <w:rsid w:val="00BC357B"/>
    <w:rsid w:val="00BC359F"/>
    <w:rsid w:val="00BC3F14"/>
    <w:rsid w:val="00BC4B31"/>
    <w:rsid w:val="00BC4E2D"/>
    <w:rsid w:val="00BC5406"/>
    <w:rsid w:val="00BC7822"/>
    <w:rsid w:val="00BD074C"/>
    <w:rsid w:val="00BD08A4"/>
    <w:rsid w:val="00BD15F3"/>
    <w:rsid w:val="00BD3257"/>
    <w:rsid w:val="00BD4AC2"/>
    <w:rsid w:val="00BD58E7"/>
    <w:rsid w:val="00BD5DEC"/>
    <w:rsid w:val="00BD6008"/>
    <w:rsid w:val="00BD6E9B"/>
    <w:rsid w:val="00BD7BCA"/>
    <w:rsid w:val="00BD7FFA"/>
    <w:rsid w:val="00BE1653"/>
    <w:rsid w:val="00BE229B"/>
    <w:rsid w:val="00BE28E3"/>
    <w:rsid w:val="00BE2E94"/>
    <w:rsid w:val="00BE32C6"/>
    <w:rsid w:val="00BE367D"/>
    <w:rsid w:val="00BE4B53"/>
    <w:rsid w:val="00BE5E4C"/>
    <w:rsid w:val="00BE7D22"/>
    <w:rsid w:val="00BF0CF5"/>
    <w:rsid w:val="00BF213D"/>
    <w:rsid w:val="00BF2479"/>
    <w:rsid w:val="00BF32D8"/>
    <w:rsid w:val="00C01FDD"/>
    <w:rsid w:val="00C033B1"/>
    <w:rsid w:val="00C05528"/>
    <w:rsid w:val="00C061DD"/>
    <w:rsid w:val="00C06CA9"/>
    <w:rsid w:val="00C07592"/>
    <w:rsid w:val="00C07B07"/>
    <w:rsid w:val="00C07B08"/>
    <w:rsid w:val="00C07FA3"/>
    <w:rsid w:val="00C1342B"/>
    <w:rsid w:val="00C13C6D"/>
    <w:rsid w:val="00C14891"/>
    <w:rsid w:val="00C16EF9"/>
    <w:rsid w:val="00C1723B"/>
    <w:rsid w:val="00C209CA"/>
    <w:rsid w:val="00C21D59"/>
    <w:rsid w:val="00C21FF1"/>
    <w:rsid w:val="00C223D0"/>
    <w:rsid w:val="00C22BB1"/>
    <w:rsid w:val="00C22EA1"/>
    <w:rsid w:val="00C23846"/>
    <w:rsid w:val="00C24016"/>
    <w:rsid w:val="00C25553"/>
    <w:rsid w:val="00C27ABA"/>
    <w:rsid w:val="00C317ED"/>
    <w:rsid w:val="00C32850"/>
    <w:rsid w:val="00C32AE5"/>
    <w:rsid w:val="00C34F88"/>
    <w:rsid w:val="00C35991"/>
    <w:rsid w:val="00C35F53"/>
    <w:rsid w:val="00C366F8"/>
    <w:rsid w:val="00C416D8"/>
    <w:rsid w:val="00C42A67"/>
    <w:rsid w:val="00C43008"/>
    <w:rsid w:val="00C43322"/>
    <w:rsid w:val="00C44B7A"/>
    <w:rsid w:val="00C46AEF"/>
    <w:rsid w:val="00C46C85"/>
    <w:rsid w:val="00C52F64"/>
    <w:rsid w:val="00C52FF3"/>
    <w:rsid w:val="00C546B5"/>
    <w:rsid w:val="00C56456"/>
    <w:rsid w:val="00C609B7"/>
    <w:rsid w:val="00C62CDF"/>
    <w:rsid w:val="00C6378C"/>
    <w:rsid w:val="00C63B25"/>
    <w:rsid w:val="00C6445A"/>
    <w:rsid w:val="00C6487F"/>
    <w:rsid w:val="00C668C9"/>
    <w:rsid w:val="00C70A57"/>
    <w:rsid w:val="00C715FF"/>
    <w:rsid w:val="00C718D6"/>
    <w:rsid w:val="00C71958"/>
    <w:rsid w:val="00C7213F"/>
    <w:rsid w:val="00C72CBB"/>
    <w:rsid w:val="00C73DF7"/>
    <w:rsid w:val="00C74424"/>
    <w:rsid w:val="00C75D87"/>
    <w:rsid w:val="00C832E3"/>
    <w:rsid w:val="00C838C5"/>
    <w:rsid w:val="00C83B41"/>
    <w:rsid w:val="00C87F9C"/>
    <w:rsid w:val="00C91C2A"/>
    <w:rsid w:val="00C9208D"/>
    <w:rsid w:val="00C92611"/>
    <w:rsid w:val="00C937B4"/>
    <w:rsid w:val="00C9394F"/>
    <w:rsid w:val="00C93EB5"/>
    <w:rsid w:val="00C94213"/>
    <w:rsid w:val="00C943DC"/>
    <w:rsid w:val="00C94BAB"/>
    <w:rsid w:val="00C95196"/>
    <w:rsid w:val="00C95741"/>
    <w:rsid w:val="00C95A3E"/>
    <w:rsid w:val="00C95D9D"/>
    <w:rsid w:val="00C9731C"/>
    <w:rsid w:val="00C97A7A"/>
    <w:rsid w:val="00CA46D7"/>
    <w:rsid w:val="00CA53B7"/>
    <w:rsid w:val="00CA6235"/>
    <w:rsid w:val="00CA65E8"/>
    <w:rsid w:val="00CA7DDB"/>
    <w:rsid w:val="00CB043A"/>
    <w:rsid w:val="00CB0A0D"/>
    <w:rsid w:val="00CB1078"/>
    <w:rsid w:val="00CB149C"/>
    <w:rsid w:val="00CB2FBC"/>
    <w:rsid w:val="00CB48A6"/>
    <w:rsid w:val="00CB66F4"/>
    <w:rsid w:val="00CB795A"/>
    <w:rsid w:val="00CB7C31"/>
    <w:rsid w:val="00CB7D8C"/>
    <w:rsid w:val="00CC102F"/>
    <w:rsid w:val="00CC1EE5"/>
    <w:rsid w:val="00CC1FB1"/>
    <w:rsid w:val="00CC2A43"/>
    <w:rsid w:val="00CC32E3"/>
    <w:rsid w:val="00CC46A4"/>
    <w:rsid w:val="00CC46D2"/>
    <w:rsid w:val="00CC5422"/>
    <w:rsid w:val="00CC76C7"/>
    <w:rsid w:val="00CC7ECD"/>
    <w:rsid w:val="00CD0846"/>
    <w:rsid w:val="00CD1448"/>
    <w:rsid w:val="00CD2E12"/>
    <w:rsid w:val="00CD2FB9"/>
    <w:rsid w:val="00CD453A"/>
    <w:rsid w:val="00CD4D67"/>
    <w:rsid w:val="00CD56A7"/>
    <w:rsid w:val="00CD6C2D"/>
    <w:rsid w:val="00CD6C54"/>
    <w:rsid w:val="00CD71D0"/>
    <w:rsid w:val="00CE03AD"/>
    <w:rsid w:val="00CE06AE"/>
    <w:rsid w:val="00CE1891"/>
    <w:rsid w:val="00CE3B22"/>
    <w:rsid w:val="00CE4A26"/>
    <w:rsid w:val="00CE6B92"/>
    <w:rsid w:val="00CE7701"/>
    <w:rsid w:val="00CE78B3"/>
    <w:rsid w:val="00CF00ED"/>
    <w:rsid w:val="00CF0E3A"/>
    <w:rsid w:val="00CF28CA"/>
    <w:rsid w:val="00CF3143"/>
    <w:rsid w:val="00CF384A"/>
    <w:rsid w:val="00CF3AD5"/>
    <w:rsid w:val="00CF4A50"/>
    <w:rsid w:val="00CF5362"/>
    <w:rsid w:val="00CF5438"/>
    <w:rsid w:val="00CF77A2"/>
    <w:rsid w:val="00D0165C"/>
    <w:rsid w:val="00D02638"/>
    <w:rsid w:val="00D02715"/>
    <w:rsid w:val="00D03504"/>
    <w:rsid w:val="00D04412"/>
    <w:rsid w:val="00D04F6E"/>
    <w:rsid w:val="00D05174"/>
    <w:rsid w:val="00D05492"/>
    <w:rsid w:val="00D05574"/>
    <w:rsid w:val="00D06421"/>
    <w:rsid w:val="00D100C6"/>
    <w:rsid w:val="00D1060D"/>
    <w:rsid w:val="00D109CF"/>
    <w:rsid w:val="00D1117A"/>
    <w:rsid w:val="00D14494"/>
    <w:rsid w:val="00D14A51"/>
    <w:rsid w:val="00D155BA"/>
    <w:rsid w:val="00D201CF"/>
    <w:rsid w:val="00D20BF4"/>
    <w:rsid w:val="00D20C52"/>
    <w:rsid w:val="00D20E33"/>
    <w:rsid w:val="00D224CF"/>
    <w:rsid w:val="00D22CEC"/>
    <w:rsid w:val="00D23F17"/>
    <w:rsid w:val="00D24943"/>
    <w:rsid w:val="00D25326"/>
    <w:rsid w:val="00D2533F"/>
    <w:rsid w:val="00D264E7"/>
    <w:rsid w:val="00D26895"/>
    <w:rsid w:val="00D27253"/>
    <w:rsid w:val="00D27448"/>
    <w:rsid w:val="00D27972"/>
    <w:rsid w:val="00D31096"/>
    <w:rsid w:val="00D31B39"/>
    <w:rsid w:val="00D326FE"/>
    <w:rsid w:val="00D3283F"/>
    <w:rsid w:val="00D330FA"/>
    <w:rsid w:val="00D37989"/>
    <w:rsid w:val="00D40799"/>
    <w:rsid w:val="00D40F66"/>
    <w:rsid w:val="00D41CA0"/>
    <w:rsid w:val="00D440C2"/>
    <w:rsid w:val="00D44748"/>
    <w:rsid w:val="00D44BAA"/>
    <w:rsid w:val="00D45AE9"/>
    <w:rsid w:val="00D45CF4"/>
    <w:rsid w:val="00D461C4"/>
    <w:rsid w:val="00D50D2D"/>
    <w:rsid w:val="00D51022"/>
    <w:rsid w:val="00D521E7"/>
    <w:rsid w:val="00D52507"/>
    <w:rsid w:val="00D5294D"/>
    <w:rsid w:val="00D52AB3"/>
    <w:rsid w:val="00D52EEE"/>
    <w:rsid w:val="00D536EE"/>
    <w:rsid w:val="00D54550"/>
    <w:rsid w:val="00D54821"/>
    <w:rsid w:val="00D54E3B"/>
    <w:rsid w:val="00D55D10"/>
    <w:rsid w:val="00D55D52"/>
    <w:rsid w:val="00D56CBF"/>
    <w:rsid w:val="00D605AB"/>
    <w:rsid w:val="00D60E55"/>
    <w:rsid w:val="00D61117"/>
    <w:rsid w:val="00D61971"/>
    <w:rsid w:val="00D620F4"/>
    <w:rsid w:val="00D62263"/>
    <w:rsid w:val="00D66112"/>
    <w:rsid w:val="00D6683C"/>
    <w:rsid w:val="00D670C4"/>
    <w:rsid w:val="00D7152E"/>
    <w:rsid w:val="00D722E7"/>
    <w:rsid w:val="00D7263A"/>
    <w:rsid w:val="00D731B5"/>
    <w:rsid w:val="00D73E89"/>
    <w:rsid w:val="00D742D7"/>
    <w:rsid w:val="00D7614C"/>
    <w:rsid w:val="00D77A6A"/>
    <w:rsid w:val="00D80608"/>
    <w:rsid w:val="00D80CCC"/>
    <w:rsid w:val="00D835EF"/>
    <w:rsid w:val="00D84F00"/>
    <w:rsid w:val="00D8672A"/>
    <w:rsid w:val="00D8696C"/>
    <w:rsid w:val="00D8747A"/>
    <w:rsid w:val="00D875A4"/>
    <w:rsid w:val="00D876EE"/>
    <w:rsid w:val="00D87CEA"/>
    <w:rsid w:val="00D90C5E"/>
    <w:rsid w:val="00D92787"/>
    <w:rsid w:val="00D944CC"/>
    <w:rsid w:val="00D9599A"/>
    <w:rsid w:val="00D95D26"/>
    <w:rsid w:val="00D97A69"/>
    <w:rsid w:val="00DA04BF"/>
    <w:rsid w:val="00DA0BE9"/>
    <w:rsid w:val="00DA1079"/>
    <w:rsid w:val="00DA14B9"/>
    <w:rsid w:val="00DA1681"/>
    <w:rsid w:val="00DA1AE0"/>
    <w:rsid w:val="00DA3C07"/>
    <w:rsid w:val="00DA472A"/>
    <w:rsid w:val="00DA7DCE"/>
    <w:rsid w:val="00DB01C2"/>
    <w:rsid w:val="00DB22E2"/>
    <w:rsid w:val="00DB5423"/>
    <w:rsid w:val="00DC0D58"/>
    <w:rsid w:val="00DC1FF5"/>
    <w:rsid w:val="00DC2002"/>
    <w:rsid w:val="00DC25A0"/>
    <w:rsid w:val="00DC3FDC"/>
    <w:rsid w:val="00DC4494"/>
    <w:rsid w:val="00DC6727"/>
    <w:rsid w:val="00DC72F2"/>
    <w:rsid w:val="00DC7B1D"/>
    <w:rsid w:val="00DC7CF3"/>
    <w:rsid w:val="00DD03EB"/>
    <w:rsid w:val="00DD143D"/>
    <w:rsid w:val="00DD1828"/>
    <w:rsid w:val="00DD1EBB"/>
    <w:rsid w:val="00DD2077"/>
    <w:rsid w:val="00DD2B53"/>
    <w:rsid w:val="00DD36C8"/>
    <w:rsid w:val="00DD39E8"/>
    <w:rsid w:val="00DD4D76"/>
    <w:rsid w:val="00DD4DFC"/>
    <w:rsid w:val="00DD5726"/>
    <w:rsid w:val="00DD68A3"/>
    <w:rsid w:val="00DE15FF"/>
    <w:rsid w:val="00DE5738"/>
    <w:rsid w:val="00DE5B90"/>
    <w:rsid w:val="00DE5C7D"/>
    <w:rsid w:val="00DE5DE0"/>
    <w:rsid w:val="00DE731E"/>
    <w:rsid w:val="00DE7C18"/>
    <w:rsid w:val="00DF0A53"/>
    <w:rsid w:val="00DF0BE4"/>
    <w:rsid w:val="00DF1CCC"/>
    <w:rsid w:val="00DF1D53"/>
    <w:rsid w:val="00DF3036"/>
    <w:rsid w:val="00DF352A"/>
    <w:rsid w:val="00DF3707"/>
    <w:rsid w:val="00DF4A98"/>
    <w:rsid w:val="00DF4CCC"/>
    <w:rsid w:val="00DF550D"/>
    <w:rsid w:val="00DF7614"/>
    <w:rsid w:val="00DF78F5"/>
    <w:rsid w:val="00E03017"/>
    <w:rsid w:val="00E04978"/>
    <w:rsid w:val="00E04B6C"/>
    <w:rsid w:val="00E068F5"/>
    <w:rsid w:val="00E1000A"/>
    <w:rsid w:val="00E1022C"/>
    <w:rsid w:val="00E109CD"/>
    <w:rsid w:val="00E1186E"/>
    <w:rsid w:val="00E131FC"/>
    <w:rsid w:val="00E134F2"/>
    <w:rsid w:val="00E13F75"/>
    <w:rsid w:val="00E13FC0"/>
    <w:rsid w:val="00E1479B"/>
    <w:rsid w:val="00E14FDF"/>
    <w:rsid w:val="00E150EB"/>
    <w:rsid w:val="00E15898"/>
    <w:rsid w:val="00E15B08"/>
    <w:rsid w:val="00E166C8"/>
    <w:rsid w:val="00E16E4A"/>
    <w:rsid w:val="00E17801"/>
    <w:rsid w:val="00E21B09"/>
    <w:rsid w:val="00E22E60"/>
    <w:rsid w:val="00E231CA"/>
    <w:rsid w:val="00E24F9F"/>
    <w:rsid w:val="00E25654"/>
    <w:rsid w:val="00E26F06"/>
    <w:rsid w:val="00E307F1"/>
    <w:rsid w:val="00E30B07"/>
    <w:rsid w:val="00E31939"/>
    <w:rsid w:val="00E31C3C"/>
    <w:rsid w:val="00E31FC5"/>
    <w:rsid w:val="00E328E9"/>
    <w:rsid w:val="00E334F3"/>
    <w:rsid w:val="00E356A2"/>
    <w:rsid w:val="00E356F5"/>
    <w:rsid w:val="00E35AA3"/>
    <w:rsid w:val="00E3633B"/>
    <w:rsid w:val="00E40885"/>
    <w:rsid w:val="00E41D06"/>
    <w:rsid w:val="00E43F2C"/>
    <w:rsid w:val="00E4455B"/>
    <w:rsid w:val="00E46263"/>
    <w:rsid w:val="00E46B8E"/>
    <w:rsid w:val="00E47125"/>
    <w:rsid w:val="00E4760F"/>
    <w:rsid w:val="00E50395"/>
    <w:rsid w:val="00E510F8"/>
    <w:rsid w:val="00E51286"/>
    <w:rsid w:val="00E5278A"/>
    <w:rsid w:val="00E52A4C"/>
    <w:rsid w:val="00E53066"/>
    <w:rsid w:val="00E5357E"/>
    <w:rsid w:val="00E53856"/>
    <w:rsid w:val="00E5514F"/>
    <w:rsid w:val="00E556B0"/>
    <w:rsid w:val="00E57037"/>
    <w:rsid w:val="00E570A8"/>
    <w:rsid w:val="00E57DCF"/>
    <w:rsid w:val="00E601D4"/>
    <w:rsid w:val="00E652D9"/>
    <w:rsid w:val="00E66785"/>
    <w:rsid w:val="00E66E13"/>
    <w:rsid w:val="00E675F2"/>
    <w:rsid w:val="00E67C8F"/>
    <w:rsid w:val="00E70936"/>
    <w:rsid w:val="00E70DE0"/>
    <w:rsid w:val="00E71C2C"/>
    <w:rsid w:val="00E72207"/>
    <w:rsid w:val="00E7330D"/>
    <w:rsid w:val="00E74096"/>
    <w:rsid w:val="00E746C9"/>
    <w:rsid w:val="00E7474A"/>
    <w:rsid w:val="00E75621"/>
    <w:rsid w:val="00E77A8A"/>
    <w:rsid w:val="00E80C30"/>
    <w:rsid w:val="00E81DC5"/>
    <w:rsid w:val="00E8230D"/>
    <w:rsid w:val="00E82630"/>
    <w:rsid w:val="00E83482"/>
    <w:rsid w:val="00E83E78"/>
    <w:rsid w:val="00E84031"/>
    <w:rsid w:val="00E844DD"/>
    <w:rsid w:val="00E86889"/>
    <w:rsid w:val="00E870B3"/>
    <w:rsid w:val="00E905F5"/>
    <w:rsid w:val="00E90862"/>
    <w:rsid w:val="00E90886"/>
    <w:rsid w:val="00E9145C"/>
    <w:rsid w:val="00E91988"/>
    <w:rsid w:val="00E92B35"/>
    <w:rsid w:val="00E92E4D"/>
    <w:rsid w:val="00E92E82"/>
    <w:rsid w:val="00E92ECA"/>
    <w:rsid w:val="00E93804"/>
    <w:rsid w:val="00E93C34"/>
    <w:rsid w:val="00E95074"/>
    <w:rsid w:val="00E96C84"/>
    <w:rsid w:val="00EA09AE"/>
    <w:rsid w:val="00EA0BA2"/>
    <w:rsid w:val="00EA1F2F"/>
    <w:rsid w:val="00EA37DB"/>
    <w:rsid w:val="00EA5358"/>
    <w:rsid w:val="00EA6779"/>
    <w:rsid w:val="00EA6F02"/>
    <w:rsid w:val="00EA74EB"/>
    <w:rsid w:val="00EB023C"/>
    <w:rsid w:val="00EB1654"/>
    <w:rsid w:val="00EB1EB9"/>
    <w:rsid w:val="00EB1F51"/>
    <w:rsid w:val="00EB26C1"/>
    <w:rsid w:val="00EB4247"/>
    <w:rsid w:val="00EB51BE"/>
    <w:rsid w:val="00EB588B"/>
    <w:rsid w:val="00EB68E4"/>
    <w:rsid w:val="00EB6E0D"/>
    <w:rsid w:val="00EB79F9"/>
    <w:rsid w:val="00EB7A4B"/>
    <w:rsid w:val="00EB7BBF"/>
    <w:rsid w:val="00EB7C60"/>
    <w:rsid w:val="00EB7E06"/>
    <w:rsid w:val="00EC2009"/>
    <w:rsid w:val="00EC3F72"/>
    <w:rsid w:val="00EC5228"/>
    <w:rsid w:val="00EC65AB"/>
    <w:rsid w:val="00EC6C50"/>
    <w:rsid w:val="00EC6FDC"/>
    <w:rsid w:val="00EC7429"/>
    <w:rsid w:val="00ED0B14"/>
    <w:rsid w:val="00ED10ED"/>
    <w:rsid w:val="00ED2BF4"/>
    <w:rsid w:val="00ED4008"/>
    <w:rsid w:val="00ED4C02"/>
    <w:rsid w:val="00ED77A2"/>
    <w:rsid w:val="00ED79E0"/>
    <w:rsid w:val="00ED7C31"/>
    <w:rsid w:val="00EE1AC2"/>
    <w:rsid w:val="00EE4023"/>
    <w:rsid w:val="00EE41F4"/>
    <w:rsid w:val="00EE58D6"/>
    <w:rsid w:val="00EE5F3C"/>
    <w:rsid w:val="00EE7041"/>
    <w:rsid w:val="00EF042C"/>
    <w:rsid w:val="00EF0ED2"/>
    <w:rsid w:val="00EF1909"/>
    <w:rsid w:val="00EF2594"/>
    <w:rsid w:val="00EF2849"/>
    <w:rsid w:val="00EF2B23"/>
    <w:rsid w:val="00EF4F0C"/>
    <w:rsid w:val="00EF5259"/>
    <w:rsid w:val="00EF5831"/>
    <w:rsid w:val="00EF6226"/>
    <w:rsid w:val="00EF7429"/>
    <w:rsid w:val="00EF75F6"/>
    <w:rsid w:val="00EF7B4E"/>
    <w:rsid w:val="00F02889"/>
    <w:rsid w:val="00F03969"/>
    <w:rsid w:val="00F0398F"/>
    <w:rsid w:val="00F04713"/>
    <w:rsid w:val="00F04F7E"/>
    <w:rsid w:val="00F05242"/>
    <w:rsid w:val="00F05A61"/>
    <w:rsid w:val="00F05D7C"/>
    <w:rsid w:val="00F061C8"/>
    <w:rsid w:val="00F07CCC"/>
    <w:rsid w:val="00F10407"/>
    <w:rsid w:val="00F1217D"/>
    <w:rsid w:val="00F12AF4"/>
    <w:rsid w:val="00F13D09"/>
    <w:rsid w:val="00F14257"/>
    <w:rsid w:val="00F1563C"/>
    <w:rsid w:val="00F16F75"/>
    <w:rsid w:val="00F1708C"/>
    <w:rsid w:val="00F1757E"/>
    <w:rsid w:val="00F201F1"/>
    <w:rsid w:val="00F20FAA"/>
    <w:rsid w:val="00F21748"/>
    <w:rsid w:val="00F2234E"/>
    <w:rsid w:val="00F2397D"/>
    <w:rsid w:val="00F2444F"/>
    <w:rsid w:val="00F24B57"/>
    <w:rsid w:val="00F25AFE"/>
    <w:rsid w:val="00F27F54"/>
    <w:rsid w:val="00F309F3"/>
    <w:rsid w:val="00F31787"/>
    <w:rsid w:val="00F3182B"/>
    <w:rsid w:val="00F324FF"/>
    <w:rsid w:val="00F32590"/>
    <w:rsid w:val="00F346EB"/>
    <w:rsid w:val="00F37238"/>
    <w:rsid w:val="00F37449"/>
    <w:rsid w:val="00F4002B"/>
    <w:rsid w:val="00F40064"/>
    <w:rsid w:val="00F400BA"/>
    <w:rsid w:val="00F40410"/>
    <w:rsid w:val="00F40D00"/>
    <w:rsid w:val="00F4316B"/>
    <w:rsid w:val="00F44314"/>
    <w:rsid w:val="00F44C28"/>
    <w:rsid w:val="00F45DE1"/>
    <w:rsid w:val="00F46630"/>
    <w:rsid w:val="00F47460"/>
    <w:rsid w:val="00F47E57"/>
    <w:rsid w:val="00F53020"/>
    <w:rsid w:val="00F53715"/>
    <w:rsid w:val="00F5477A"/>
    <w:rsid w:val="00F562B2"/>
    <w:rsid w:val="00F56444"/>
    <w:rsid w:val="00F57C3B"/>
    <w:rsid w:val="00F603A7"/>
    <w:rsid w:val="00F6072E"/>
    <w:rsid w:val="00F60D2E"/>
    <w:rsid w:val="00F61092"/>
    <w:rsid w:val="00F61B86"/>
    <w:rsid w:val="00F63939"/>
    <w:rsid w:val="00F63977"/>
    <w:rsid w:val="00F63BF4"/>
    <w:rsid w:val="00F64608"/>
    <w:rsid w:val="00F6516F"/>
    <w:rsid w:val="00F654CF"/>
    <w:rsid w:val="00F65D54"/>
    <w:rsid w:val="00F6618B"/>
    <w:rsid w:val="00F66373"/>
    <w:rsid w:val="00F670BC"/>
    <w:rsid w:val="00F702A4"/>
    <w:rsid w:val="00F7091D"/>
    <w:rsid w:val="00F725DB"/>
    <w:rsid w:val="00F72922"/>
    <w:rsid w:val="00F7296A"/>
    <w:rsid w:val="00F80695"/>
    <w:rsid w:val="00F81BCE"/>
    <w:rsid w:val="00F82643"/>
    <w:rsid w:val="00F8300B"/>
    <w:rsid w:val="00F83A47"/>
    <w:rsid w:val="00F840F4"/>
    <w:rsid w:val="00F84D28"/>
    <w:rsid w:val="00F85405"/>
    <w:rsid w:val="00F86837"/>
    <w:rsid w:val="00F8696B"/>
    <w:rsid w:val="00F86F6C"/>
    <w:rsid w:val="00F87A5D"/>
    <w:rsid w:val="00F87FD4"/>
    <w:rsid w:val="00F9031E"/>
    <w:rsid w:val="00F90A15"/>
    <w:rsid w:val="00F91D04"/>
    <w:rsid w:val="00F92AB7"/>
    <w:rsid w:val="00F93073"/>
    <w:rsid w:val="00F93AB3"/>
    <w:rsid w:val="00F95D7D"/>
    <w:rsid w:val="00F9600F"/>
    <w:rsid w:val="00F965E3"/>
    <w:rsid w:val="00FA0D89"/>
    <w:rsid w:val="00FA0D91"/>
    <w:rsid w:val="00FA1493"/>
    <w:rsid w:val="00FA15A8"/>
    <w:rsid w:val="00FA1BA6"/>
    <w:rsid w:val="00FA383A"/>
    <w:rsid w:val="00FA56E4"/>
    <w:rsid w:val="00FA5C47"/>
    <w:rsid w:val="00FA724D"/>
    <w:rsid w:val="00FB0EC9"/>
    <w:rsid w:val="00FB14BE"/>
    <w:rsid w:val="00FB187C"/>
    <w:rsid w:val="00FB2555"/>
    <w:rsid w:val="00FB7824"/>
    <w:rsid w:val="00FC02A9"/>
    <w:rsid w:val="00FC04A8"/>
    <w:rsid w:val="00FC1960"/>
    <w:rsid w:val="00FC1D35"/>
    <w:rsid w:val="00FC259D"/>
    <w:rsid w:val="00FC45FE"/>
    <w:rsid w:val="00FC4746"/>
    <w:rsid w:val="00FC7500"/>
    <w:rsid w:val="00FC77EC"/>
    <w:rsid w:val="00FC79E5"/>
    <w:rsid w:val="00FD02D8"/>
    <w:rsid w:val="00FD05ED"/>
    <w:rsid w:val="00FD17E6"/>
    <w:rsid w:val="00FD20F6"/>
    <w:rsid w:val="00FD378C"/>
    <w:rsid w:val="00FD3836"/>
    <w:rsid w:val="00FD4CB4"/>
    <w:rsid w:val="00FE0008"/>
    <w:rsid w:val="00FE0D78"/>
    <w:rsid w:val="00FE0E42"/>
    <w:rsid w:val="00FE1212"/>
    <w:rsid w:val="00FE2AE1"/>
    <w:rsid w:val="00FE31B6"/>
    <w:rsid w:val="00FE34F9"/>
    <w:rsid w:val="00FE4F69"/>
    <w:rsid w:val="00FE654A"/>
    <w:rsid w:val="00FE6D99"/>
    <w:rsid w:val="00FE729E"/>
    <w:rsid w:val="00FE74DB"/>
    <w:rsid w:val="00FF130E"/>
    <w:rsid w:val="00FF2AFF"/>
    <w:rsid w:val="00FF4F67"/>
    <w:rsid w:val="00FF5F24"/>
    <w:rsid w:val="00FF68FE"/>
    <w:rsid w:val="00FF6B15"/>
    <w:rsid w:val="00FF76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FC18733"/>
  <w15:chartTrackingRefBased/>
  <w15:docId w15:val="{1539023E-D56E-470F-8D19-0E61FAA64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LCCG Body Text"/>
    <w:qFormat/>
    <w:rsid w:val="00AF4B55"/>
    <w:pPr>
      <w:spacing w:before="120" w:after="120"/>
    </w:pPr>
    <w:rPr>
      <w:rFonts w:ascii="Calibri" w:hAnsi="Calibri"/>
      <w:sz w:val="20"/>
    </w:rPr>
  </w:style>
  <w:style w:type="paragraph" w:styleId="Heading1">
    <w:name w:val="heading 1"/>
    <w:aliases w:val="LCCG Heading 1"/>
    <w:next w:val="Normal"/>
    <w:link w:val="Heading1Char"/>
    <w:uiPriority w:val="9"/>
    <w:rsid w:val="00B74945"/>
    <w:pPr>
      <w:keepNext/>
      <w:keepLines/>
      <w:numPr>
        <w:numId w:val="5"/>
      </w:numPr>
      <w:pBdr>
        <w:top w:val="single" w:sz="4" w:space="10" w:color="CEE8F6"/>
        <w:left w:val="single" w:sz="4" w:space="8" w:color="CEE8F6"/>
        <w:bottom w:val="single" w:sz="4" w:space="10" w:color="CEE8F6"/>
        <w:right w:val="single" w:sz="4" w:space="8" w:color="CEE8F6"/>
      </w:pBdr>
      <w:shd w:val="clear" w:color="auto" w:fill="CEE8F6"/>
      <w:spacing w:before="240" w:after="0"/>
      <w:outlineLvl w:val="0"/>
    </w:pPr>
    <w:rPr>
      <w:rFonts w:ascii="Source Sans Pro" w:eastAsiaTheme="majorEastAsia" w:hAnsi="Source Sans Pro" w:cstheme="majorBidi"/>
      <w:b/>
      <w:color w:val="114460"/>
      <w:sz w:val="32"/>
      <w:szCs w:val="32"/>
    </w:rPr>
  </w:style>
  <w:style w:type="paragraph" w:styleId="Heading2">
    <w:name w:val="heading 2"/>
    <w:aliases w:val="LCCG Heading 2"/>
    <w:basedOn w:val="Heading1"/>
    <w:next w:val="Normal"/>
    <w:link w:val="Heading2Char"/>
    <w:autoRedefine/>
    <w:uiPriority w:val="9"/>
    <w:unhideWhenUsed/>
    <w:rsid w:val="005954B0"/>
    <w:pPr>
      <w:numPr>
        <w:ilvl w:val="1"/>
      </w:numPr>
      <w:pBdr>
        <w:top w:val="none" w:sz="0" w:space="0" w:color="auto"/>
        <w:left w:val="none" w:sz="0" w:space="0" w:color="auto"/>
        <w:bottom w:val="none" w:sz="0" w:space="0" w:color="auto"/>
        <w:right w:val="none" w:sz="0" w:space="0" w:color="auto"/>
      </w:pBdr>
      <w:shd w:val="clear" w:color="auto" w:fill="auto"/>
      <w:spacing w:after="240"/>
      <w:outlineLvl w:val="1"/>
    </w:pPr>
    <w:rPr>
      <w:caps/>
      <w:noProof/>
      <w:color w:val="114460" w:themeColor="text1"/>
      <w:sz w:val="24"/>
      <w:szCs w:val="26"/>
    </w:rPr>
  </w:style>
  <w:style w:type="paragraph" w:styleId="Heading3">
    <w:name w:val="heading 3"/>
    <w:aliases w:val="LCCG Heading 3"/>
    <w:basedOn w:val="Heading2"/>
    <w:next w:val="Normal"/>
    <w:link w:val="Heading3Char"/>
    <w:autoRedefine/>
    <w:unhideWhenUsed/>
    <w:rsid w:val="003C477C"/>
    <w:pPr>
      <w:numPr>
        <w:ilvl w:val="2"/>
      </w:numPr>
      <w:spacing w:before="160" w:after="160"/>
      <w:outlineLvl w:val="2"/>
    </w:pPr>
    <w:rPr>
      <w:rFonts w:cs="Times New Roman (Headings CS)"/>
      <w:caps w:val="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64CDC"/>
    <w:pPr>
      <w:tabs>
        <w:tab w:val="center" w:pos="4513"/>
        <w:tab w:val="right" w:pos="9026"/>
      </w:tabs>
      <w:spacing w:after="0" w:line="240" w:lineRule="auto"/>
    </w:pPr>
  </w:style>
  <w:style w:type="character" w:customStyle="1" w:styleId="HeaderChar">
    <w:name w:val="Header Char"/>
    <w:basedOn w:val="DefaultParagraphFont"/>
    <w:link w:val="Header"/>
    <w:rsid w:val="00064CDC"/>
  </w:style>
  <w:style w:type="paragraph" w:styleId="Footer">
    <w:name w:val="footer"/>
    <w:basedOn w:val="Normal"/>
    <w:link w:val="FooterChar"/>
    <w:unhideWhenUsed/>
    <w:rsid w:val="00064CDC"/>
    <w:pPr>
      <w:tabs>
        <w:tab w:val="center" w:pos="4513"/>
        <w:tab w:val="right" w:pos="9026"/>
      </w:tabs>
      <w:spacing w:after="0" w:line="240" w:lineRule="auto"/>
    </w:pPr>
  </w:style>
  <w:style w:type="character" w:customStyle="1" w:styleId="FooterChar">
    <w:name w:val="Footer Char"/>
    <w:basedOn w:val="DefaultParagraphFont"/>
    <w:link w:val="Footer"/>
    <w:rsid w:val="00064CDC"/>
  </w:style>
  <w:style w:type="character" w:styleId="PlaceholderText">
    <w:name w:val="Placeholder Text"/>
    <w:basedOn w:val="DefaultParagraphFont"/>
    <w:uiPriority w:val="99"/>
    <w:semiHidden/>
    <w:rsid w:val="00064CDC"/>
    <w:rPr>
      <w:color w:val="808080"/>
    </w:rPr>
  </w:style>
  <w:style w:type="table" w:styleId="TableGrid">
    <w:name w:val="Table Grid"/>
    <w:aliases w:val="Table Grid Main Report,Table Financial Statements"/>
    <w:basedOn w:val="TableNormal"/>
    <w:uiPriority w:val="59"/>
    <w:rsid w:val="00091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numbered">
    <w:name w:val="Headings (numbered)"/>
    <w:uiPriority w:val="99"/>
    <w:rsid w:val="006F5DF9"/>
    <w:pPr>
      <w:numPr>
        <w:numId w:val="4"/>
      </w:numPr>
    </w:pPr>
  </w:style>
  <w:style w:type="character" w:customStyle="1" w:styleId="Heading1Char">
    <w:name w:val="Heading 1 Char"/>
    <w:aliases w:val="LCCG Heading 1 Char"/>
    <w:basedOn w:val="DefaultParagraphFont"/>
    <w:link w:val="Heading1"/>
    <w:uiPriority w:val="9"/>
    <w:rsid w:val="00B74945"/>
    <w:rPr>
      <w:rFonts w:ascii="Source Sans Pro" w:eastAsiaTheme="majorEastAsia" w:hAnsi="Source Sans Pro" w:cstheme="majorBidi"/>
      <w:b/>
      <w:color w:val="114460"/>
      <w:sz w:val="32"/>
      <w:szCs w:val="32"/>
      <w:shd w:val="clear" w:color="auto" w:fill="CEE8F6"/>
    </w:rPr>
  </w:style>
  <w:style w:type="paragraph" w:styleId="TOCHeading">
    <w:name w:val="TOC Heading"/>
    <w:basedOn w:val="Heading1"/>
    <w:next w:val="Normal"/>
    <w:uiPriority w:val="39"/>
    <w:unhideWhenUsed/>
    <w:rsid w:val="008777F9"/>
    <w:pPr>
      <w:numPr>
        <w:numId w:val="0"/>
      </w:numPr>
      <w:outlineLvl w:val="9"/>
    </w:pPr>
  </w:style>
  <w:style w:type="paragraph" w:styleId="TOC2">
    <w:name w:val="toc 2"/>
    <w:next w:val="Normal"/>
    <w:autoRedefine/>
    <w:uiPriority w:val="39"/>
    <w:unhideWhenUsed/>
    <w:rsid w:val="00F2444F"/>
    <w:pPr>
      <w:tabs>
        <w:tab w:val="left" w:pos="960"/>
        <w:tab w:val="right" w:leader="dot" w:pos="9628"/>
      </w:tabs>
      <w:spacing w:before="120" w:after="120"/>
      <w:ind w:left="221"/>
    </w:pPr>
    <w:rPr>
      <w:rFonts w:ascii="Source Sans Pro" w:eastAsiaTheme="minorEastAsia" w:hAnsi="Source Sans Pro" w:cs="Times New Roman"/>
      <w:b/>
      <w:bCs/>
      <w:caps/>
      <w:noProof/>
      <w:color w:val="114460" w:themeColor="text1"/>
    </w:rPr>
  </w:style>
  <w:style w:type="paragraph" w:styleId="TOC1">
    <w:name w:val="toc 1"/>
    <w:next w:val="Normal"/>
    <w:autoRedefine/>
    <w:uiPriority w:val="39"/>
    <w:unhideWhenUsed/>
    <w:rsid w:val="00A07BCC"/>
    <w:pPr>
      <w:tabs>
        <w:tab w:val="left" w:pos="442"/>
        <w:tab w:val="right" w:leader="dot" w:pos="9628"/>
      </w:tabs>
      <w:spacing w:before="120" w:after="120"/>
    </w:pPr>
    <w:rPr>
      <w:rFonts w:ascii="Source Sans Pro" w:eastAsiaTheme="minorEastAsia" w:hAnsi="Source Sans Pro" w:cs="Times New Roman"/>
      <w:b/>
      <w:bCs/>
      <w:noProof/>
      <w:color w:val="114460" w:themeColor="text1"/>
      <w:szCs w:val="24"/>
    </w:rPr>
  </w:style>
  <w:style w:type="paragraph" w:styleId="TOC3">
    <w:name w:val="toc 3"/>
    <w:next w:val="Normal"/>
    <w:autoRedefine/>
    <w:uiPriority w:val="39"/>
    <w:unhideWhenUsed/>
    <w:rsid w:val="00F2444F"/>
    <w:pPr>
      <w:tabs>
        <w:tab w:val="left" w:pos="1200"/>
        <w:tab w:val="right" w:leader="dot" w:pos="9628"/>
      </w:tabs>
      <w:spacing w:before="120" w:after="120"/>
      <w:ind w:left="482"/>
      <w:contextualSpacing/>
    </w:pPr>
    <w:rPr>
      <w:rFonts w:ascii="Source Sans Pro" w:eastAsiaTheme="minorEastAsia" w:hAnsi="Source Sans Pro" w:cs="Times New Roman"/>
      <w:color w:val="114460" w:themeColor="text1"/>
      <w:sz w:val="20"/>
      <w:szCs w:val="24"/>
    </w:rPr>
  </w:style>
  <w:style w:type="character" w:styleId="Hyperlink">
    <w:name w:val="Hyperlink"/>
    <w:basedOn w:val="DefaultParagraphFont"/>
    <w:uiPriority w:val="99"/>
    <w:unhideWhenUsed/>
    <w:rsid w:val="000B3E9D"/>
    <w:rPr>
      <w:color w:val="4CB85E" w:themeColor="hyperlink"/>
      <w:u w:val="single"/>
    </w:rPr>
  </w:style>
  <w:style w:type="character" w:customStyle="1" w:styleId="Heading2Char">
    <w:name w:val="Heading 2 Char"/>
    <w:aliases w:val="LCCG Heading 2 Char"/>
    <w:basedOn w:val="DefaultParagraphFont"/>
    <w:link w:val="Heading2"/>
    <w:uiPriority w:val="9"/>
    <w:rsid w:val="005954B0"/>
    <w:rPr>
      <w:rFonts w:ascii="Source Sans Pro" w:eastAsiaTheme="majorEastAsia" w:hAnsi="Source Sans Pro" w:cstheme="majorBidi"/>
      <w:b/>
      <w:caps/>
      <w:noProof/>
      <w:color w:val="114460" w:themeColor="text1"/>
      <w:sz w:val="24"/>
      <w:szCs w:val="26"/>
    </w:rPr>
  </w:style>
  <w:style w:type="character" w:customStyle="1" w:styleId="Heading3Char">
    <w:name w:val="Heading 3 Char"/>
    <w:aliases w:val="LCCG Heading 3 Char"/>
    <w:basedOn w:val="DefaultParagraphFont"/>
    <w:link w:val="Heading3"/>
    <w:rsid w:val="003C477C"/>
    <w:rPr>
      <w:rFonts w:ascii="Source Sans Pro" w:eastAsiaTheme="majorEastAsia" w:hAnsi="Source Sans Pro" w:cs="Times New Roman (Headings CS)"/>
      <w:b/>
      <w:noProof/>
      <w:color w:val="114460" w:themeColor="text1"/>
      <w:szCs w:val="24"/>
    </w:rPr>
  </w:style>
  <w:style w:type="character" w:styleId="UnresolvedMention">
    <w:name w:val="Unresolved Mention"/>
    <w:basedOn w:val="DefaultParagraphFont"/>
    <w:uiPriority w:val="99"/>
    <w:unhideWhenUsed/>
    <w:rsid w:val="0015660A"/>
    <w:rPr>
      <w:color w:val="808080"/>
      <w:shd w:val="clear" w:color="auto" w:fill="E6E6E6"/>
    </w:rPr>
  </w:style>
  <w:style w:type="paragraph" w:styleId="BalloonText">
    <w:name w:val="Balloon Text"/>
    <w:basedOn w:val="Normal"/>
    <w:link w:val="BalloonTextChar"/>
    <w:uiPriority w:val="99"/>
    <w:semiHidden/>
    <w:unhideWhenUsed/>
    <w:rsid w:val="0094104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41046"/>
    <w:rPr>
      <w:rFonts w:ascii="Segoe UI" w:hAnsi="Segoe UI" w:cs="Segoe UI"/>
      <w:sz w:val="18"/>
      <w:szCs w:val="18"/>
    </w:rPr>
  </w:style>
  <w:style w:type="character" w:customStyle="1" w:styleId="DOCreference">
    <w:name w:val="DOC reference"/>
    <w:basedOn w:val="DefaultParagraphFont"/>
    <w:uiPriority w:val="1"/>
    <w:qFormat/>
    <w:rsid w:val="000B0E5A"/>
    <w:rPr>
      <w:rFonts w:ascii="Calibri" w:hAnsi="Calibri"/>
      <w:b/>
      <w:i/>
      <w:iCs/>
      <w:color w:val="1B293A" w:themeColor="background1"/>
      <w:sz w:val="20"/>
    </w:rPr>
  </w:style>
  <w:style w:type="paragraph" w:styleId="FootnoteText">
    <w:name w:val="footnote text"/>
    <w:basedOn w:val="Normal"/>
    <w:link w:val="FootnoteTextChar"/>
    <w:uiPriority w:val="99"/>
    <w:semiHidden/>
    <w:unhideWhenUsed/>
    <w:rsid w:val="00A24032"/>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24032"/>
    <w:rPr>
      <w:sz w:val="20"/>
      <w:szCs w:val="20"/>
    </w:rPr>
  </w:style>
  <w:style w:type="character" w:styleId="FootnoteReference">
    <w:name w:val="footnote reference"/>
    <w:basedOn w:val="DefaultParagraphFont"/>
    <w:uiPriority w:val="99"/>
    <w:semiHidden/>
    <w:unhideWhenUsed/>
    <w:rsid w:val="00A24032"/>
    <w:rPr>
      <w:vertAlign w:val="superscript"/>
    </w:rPr>
  </w:style>
  <w:style w:type="numbering" w:styleId="111111">
    <w:name w:val="Outline List 2"/>
    <w:basedOn w:val="NoList"/>
    <w:uiPriority w:val="99"/>
    <w:semiHidden/>
    <w:unhideWhenUsed/>
    <w:rsid w:val="009249BD"/>
    <w:pPr>
      <w:numPr>
        <w:numId w:val="3"/>
      </w:numPr>
    </w:pPr>
  </w:style>
  <w:style w:type="character" w:styleId="CommentReference">
    <w:name w:val="annotation reference"/>
    <w:basedOn w:val="DefaultParagraphFont"/>
    <w:uiPriority w:val="99"/>
    <w:semiHidden/>
    <w:unhideWhenUsed/>
    <w:rsid w:val="00280465"/>
    <w:rPr>
      <w:sz w:val="16"/>
      <w:szCs w:val="16"/>
    </w:rPr>
  </w:style>
  <w:style w:type="paragraph" w:styleId="CommentText">
    <w:name w:val="annotation text"/>
    <w:basedOn w:val="Normal"/>
    <w:link w:val="CommentTextChar"/>
    <w:uiPriority w:val="99"/>
    <w:semiHidden/>
    <w:unhideWhenUsed/>
    <w:rsid w:val="00280465"/>
    <w:pPr>
      <w:spacing w:line="240" w:lineRule="auto"/>
    </w:pPr>
    <w:rPr>
      <w:szCs w:val="20"/>
    </w:rPr>
  </w:style>
  <w:style w:type="character" w:customStyle="1" w:styleId="CommentTextChar">
    <w:name w:val="Comment Text Char"/>
    <w:basedOn w:val="DefaultParagraphFont"/>
    <w:link w:val="CommentText"/>
    <w:uiPriority w:val="99"/>
    <w:semiHidden/>
    <w:rsid w:val="00280465"/>
    <w:rPr>
      <w:sz w:val="20"/>
      <w:szCs w:val="20"/>
    </w:rPr>
  </w:style>
  <w:style w:type="paragraph" w:styleId="CommentSubject">
    <w:name w:val="annotation subject"/>
    <w:basedOn w:val="CommentText"/>
    <w:next w:val="CommentText"/>
    <w:link w:val="CommentSubjectChar"/>
    <w:uiPriority w:val="99"/>
    <w:semiHidden/>
    <w:unhideWhenUsed/>
    <w:rsid w:val="00280465"/>
    <w:rPr>
      <w:b/>
      <w:bCs/>
    </w:rPr>
  </w:style>
  <w:style w:type="character" w:customStyle="1" w:styleId="CommentSubjectChar">
    <w:name w:val="Comment Subject Char"/>
    <w:basedOn w:val="CommentTextChar"/>
    <w:link w:val="CommentSubject"/>
    <w:uiPriority w:val="99"/>
    <w:semiHidden/>
    <w:rsid w:val="00280465"/>
    <w:rPr>
      <w:b/>
      <w:bCs/>
      <w:sz w:val="20"/>
      <w:szCs w:val="20"/>
    </w:rPr>
  </w:style>
  <w:style w:type="paragraph" w:styleId="Revision">
    <w:name w:val="Revision"/>
    <w:hidden/>
    <w:uiPriority w:val="99"/>
    <w:semiHidden/>
    <w:rsid w:val="00693AC7"/>
    <w:pPr>
      <w:spacing w:after="0" w:line="240" w:lineRule="auto"/>
    </w:pPr>
  </w:style>
  <w:style w:type="paragraph" w:styleId="ListParagraph">
    <w:name w:val="List Paragraph"/>
    <w:basedOn w:val="Normal"/>
    <w:uiPriority w:val="34"/>
    <w:qFormat/>
    <w:rsid w:val="00F05242"/>
    <w:pPr>
      <w:ind w:left="720"/>
      <w:contextualSpacing/>
    </w:pPr>
    <w:rPr>
      <w:rFonts w:asciiTheme="minorHAnsi" w:hAnsiTheme="minorHAnsi"/>
      <w:sz w:val="22"/>
    </w:rPr>
  </w:style>
  <w:style w:type="paragraph" w:customStyle="1" w:styleId="TabbedLCCGBodyText">
    <w:name w:val="Tabbed LCCG Body Text"/>
    <w:basedOn w:val="Normal"/>
    <w:link w:val="TabbedLCCGBodyTextChar"/>
    <w:qFormat/>
    <w:rsid w:val="00B32E50"/>
    <w:pPr>
      <w:numPr>
        <w:numId w:val="6"/>
      </w:numPr>
      <w:spacing w:line="240" w:lineRule="auto"/>
      <w:ind w:left="624" w:hanging="227"/>
    </w:pPr>
  </w:style>
  <w:style w:type="paragraph" w:customStyle="1" w:styleId="NUMBEREDTabbedLCCGBodyText">
    <w:name w:val="NUMBERED Tabbed LCCG Body Text"/>
    <w:basedOn w:val="TabbedLCCGBodyText"/>
    <w:qFormat/>
    <w:rsid w:val="00E7330D"/>
    <w:pPr>
      <w:numPr>
        <w:numId w:val="7"/>
      </w:numPr>
      <w:tabs>
        <w:tab w:val="num" w:pos="360"/>
      </w:tabs>
      <w:ind w:left="681" w:hanging="284"/>
    </w:pPr>
  </w:style>
  <w:style w:type="paragraph" w:customStyle="1" w:styleId="Tabbed2LCCGBodyText">
    <w:name w:val="Tabbed2 LCCG Body Text"/>
    <w:basedOn w:val="TabbedLCCGBodyText"/>
    <w:qFormat/>
    <w:rsid w:val="00B32E50"/>
    <w:pPr>
      <w:numPr>
        <w:numId w:val="8"/>
      </w:numPr>
      <w:spacing w:before="0"/>
      <w:ind w:left="1078" w:hanging="227"/>
      <w:contextualSpacing/>
    </w:pPr>
  </w:style>
  <w:style w:type="paragraph" w:styleId="NoSpacing">
    <w:name w:val="No Spacing"/>
    <w:link w:val="NoSpacingChar"/>
    <w:uiPriority w:val="1"/>
    <w:rsid w:val="009D31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3140"/>
    <w:rPr>
      <w:rFonts w:eastAsiaTheme="minorEastAsia"/>
      <w:lang w:val="en-US"/>
    </w:rPr>
  </w:style>
  <w:style w:type="paragraph" w:customStyle="1" w:styleId="StyleTOCHeading14pt">
    <w:name w:val="Style TOC Heading + 14 pt"/>
    <w:basedOn w:val="TOCHeading"/>
    <w:rsid w:val="00A023F8"/>
    <w:rPr>
      <w:bCs/>
      <w:sz w:val="28"/>
    </w:rPr>
  </w:style>
  <w:style w:type="paragraph" w:customStyle="1" w:styleId="PullQuotes">
    <w:name w:val="Pull Quotes"/>
    <w:next w:val="Normal"/>
    <w:rsid w:val="00825E28"/>
    <w:pPr>
      <w:pBdr>
        <w:top w:val="single" w:sz="4" w:space="10" w:color="71C9BC"/>
        <w:left w:val="single" w:sz="4" w:space="8" w:color="71C9BC"/>
        <w:bottom w:val="single" w:sz="4" w:space="10" w:color="71C9BC"/>
        <w:right w:val="single" w:sz="4" w:space="8" w:color="71C9BC"/>
      </w:pBdr>
      <w:shd w:val="clear" w:color="A03F87" w:fill="71C9BC"/>
      <w:tabs>
        <w:tab w:val="left" w:pos="3402"/>
      </w:tabs>
      <w:spacing w:before="280" w:after="400" w:line="240" w:lineRule="auto"/>
      <w:ind w:left="2880"/>
    </w:pPr>
    <w:rPr>
      <w:rFonts w:ascii="Source Sans Pro" w:eastAsiaTheme="majorEastAsia" w:hAnsi="Source Sans Pro" w:cstheme="majorBidi"/>
      <w:i/>
      <w:color w:val="FFFFFF"/>
      <w:sz w:val="24"/>
      <w:szCs w:val="32"/>
    </w:rPr>
  </w:style>
  <w:style w:type="table" w:customStyle="1" w:styleId="TableGrid1">
    <w:name w:val="Table Grid1"/>
    <w:basedOn w:val="TableNormal"/>
    <w:next w:val="TableGrid"/>
    <w:uiPriority w:val="39"/>
    <w:rsid w:val="003A77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D1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abbed">
    <w:name w:val="TableTabbed"/>
    <w:basedOn w:val="TabbedLCCGBodyText"/>
    <w:qFormat/>
    <w:rsid w:val="000A5570"/>
    <w:pPr>
      <w:numPr>
        <w:numId w:val="18"/>
      </w:numPr>
      <w:spacing w:before="60" w:after="0"/>
      <w:ind w:left="283" w:hanging="170"/>
    </w:pPr>
  </w:style>
  <w:style w:type="table" w:customStyle="1" w:styleId="TableGrid3">
    <w:name w:val="Table Grid3"/>
    <w:basedOn w:val="TableNormal"/>
    <w:next w:val="TableGrid"/>
    <w:uiPriority w:val="39"/>
    <w:rsid w:val="005E4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727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3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bedLCCGBodyTextChar">
    <w:name w:val="Tabbed LCCG Body Text Char"/>
    <w:basedOn w:val="DefaultParagraphFont"/>
    <w:link w:val="TabbedLCCGBodyText"/>
    <w:rsid w:val="006A41F3"/>
    <w:rPr>
      <w:rFonts w:ascii="Calibri" w:hAnsi="Calibri"/>
      <w:sz w:val="20"/>
    </w:rPr>
  </w:style>
  <w:style w:type="paragraph" w:customStyle="1" w:styleId="PLANheader">
    <w:name w:val="PLAN header"/>
    <w:basedOn w:val="Heading1"/>
    <w:qFormat/>
    <w:rsid w:val="006A41F3"/>
    <w:pPr>
      <w:numPr>
        <w:numId w:val="0"/>
      </w:numPr>
      <w:pBdr>
        <w:top w:val="none" w:sz="0" w:space="0" w:color="auto"/>
        <w:left w:val="none" w:sz="0" w:space="0" w:color="auto"/>
        <w:bottom w:val="none" w:sz="0" w:space="0" w:color="auto"/>
        <w:right w:val="none" w:sz="0" w:space="0" w:color="auto"/>
      </w:pBdr>
      <w:shd w:val="clear" w:color="auto" w:fill="auto"/>
      <w:spacing w:before="480" w:after="360" w:line="192" w:lineRule="auto"/>
    </w:pPr>
    <w:rPr>
      <w:rFonts w:ascii="Calibri" w:hAnsi="Calibri"/>
      <w:sz w:val="64"/>
    </w:rPr>
  </w:style>
  <w:style w:type="paragraph" w:customStyle="1" w:styleId="Guidanceinstructions">
    <w:name w:val="Guidance/instructions"/>
    <w:basedOn w:val="Normal"/>
    <w:link w:val="GuidanceinstructionsChar"/>
    <w:rsid w:val="00C46C85"/>
    <w:pPr>
      <w:spacing w:after="240"/>
    </w:pPr>
    <w:rPr>
      <w:i/>
      <w:iCs/>
      <w:sz w:val="18"/>
      <w:szCs w:val="18"/>
    </w:rPr>
  </w:style>
  <w:style w:type="character" w:customStyle="1" w:styleId="GuidanceinstructionsChar">
    <w:name w:val="Guidance/instructions Char"/>
    <w:basedOn w:val="DefaultParagraphFont"/>
    <w:link w:val="Guidanceinstructions"/>
    <w:rsid w:val="00C46C85"/>
    <w:rPr>
      <w:rFonts w:ascii="Calibri" w:hAnsi="Calibri"/>
      <w:i/>
      <w:iCs/>
      <w:sz w:val="18"/>
      <w:szCs w:val="18"/>
    </w:rPr>
  </w:style>
  <w:style w:type="paragraph" w:customStyle="1" w:styleId="TextHeader">
    <w:name w:val="Text Header"/>
    <w:basedOn w:val="Normal"/>
    <w:qFormat/>
    <w:rsid w:val="001B0A2E"/>
    <w:rPr>
      <w:rFonts w:cs="Calibri"/>
      <w:b/>
      <w:bCs/>
      <w:color w:val="6DBAE4" w:themeColor="background2" w:themeShade="BF"/>
      <w:sz w:val="28"/>
      <w:szCs w:val="28"/>
    </w:rPr>
  </w:style>
  <w:style w:type="paragraph" w:customStyle="1" w:styleId="DirectionsText">
    <w:name w:val="Directions Text"/>
    <w:basedOn w:val="Normal"/>
    <w:qFormat/>
    <w:rsid w:val="002E727D"/>
    <w:rPr>
      <w:b/>
      <w:bCs/>
    </w:rPr>
  </w:style>
  <w:style w:type="paragraph" w:customStyle="1" w:styleId="Instructionstext">
    <w:name w:val="Instructions text"/>
    <w:basedOn w:val="Guidanceinstructions"/>
    <w:qFormat/>
    <w:rsid w:val="00DF3707"/>
    <w:pPr>
      <w:spacing w:after="120"/>
    </w:pPr>
    <w:rPr>
      <w:rFonts w:cs="Arial"/>
    </w:rPr>
  </w:style>
  <w:style w:type="character" w:styleId="FollowedHyperlink">
    <w:name w:val="FollowedHyperlink"/>
    <w:basedOn w:val="DefaultParagraphFont"/>
    <w:uiPriority w:val="99"/>
    <w:semiHidden/>
    <w:unhideWhenUsed/>
    <w:rsid w:val="001D6F2E"/>
    <w:rPr>
      <w:color w:val="276F4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ECovid19@linxcc.com.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IMS_2_LINXCCG">
      <a:dk1>
        <a:srgbClr val="114460"/>
      </a:dk1>
      <a:lt1>
        <a:srgbClr val="1B293A"/>
      </a:lt1>
      <a:dk2>
        <a:srgbClr val="00BBFF"/>
      </a:dk2>
      <a:lt2>
        <a:srgbClr val="CEE8F6"/>
      </a:lt2>
      <a:accent1>
        <a:srgbClr val="7C223F"/>
      </a:accent1>
      <a:accent2>
        <a:srgbClr val="A0CD49"/>
      </a:accent2>
      <a:accent3>
        <a:srgbClr val="D2232A"/>
      </a:accent3>
      <a:accent4>
        <a:srgbClr val="3DBEEE"/>
      </a:accent4>
      <a:accent5>
        <a:srgbClr val="4CB85E"/>
      </a:accent5>
      <a:accent6>
        <a:srgbClr val="8F8AC3"/>
      </a:accent6>
      <a:hlink>
        <a:srgbClr val="4CB85E"/>
      </a:hlink>
      <a:folHlink>
        <a:srgbClr val="276F4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70A984B69195C4394DAB2768E943EB4" ma:contentTypeVersion="13" ma:contentTypeDescription="Create a new document." ma:contentTypeScope="" ma:versionID="7ab23984266c50e4bdbe4f68943ec7ec">
  <xsd:schema xmlns:xsd="http://www.w3.org/2001/XMLSchema" xmlns:xs="http://www.w3.org/2001/XMLSchema" xmlns:p="http://schemas.microsoft.com/office/2006/metadata/properties" xmlns:ns3="289bd63f-5b47-4d2d-ac9a-884f3f18b4d7" xmlns:ns4="fc45abdb-034a-4e03-8c62-3962744b6f0b" targetNamespace="http://schemas.microsoft.com/office/2006/metadata/properties" ma:root="true" ma:fieldsID="aa64cf6311ca24c19727b7afb494d4a5" ns3:_="" ns4:_="">
    <xsd:import namespace="289bd63f-5b47-4d2d-ac9a-884f3f18b4d7"/>
    <xsd:import namespace="fc45abdb-034a-4e03-8c62-3962744b6f0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bd63f-5b47-4d2d-ac9a-884f3f18b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45abdb-034a-4e03-8c62-3962744b6f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7927D-BC84-42F1-A49F-AAEAD3CF5752}">
  <ds:schemaRefs>
    <ds:schemaRef ds:uri="http://schemas.microsoft.com/sharepoint/v3/contenttype/forms"/>
  </ds:schemaRefs>
</ds:datastoreItem>
</file>

<file path=customXml/itemProps2.xml><?xml version="1.0" encoding="utf-8"?>
<ds:datastoreItem xmlns:ds="http://schemas.openxmlformats.org/officeDocument/2006/customXml" ds:itemID="{8C707D4E-499C-4268-B74E-D4FB87E36E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86A30-8700-414F-9802-91875F4DF21D}">
  <ds:schemaRefs>
    <ds:schemaRef ds:uri="http://schemas.openxmlformats.org/officeDocument/2006/bibliography"/>
  </ds:schemaRefs>
</ds:datastoreItem>
</file>

<file path=customXml/itemProps4.xml><?xml version="1.0" encoding="utf-8"?>
<ds:datastoreItem xmlns:ds="http://schemas.openxmlformats.org/officeDocument/2006/customXml" ds:itemID="{B3D72E00-A0BF-406F-AF56-944F1480C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bd63f-5b47-4d2d-ac9a-884f3f18b4d7"/>
    <ds:schemaRef ds:uri="fc45abdb-034a-4e03-8c62-3962744b6f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Voting Nomination Form</vt:lpstr>
    </vt:vector>
  </TitlesOfParts>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Nomination Form</dc:title>
  <dc:subject/>
  <dc:creator>Josephine Ngan</dc:creator>
  <cp:keywords>8.1 Consultation</cp:keywords>
  <dc:description/>
  <cp:lastModifiedBy>Craig, Mel</cp:lastModifiedBy>
  <cp:revision>18</cp:revision>
  <cp:lastPrinted>2020-06-18T05:42:00Z</cp:lastPrinted>
  <dcterms:created xsi:type="dcterms:W3CDTF">2021-08-22T23:28:00Z</dcterms:created>
  <dcterms:modified xsi:type="dcterms:W3CDTF">2021-09-08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0A984B69195C4394DAB2768E943EB4</vt:lpwstr>
  </property>
  <property fmtid="{D5CDD505-2E9C-101B-9397-08002B2CF9AE}" pid="3" name="_dlc_DocIdItemGuid">
    <vt:lpwstr>9626a79b-39ed-4a22-a33e-364164fb05d4</vt:lpwstr>
  </property>
</Properties>
</file>